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xmlns:a14="http://schemas.microsoft.com/office/drawing/2010/main" mc:Ignorable="w14 w15 w16se w16cid w16 w16cex wp14">
  <w:body>
    <w:p w:rsidR="0C777AF4" w:rsidP="0C777AF4" w:rsidRDefault="0C777AF4" w14:paraId="43810F1C" w14:textId="4FB4DAED">
      <w:pPr>
        <w:pStyle w:val="BodyA"/>
        <w:spacing w:line="360" w:lineRule="auto"/>
      </w:pPr>
    </w:p>
    <w:p w:rsidRPr="00443358" w:rsidR="001E385C" w:rsidP="00316B0E" w:rsidRDefault="0098291C" w14:paraId="223EC3B1" w14:textId="4EE8622F">
      <w:pPr>
        <w:pStyle w:val="BodyA"/>
        <w:spacing w:line="360" w:lineRule="auto"/>
        <w:rPr>
          <w:rFonts w:ascii="Arial" w:hAnsi="Arial" w:eastAsia="Arial" w:cs="Arial"/>
          <w:lang w:val="en-GB"/>
        </w:rPr>
      </w:pPr>
      <w:r w:rsidR="1D6DA513">
        <w:drawing>
          <wp:inline wp14:editId="42AF49A8" wp14:anchorId="440B77A5">
            <wp:extent cx="2743238" cy="1628775"/>
            <wp:effectExtent l="0" t="0" r="0" b="0"/>
            <wp:docPr id="1" name="Graphic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Graphic 1"/>
                    <pic:cNvPicPr/>
                  </pic:nvPicPr>
                  <pic:blipFill>
                    <a:blip r:embed="Rbd5caaa3d7f84066">
                      <a:extLst xmlns:a="http://schemas.openxmlformats.org/drawingml/2006/main">
                        <a:ext uri="{96DAC541-7B7A-43D3-8B79-37D633B846F1}">
                          <asvg:svgBlip xmlns:asvg="http://schemas.microsoft.com/office/drawing/2016/SVG/main" xmlns:r="http://schemas.openxmlformats.org/officeDocument/2006/relationships" r:embed="rId12"/>
                        </a:ext>
                      </a:extLst>
                    </a:blip>
                    <a:srcRect l="10393" t="0" r="8707" b="0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743238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43358" w:rsidR="001E385C" w:rsidP="00316B0E" w:rsidRDefault="007F0AD2" w14:paraId="713BF0D4" w14:textId="15800F15">
      <w:pPr>
        <w:pStyle w:val="BodyA"/>
        <w:spacing w:line="360" w:lineRule="auto"/>
        <w:rPr>
          <w:rFonts w:ascii="Arial" w:hAnsi="Arial" w:eastAsia="Arial" w:cs="Arial"/>
          <w:lang w:val="en-GB"/>
        </w:rPr>
      </w:pPr>
      <w:r>
        <w:rPr>
          <w:rFonts w:ascii="Arial" w:hAnsi="Arial" w:eastAsia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F6521" wp14:editId="58EF02BD">
                <wp:simplePos x="0" y="0"/>
                <wp:positionH relativeFrom="margin">
                  <wp:posOffset>-129540</wp:posOffset>
                </wp:positionH>
                <wp:positionV relativeFrom="paragraph">
                  <wp:posOffset>126999</wp:posOffset>
                </wp:positionV>
                <wp:extent cx="10126980" cy="45719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6980" cy="45719"/>
                        </a:xfrm>
                        <a:prstGeom prst="rect">
                          <a:avLst/>
                        </a:prstGeom>
                        <a:solidFill>
                          <a:srgbClr val="002A3E"/>
                        </a:solidFill>
                        <a:ln w="25400" cap="flat">
                          <a:noFill/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svg="http://schemas.microsoft.com/office/drawing/2016/SVG/main" xmlns:a14="http://schemas.microsoft.com/office/drawing/2010/main">
            <w:pict w14:anchorId="17A4C525">
              <v:rect id="Rectangle 2" style="position:absolute;margin-left:-10.2pt;margin-top:10pt;width:797.4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002a3e" stroked="f" strokeweight="2pt" w14:anchorId="702C6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">
                <v:stroke joinstyle="round"/>
                <v:textbox inset="8pt,8pt,8pt,8pt"/>
                <w10:wrap anchorx="margin"/>
              </v:rect>
            </w:pict>
          </mc:Fallback>
        </mc:AlternateContent>
      </w:r>
    </w:p>
    <w:p w:rsidRPr="0098291C" w:rsidR="00185C86" w:rsidP="00316B0E" w:rsidRDefault="00185C86" w14:paraId="1BC4FC6C" w14:textId="77777777">
      <w:pPr>
        <w:pStyle w:val="BodyA"/>
        <w:spacing w:line="360" w:lineRule="auto"/>
        <w:rPr>
          <w:rFonts w:ascii="Arial" w:hAnsi="Arial"/>
          <w:color w:val="009DDC"/>
          <w:sz w:val="72"/>
          <w:szCs w:val="54"/>
          <w:u w:color="009DDC"/>
          <w:lang w:val="en-GB"/>
        </w:rPr>
      </w:pPr>
    </w:p>
    <w:p w:rsidRPr="00AA46AE" w:rsidR="00AA46AE" w:rsidP="00AA46AE" w:rsidRDefault="0098291C" w14:paraId="0654FB57" w14:textId="77777777">
      <w:pPr>
        <w:pStyle w:val="BodyA"/>
        <w:spacing w:line="276" w:lineRule="auto"/>
        <w:rPr>
          <w:rFonts w:ascii="Arial" w:hAnsi="Arial"/>
          <w:b/>
          <w:color w:val="002A3E"/>
          <w:sz w:val="72"/>
          <w:szCs w:val="72"/>
          <w:u w:color="919191"/>
          <w:lang w:val="en-GB"/>
        </w:rPr>
      </w:pP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Service content form </w:t>
      </w:r>
    </w:p>
    <w:p w:rsidR="001E385C" w:rsidP="00AA46AE" w:rsidRDefault="0098291C" w14:paraId="30CFE0B0" w14:textId="440660B8">
      <w:pPr>
        <w:pStyle w:val="BodyA"/>
        <w:spacing w:line="276" w:lineRule="auto"/>
        <w:rPr>
          <w:rFonts w:ascii="Arial" w:hAnsi="Arial"/>
          <w:b/>
          <w:color w:val="002A3E"/>
          <w:sz w:val="72"/>
          <w:szCs w:val="72"/>
          <w:u w:color="919191"/>
          <w:lang w:val="en-GB"/>
        </w:rPr>
      </w:pP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for </w:t>
      </w:r>
      <w:r w:rsidR="002F0C9B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the </w:t>
      </w: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>Veracity Marketplace</w:t>
      </w:r>
    </w:p>
    <w:p w:rsidRPr="00AA46AE" w:rsidR="00AA46AE" w:rsidP="00AA46AE" w:rsidRDefault="00AA46AE" w14:paraId="26B077FA" w14:textId="77777777">
      <w:pPr>
        <w:pStyle w:val="BodyA"/>
        <w:spacing w:line="276" w:lineRule="auto"/>
        <w:rPr>
          <w:rFonts w:ascii="Arial" w:hAnsi="Arial" w:eastAsia="Arial" w:cs="Arial"/>
          <w:b/>
          <w:color w:val="002A3E"/>
          <w:sz w:val="72"/>
          <w:szCs w:val="72"/>
          <w:u w:color="919191"/>
          <w:lang w:val="en-GB"/>
        </w:rPr>
      </w:pPr>
    </w:p>
    <w:p w:rsidRPr="00FC3BA1" w:rsidR="003F3861" w:rsidP="003F3861" w:rsidRDefault="003F3861" w14:paraId="762D9DC5" w14:textId="4F5087B1">
      <w:pPr>
        <w:pStyle w:val="BodyA"/>
        <w:spacing w:line="360" w:lineRule="auto"/>
        <w:rPr>
          <w:color w:val="002A3E"/>
          <w:lang w:val="en-GB"/>
        </w:rPr>
        <w:sectPr w:rsidRPr="00FC3BA1" w:rsidR="003F3861">
          <w:footerReference w:type="default" r:id="rId13"/>
          <w:pgSz w:w="16840" w:h="11900" w:orient="landscape"/>
          <w:pgMar w:top="720" w:right="720" w:bottom="720" w:left="720" w:header="709" w:footer="850" w:gutter="0"/>
          <w:cols w:space="708"/>
        </w:sectPr>
      </w:pPr>
      <w:r w:rsidRPr="0C777AF4" w:rsidR="003F3861">
        <w:rPr>
          <w:rFonts w:ascii="Arial" w:hAnsi="Arial" w:eastAsia="Arial" w:cs="Arial"/>
          <w:color w:val="002A3E"/>
          <w:sz w:val="28"/>
          <w:szCs w:val="28"/>
          <w:lang w:val="en-GB"/>
        </w:rPr>
        <w:t xml:space="preserve">Last update: </w:t>
      </w:r>
      <w:r w:rsidRPr="0C777AF4" w:rsidR="2130124C">
        <w:rPr>
          <w:rFonts w:ascii="Arial" w:hAnsi="Arial" w:eastAsia="Arial" w:cs="Arial"/>
          <w:color w:val="002A3E"/>
          <w:sz w:val="28"/>
          <w:szCs w:val="28"/>
          <w:lang w:val="en-GB"/>
        </w:rPr>
        <w:t xml:space="preserve">Sept </w:t>
      </w:r>
      <w:r w:rsidRPr="0C777AF4" w:rsidR="003F3861">
        <w:rPr>
          <w:rFonts w:ascii="Arial" w:hAnsi="Arial" w:eastAsia="Arial" w:cs="Arial"/>
          <w:color w:val="002A3E"/>
          <w:sz w:val="28"/>
          <w:szCs w:val="28"/>
          <w:lang w:val="en-GB"/>
        </w:rPr>
        <w:t>2021</w:t>
      </w:r>
    </w:p>
    <w:p w:rsidRPr="00FE2308" w:rsidR="002629DA" w:rsidP="00316B0E" w:rsidRDefault="002629DA" w14:paraId="7EB78BE1" w14:textId="0226B8E3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40"/>
          <w:szCs w:val="32"/>
          <w:u w:color="009DDC"/>
          <w:lang w:val="en-GB"/>
        </w:rPr>
      </w:pPr>
      <w:r w:rsidRPr="00FE2308">
        <w:rPr>
          <w:rFonts w:ascii="Arial" w:hAnsi="Arial"/>
          <w:b/>
          <w:bCs/>
          <w:color w:val="0079BF" w:themeColor="accent1" w:themeShade="BF"/>
          <w:sz w:val="40"/>
          <w:szCs w:val="32"/>
          <w:u w:color="009DDC"/>
          <w:lang w:val="en-GB"/>
        </w:rPr>
        <w:lastRenderedPageBreak/>
        <w:t>Before to start</w:t>
      </w:r>
    </w:p>
    <w:p w:rsidR="002629DA" w:rsidP="00316B0E" w:rsidRDefault="002629DA" w14:paraId="306484C4" w14:textId="337D830A">
      <w:pPr>
        <w:pStyle w:val="BodyA"/>
        <w:spacing w:line="360" w:lineRule="auto"/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</w:pP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P</w:t>
      </w:r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lease read the</w:t>
      </w:r>
      <w:r w:rsidRPr="00FB0A97">
        <w:rPr>
          <w:rFonts w:ascii="Arial" w:hAnsi="Arial"/>
          <w:color w:val="auto"/>
          <w:sz w:val="24"/>
          <w:szCs w:val="24"/>
          <w:u w:color="F07C30"/>
          <w:lang w:val="en-GB"/>
        </w:rPr>
        <w:t xml:space="preserve"> </w:t>
      </w:r>
      <w:hyperlink w:history="1" r:id="rId14">
        <w:r w:rsidRPr="00FB0A97">
          <w:rPr>
            <w:rStyle w:val="Hyperlink"/>
            <w:rFonts w:ascii="Arial" w:hAnsi="Arial"/>
            <w:color w:val="auto"/>
            <w:sz w:val="24"/>
            <w:szCs w:val="24"/>
            <w:lang w:val="en-GB"/>
          </w:rPr>
          <w:t>online documentation</w:t>
        </w:r>
      </w:hyperlink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for onboarding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/ listing</w:t>
      </w:r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a service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on marketplace</w:t>
      </w: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.</w:t>
      </w:r>
    </w:p>
    <w:p w:rsidRPr="00D5058E" w:rsidR="0065779E" w:rsidP="00316B0E" w:rsidRDefault="008D1782" w14:paraId="29E39B70" w14:textId="25C815AA">
      <w:pPr>
        <w:pStyle w:val="BodyA"/>
        <w:spacing w:line="360" w:lineRule="auto"/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</w:pP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If you plan to integrate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your service/product </w:t>
      </w: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with Veracity identity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(log in </w:t>
      </w:r>
      <w:r w:rsidR="00D00CC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to the service through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</w:t>
      </w:r>
      <w:r w:rsidR="00D00CC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V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eracity </w:t>
      </w:r>
      <w:r w:rsidR="004F1B2F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ID /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account), please read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this </w:t>
      </w:r>
      <w:hyperlink w:history="1" r:id="rId15">
        <w:r w:rsidRPr="00D03FBE" w:rsidR="00D5058E">
          <w:rPr>
            <w:rStyle w:val="Hyperlink"/>
            <w:rFonts w:ascii="Arial" w:hAnsi="Arial"/>
            <w:sz w:val="24"/>
            <w:szCs w:val="24"/>
            <w:lang w:val="en-GB"/>
          </w:rPr>
          <w:t>technical documentation</w:t>
        </w:r>
      </w:hyperlink>
      <w:r w:rsidR="00D03FB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.</w:t>
      </w:r>
    </w:p>
    <w:p w:rsidR="003C5CB1" w:rsidP="00316B0E" w:rsidRDefault="003C5CB1" w14:paraId="66B2DD58" w14:textId="05AA0719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:rsidR="00AD0958" w:rsidP="00316B0E" w:rsidRDefault="00AD0958" w14:paraId="66DF00ED" w14:textId="143382C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:rsidRPr="00FE2308" w:rsidR="00AD0958" w:rsidP="00316B0E" w:rsidRDefault="00DF5086" w14:paraId="172DD23C" w14:textId="08D27AB8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t xml:space="preserve">Listing your service on </w:t>
      </w:r>
      <w:r w:rsidR="00960981"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t>marketplace</w:t>
      </w:r>
    </w:p>
    <w:p w:rsidRPr="00FE2308" w:rsidR="008F0472" w:rsidP="00316B0E" w:rsidRDefault="001E10DE" w14:paraId="6CFFE3B4" w14:textId="04A15302">
      <w:pPr>
        <w:pStyle w:val="BodyA"/>
        <w:spacing w:line="360" w:lineRule="auto"/>
        <w:rPr>
          <w:rFonts w:ascii="Arial" w:hAnsi="Arial"/>
          <w:color w:val="auto"/>
          <w:sz w:val="24"/>
          <w:szCs w:val="24"/>
          <w:u w:color="009DDC"/>
          <w:lang w:val="en-GB"/>
        </w:rPr>
      </w:pPr>
      <w:r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The process of </w:t>
      </w:r>
      <w:r w:rsidR="00397430">
        <w:rPr>
          <w:rFonts w:ascii="Arial" w:hAnsi="Arial"/>
          <w:color w:val="auto"/>
          <w:sz w:val="24"/>
          <w:szCs w:val="24"/>
          <w:u w:color="009DDC"/>
          <w:lang w:val="en-GB"/>
        </w:rPr>
        <w:t>creating a Veracity marketplace page for your service</w:t>
      </w:r>
      <w:r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</w:t>
      </w:r>
      <w:r w:rsidR="00265B6B">
        <w:rPr>
          <w:rFonts w:ascii="Arial" w:hAnsi="Arial"/>
          <w:color w:val="auto"/>
          <w:sz w:val="24"/>
          <w:szCs w:val="24"/>
          <w:u w:color="009DDC"/>
          <w:lang w:val="en-GB"/>
        </w:rPr>
        <w:t>include</w:t>
      </w:r>
      <w:r w:rsidR="00397430">
        <w:rPr>
          <w:rFonts w:ascii="Arial" w:hAnsi="Arial"/>
          <w:color w:val="auto"/>
          <w:sz w:val="24"/>
          <w:szCs w:val="24"/>
          <w:u w:color="009DDC"/>
          <w:lang w:val="en-GB"/>
        </w:rPr>
        <w:t>s</w:t>
      </w:r>
      <w:r w:rsidR="001B0CFA"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3 steps</w:t>
      </w:r>
      <w:r w:rsidR="00F9296D">
        <w:rPr>
          <w:rFonts w:ascii="Arial" w:hAnsi="Arial"/>
          <w:color w:val="auto"/>
          <w:sz w:val="24"/>
          <w:szCs w:val="24"/>
          <w:u w:color="009DDC"/>
          <w:lang w:val="en-GB"/>
        </w:rPr>
        <w:t>:</w:t>
      </w:r>
      <w:r w:rsidR="00265B6B"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</w:t>
      </w:r>
    </w:p>
    <w:p w:rsidR="001D3578" w:rsidP="00316B0E" w:rsidRDefault="001D3578" w14:paraId="0AC92A7E" w14:textId="5F01D76F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:rsidR="00F1360F" w:rsidP="00472757" w:rsidRDefault="0055571F" w14:paraId="73C225F4" w14:textId="4730B38F">
      <w:pPr>
        <w:pStyle w:val="BodyA"/>
        <w:numPr>
          <w:ilvl w:val="0"/>
          <w:numId w:val="16"/>
        </w:numPr>
        <w:spacing w:line="360" w:lineRule="auto"/>
        <w:rPr>
          <w:rFonts w:ascii="Arial" w:hAnsi="Arial" w:eastAsia="Arial" w:cs="Arial"/>
          <w:sz w:val="24"/>
          <w:szCs w:val="24"/>
          <w:lang w:val="en-GB"/>
        </w:rPr>
      </w:pPr>
      <w:r w:rsidRPr="00F8378E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SERVICE CONTENT</w:t>
      </w:r>
      <w:r w:rsidR="00F1360F">
        <w:rPr>
          <w:rFonts w:ascii="Arial" w:hAnsi="Arial" w:eastAsia="Arial" w:cs="Arial"/>
          <w:sz w:val="24"/>
          <w:szCs w:val="24"/>
          <w:lang w:val="en-GB"/>
        </w:rPr>
        <w:br/>
      </w:r>
      <w:r w:rsidRPr="00316B0E">
        <w:rPr>
          <w:rFonts w:ascii="Arial" w:hAnsi="Arial"/>
          <w:sz w:val="24"/>
          <w:szCs w:val="24"/>
          <w:lang w:val="en-GB"/>
        </w:rPr>
        <w:t xml:space="preserve">Fill-in the </w:t>
      </w:r>
      <w:r w:rsidR="00AD0958">
        <w:rPr>
          <w:rFonts w:ascii="Arial" w:hAnsi="Arial"/>
          <w:sz w:val="24"/>
          <w:szCs w:val="24"/>
          <w:lang w:val="en-GB"/>
        </w:rPr>
        <w:t>f</w:t>
      </w:r>
      <w:r w:rsidRPr="00316B0E">
        <w:rPr>
          <w:rFonts w:ascii="Arial" w:hAnsi="Arial"/>
          <w:sz w:val="24"/>
          <w:szCs w:val="24"/>
          <w:lang w:val="en-GB"/>
        </w:rPr>
        <w:t>orm with content information</w:t>
      </w:r>
      <w:r w:rsidR="0032602F">
        <w:rPr>
          <w:rFonts w:ascii="Arial" w:hAnsi="Arial"/>
          <w:sz w:val="24"/>
          <w:szCs w:val="24"/>
          <w:lang w:val="en-GB"/>
        </w:rPr>
        <w:t xml:space="preserve"> about your service</w:t>
      </w:r>
      <w:r w:rsidR="006231FA">
        <w:rPr>
          <w:rFonts w:ascii="Arial" w:hAnsi="Arial"/>
          <w:sz w:val="24"/>
          <w:szCs w:val="24"/>
          <w:lang w:val="en-GB"/>
        </w:rPr>
        <w:t>/product</w:t>
      </w:r>
      <w:r w:rsidR="0032602F">
        <w:rPr>
          <w:rFonts w:ascii="Arial" w:hAnsi="Arial"/>
          <w:sz w:val="24"/>
          <w:szCs w:val="24"/>
          <w:lang w:val="en-GB"/>
        </w:rPr>
        <w:t>.</w:t>
      </w:r>
      <w:r w:rsidR="0032602F">
        <w:rPr>
          <w:rFonts w:ascii="Arial" w:hAnsi="Arial"/>
          <w:sz w:val="24"/>
          <w:szCs w:val="24"/>
          <w:lang w:val="en-GB"/>
        </w:rPr>
        <w:br/>
      </w:r>
      <w:r w:rsidR="002F0C9B">
        <w:rPr>
          <w:rFonts w:ascii="Arial" w:hAnsi="Arial"/>
          <w:color w:val="0079BF" w:themeColor="accent1" w:themeShade="BF"/>
          <w:sz w:val="24"/>
          <w:szCs w:val="24"/>
          <w:lang w:val="en-GB"/>
        </w:rPr>
        <w:t>C</w:t>
      </w:r>
      <w:r w:rsidRPr="000E4323">
        <w:rPr>
          <w:rFonts w:ascii="Arial" w:hAnsi="Arial"/>
          <w:color w:val="0079BF" w:themeColor="accent1" w:themeShade="BF"/>
          <w:sz w:val="24"/>
          <w:szCs w:val="24"/>
          <w:lang w:val="en-GB"/>
        </w:rPr>
        <w:t xml:space="preserve">ontent </w:t>
      </w:r>
      <w:r w:rsidRPr="000E4323" w:rsidR="001B0CFA">
        <w:rPr>
          <w:rFonts w:ascii="Arial" w:hAnsi="Arial"/>
          <w:color w:val="0079BF" w:themeColor="accent1" w:themeShade="BF"/>
          <w:sz w:val="24"/>
          <w:szCs w:val="24"/>
          <w:lang w:val="en-GB"/>
        </w:rPr>
        <w:t>to</w:t>
      </w:r>
      <w:r w:rsidRPr="000E4323">
        <w:rPr>
          <w:rFonts w:ascii="Arial" w:hAnsi="Arial"/>
          <w:color w:val="0079BF" w:themeColor="accent1" w:themeShade="BF"/>
          <w:sz w:val="24"/>
          <w:szCs w:val="24"/>
          <w:lang w:val="en-GB"/>
        </w:rPr>
        <w:t xml:space="preserve"> be provided in English only</w:t>
      </w:r>
      <w:r w:rsidR="00F1360F">
        <w:rPr>
          <w:rFonts w:ascii="Arial" w:hAnsi="Arial"/>
          <w:sz w:val="24"/>
          <w:szCs w:val="24"/>
          <w:lang w:val="en-GB"/>
        </w:rPr>
        <w:br/>
      </w:r>
    </w:p>
    <w:p w:rsidR="00F1360F" w:rsidP="00472757" w:rsidRDefault="00DD133D" w14:paraId="568D2ED3" w14:textId="21C33145">
      <w:pPr>
        <w:pStyle w:val="BodyA"/>
        <w:numPr>
          <w:ilvl w:val="0"/>
          <w:numId w:val="16"/>
        </w:numPr>
        <w:spacing w:line="360" w:lineRule="auto"/>
        <w:rPr>
          <w:rFonts w:ascii="Arial" w:hAnsi="Arial" w:eastAsia="Arial" w:cs="Arial"/>
          <w:sz w:val="24"/>
          <w:szCs w:val="24"/>
          <w:lang w:val="en-GB"/>
        </w:rPr>
      </w:pP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MEDIA</w:t>
      </w: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Pr="00F1360F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>(images/illustrations, video)</w:t>
      </w:r>
      <w:r w:rsidR="00F1360F">
        <w:rPr>
          <w:rFonts w:ascii="Arial" w:hAnsi="Arial" w:eastAsia="Arial" w:cs="Arial"/>
          <w:sz w:val="24"/>
          <w:szCs w:val="24"/>
          <w:lang w:val="en-GB"/>
        </w:rPr>
        <w:br/>
      </w:r>
      <w:r w:rsidRPr="00F1360F" w:rsidR="0055571F">
        <w:rPr>
          <w:rFonts w:ascii="Arial" w:hAnsi="Arial"/>
          <w:sz w:val="24"/>
          <w:szCs w:val="24"/>
          <w:lang w:val="en-GB"/>
        </w:rPr>
        <w:t>Indicate in the form the different media</w:t>
      </w:r>
      <w:r w:rsidRPr="00F1360F" w:rsidR="00D8416D">
        <w:rPr>
          <w:rFonts w:ascii="Arial" w:hAnsi="Arial"/>
          <w:sz w:val="24"/>
          <w:szCs w:val="24"/>
          <w:lang w:val="en-GB"/>
        </w:rPr>
        <w:t xml:space="preserve"> </w:t>
      </w:r>
      <w:r w:rsidRPr="00F1360F">
        <w:rPr>
          <w:rFonts w:ascii="Arial" w:hAnsi="Arial"/>
          <w:sz w:val="24"/>
          <w:szCs w:val="24"/>
          <w:lang w:val="en-GB"/>
        </w:rPr>
        <w:t>(</w:t>
      </w:r>
      <w:r w:rsidRPr="00F1360F" w:rsidR="00D8416D">
        <w:rPr>
          <w:rFonts w:ascii="Arial" w:hAnsi="Arial"/>
          <w:sz w:val="24"/>
          <w:szCs w:val="24"/>
          <w:lang w:val="en-GB"/>
        </w:rPr>
        <w:t>images, logo, pictogram</w:t>
      </w:r>
      <w:r w:rsidRPr="00F1360F">
        <w:rPr>
          <w:rFonts w:ascii="Arial" w:hAnsi="Arial"/>
          <w:sz w:val="24"/>
          <w:szCs w:val="24"/>
          <w:lang w:val="en-GB"/>
        </w:rPr>
        <w:t xml:space="preserve">, video) you </w:t>
      </w:r>
      <w:r w:rsidR="002A701C">
        <w:rPr>
          <w:rFonts w:ascii="Arial" w:hAnsi="Arial"/>
          <w:sz w:val="24"/>
          <w:szCs w:val="24"/>
          <w:lang w:val="en-GB"/>
        </w:rPr>
        <w:t>want</w:t>
      </w:r>
      <w:r w:rsidRPr="00F1360F">
        <w:rPr>
          <w:rFonts w:ascii="Arial" w:hAnsi="Arial"/>
          <w:sz w:val="24"/>
          <w:szCs w:val="24"/>
          <w:lang w:val="en-GB"/>
        </w:rPr>
        <w:t xml:space="preserve"> </w:t>
      </w:r>
      <w:r w:rsidR="002A701C">
        <w:rPr>
          <w:rFonts w:ascii="Arial" w:hAnsi="Arial"/>
          <w:sz w:val="24"/>
          <w:szCs w:val="24"/>
          <w:lang w:val="en-GB"/>
        </w:rPr>
        <w:t>displayed</w:t>
      </w:r>
      <w:r w:rsidRPr="00F1360F">
        <w:rPr>
          <w:rFonts w:ascii="Arial" w:hAnsi="Arial"/>
          <w:sz w:val="24"/>
          <w:szCs w:val="24"/>
          <w:lang w:val="en-GB"/>
        </w:rPr>
        <w:t>.</w:t>
      </w:r>
      <w:r w:rsidR="00F1360F">
        <w:rPr>
          <w:rFonts w:ascii="Arial" w:hAnsi="Arial"/>
          <w:sz w:val="24"/>
          <w:szCs w:val="24"/>
          <w:lang w:val="en-GB"/>
        </w:rPr>
        <w:br/>
      </w:r>
    </w:p>
    <w:p w:rsidRPr="00F1360F" w:rsidR="00472757" w:rsidP="00472757" w:rsidRDefault="0055571F" w14:paraId="0686D6E5" w14:textId="146F416F">
      <w:pPr>
        <w:pStyle w:val="BodyA"/>
        <w:numPr>
          <w:ilvl w:val="0"/>
          <w:numId w:val="16"/>
        </w:numPr>
        <w:spacing w:line="360" w:lineRule="auto"/>
        <w:rPr>
          <w:rFonts w:ascii="Arial" w:hAnsi="Arial" w:eastAsia="Arial" w:cs="Arial"/>
          <w:sz w:val="24"/>
          <w:szCs w:val="24"/>
          <w:lang w:val="en-GB"/>
        </w:rPr>
      </w:pP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SEND</w:t>
      </w:r>
      <w:r w:rsidRPr="00F1360F" w:rsidR="00915044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 xml:space="preserve"> US</w:t>
      </w:r>
    </w:p>
    <w:p w:rsidR="001E385C" w:rsidP="00F1360F" w:rsidRDefault="0055571F" w14:paraId="1E11F84C" w14:textId="364C4D2A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Send back </w:t>
      </w:r>
      <w:r w:rsidR="00510DB0">
        <w:rPr>
          <w:rFonts w:ascii="Arial" w:hAnsi="Arial"/>
          <w:sz w:val="24"/>
          <w:szCs w:val="24"/>
          <w:lang w:val="en-GB"/>
        </w:rPr>
        <w:t>the filled in</w:t>
      </w:r>
      <w:r w:rsidRPr="00316B0E">
        <w:rPr>
          <w:rFonts w:ascii="Arial" w:hAnsi="Arial"/>
          <w:sz w:val="24"/>
          <w:szCs w:val="24"/>
          <w:lang w:val="en-GB"/>
        </w:rPr>
        <w:t xml:space="preserve"> document </w:t>
      </w:r>
      <w:r w:rsidR="00AB57E4">
        <w:rPr>
          <w:rFonts w:ascii="Arial" w:hAnsi="Arial"/>
          <w:sz w:val="24"/>
          <w:szCs w:val="24"/>
          <w:lang w:val="en-GB"/>
        </w:rPr>
        <w:t xml:space="preserve">and all the relevant attachment </w:t>
      </w:r>
      <w:r w:rsidRPr="00316B0E">
        <w:rPr>
          <w:rFonts w:ascii="Arial" w:hAnsi="Arial"/>
          <w:sz w:val="24"/>
          <w:szCs w:val="24"/>
          <w:lang w:val="en-GB"/>
        </w:rPr>
        <w:t xml:space="preserve">by </w:t>
      </w:r>
      <w:r w:rsidR="00AA417C">
        <w:rPr>
          <w:rFonts w:ascii="Arial" w:hAnsi="Arial"/>
          <w:sz w:val="24"/>
          <w:szCs w:val="24"/>
          <w:lang w:val="en-GB"/>
        </w:rPr>
        <w:t>e-</w:t>
      </w:r>
      <w:r w:rsidRPr="00316B0E">
        <w:rPr>
          <w:rFonts w:ascii="Arial" w:hAnsi="Arial"/>
          <w:sz w:val="24"/>
          <w:szCs w:val="24"/>
          <w:lang w:val="en-GB"/>
        </w:rPr>
        <w:t>mail to</w:t>
      </w:r>
      <w:r w:rsidR="00915044">
        <w:rPr>
          <w:rFonts w:ascii="Arial" w:hAnsi="Arial"/>
          <w:sz w:val="24"/>
          <w:szCs w:val="24"/>
          <w:lang w:val="en-GB"/>
        </w:rPr>
        <w:t xml:space="preserve"> </w:t>
      </w:r>
      <w:r w:rsidRPr="00FC4ACA" w:rsidR="00FC4ACA">
        <w:rPr>
          <w:rFonts w:ascii="Arial" w:hAnsi="Arial"/>
          <w:sz w:val="24"/>
          <w:szCs w:val="24"/>
          <w:u w:val="single"/>
          <w:lang w:val="en-GB"/>
        </w:rPr>
        <w:t>onboarding@veracity.com</w:t>
      </w:r>
    </w:p>
    <w:p w:rsidR="00D3594D" w:rsidP="00D3594D" w:rsidRDefault="00D3594D" w14:paraId="12CAD851" w14:textId="6E10A6C1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</w:p>
    <w:p w:rsidRPr="00D3594D" w:rsidR="00B7389C" w:rsidP="00D3594D" w:rsidRDefault="00B7389C" w14:paraId="0FDA3A2B" w14:textId="77777777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</w:p>
    <w:p w:rsidRPr="00316B0E" w:rsidR="001E385C" w:rsidP="00316B0E" w:rsidRDefault="001E385C" w14:paraId="4A1C7D72" w14:textId="77777777">
      <w:pPr>
        <w:pStyle w:val="BodyA"/>
        <w:spacing w:line="360" w:lineRule="auto"/>
        <w:rPr>
          <w:rFonts w:ascii="Arial" w:hAnsi="Arial" w:eastAsia="Arial" w:cs="Arial"/>
          <w:sz w:val="24"/>
          <w:szCs w:val="24"/>
          <w:lang w:val="en-GB"/>
        </w:rPr>
      </w:pPr>
    </w:p>
    <w:p w:rsidR="00B7389C" w:rsidP="00B7389C" w:rsidRDefault="0055571F" w14:paraId="541F809F" w14:textId="6B87901E">
      <w:pPr>
        <w:pStyle w:val="BodyA"/>
        <w:spacing w:line="360" w:lineRule="auto"/>
        <w:rPr>
          <w:rFonts w:ascii="Arial" w:hAnsi="Arial"/>
          <w:color w:val="auto"/>
          <w:sz w:val="20"/>
          <w:szCs w:val="20"/>
          <w:u w:color="009DDC"/>
          <w:lang w:val="en-GB"/>
        </w:rPr>
      </w:pPr>
      <w:r w:rsidRPr="00D3594D">
        <w:rPr>
          <w:rFonts w:ascii="Arial" w:hAnsi="Arial"/>
          <w:sz w:val="20"/>
          <w:szCs w:val="20"/>
          <w:lang w:val="en-GB"/>
        </w:rPr>
        <w:t>If you need any assistance or information, please contact</w:t>
      </w:r>
      <w:r w:rsidRPr="00D3594D">
        <w:rPr>
          <w:rFonts w:ascii="Arial" w:hAnsi="Arial"/>
          <w:color w:val="auto"/>
          <w:sz w:val="20"/>
          <w:szCs w:val="20"/>
          <w:lang w:val="en-GB"/>
        </w:rPr>
        <w:t xml:space="preserve">: </w:t>
      </w:r>
      <w:hyperlink w:history="1" r:id="rId16">
        <w:r w:rsidRPr="00331F87" w:rsidR="00B7389C">
          <w:rPr>
            <w:rStyle w:val="Hyperlink"/>
            <w:rFonts w:ascii="Arial" w:hAnsi="Arial"/>
            <w:sz w:val="20"/>
            <w:szCs w:val="20"/>
            <w:lang w:val="en-GB"/>
          </w:rPr>
          <w:t>onboarding@veracity.com</w:t>
        </w:r>
      </w:hyperlink>
    </w:p>
    <w:p w:rsidR="00B7389C" w:rsidRDefault="00B7389C" w14:paraId="58BF39D7" w14:textId="77777777">
      <w:pPr>
        <w:rPr>
          <w:rFonts w:ascii="Arial" w:hAnsi="Arial" w:eastAsia="Helvetica Neue" w:cs="Helvetica Neue"/>
          <w:sz w:val="20"/>
          <w:szCs w:val="20"/>
          <w:u w:color="009DDC"/>
          <w:lang w:val="en-GB" w:eastAsia="nb-NO"/>
        </w:rPr>
      </w:pPr>
      <w:r>
        <w:rPr>
          <w:rFonts w:ascii="Arial" w:hAnsi="Arial"/>
          <w:sz w:val="20"/>
          <w:szCs w:val="20"/>
          <w:u w:color="009DDC"/>
          <w:lang w:val="en-GB"/>
        </w:rPr>
        <w:br w:type="page"/>
      </w:r>
    </w:p>
    <w:p w:rsidRPr="00A1399B" w:rsidR="001E385C" w:rsidP="00316B0E" w:rsidRDefault="004D62B5" w14:paraId="55BF9046" w14:textId="2479EEE9">
      <w:pPr>
        <w:pStyle w:val="BodyA"/>
        <w:spacing w:line="360" w:lineRule="auto"/>
        <w:rPr>
          <w:rFonts w:ascii="Arial" w:hAnsi="Arial" w:eastAsia="Arial" w:cs="Arial"/>
          <w:sz w:val="20"/>
          <w:szCs w:val="20"/>
          <w:lang w:val="en-GB"/>
        </w:rPr>
      </w:pPr>
      <w:r w:rsidRPr="5AD26969" w:rsidR="533CB405">
        <w:rPr>
          <w:rFonts w:ascii="Arial" w:hAnsi="Arial"/>
          <w:b w:val="1"/>
          <w:bCs w:val="1"/>
          <w:color w:val="0079BF" w:themeColor="accent1" w:themeTint="FF" w:themeShade="BF"/>
          <w:sz w:val="44"/>
          <w:szCs w:val="44"/>
          <w:lang w:val="en-GB"/>
        </w:rPr>
        <w:t xml:space="preserve">SERVICE </w:t>
      </w:r>
      <w:r w:rsidRPr="5AD26969" w:rsidR="39DB6BF5">
        <w:rPr>
          <w:rFonts w:ascii="Arial" w:hAnsi="Arial"/>
          <w:b w:val="1"/>
          <w:bCs w:val="1"/>
          <w:color w:val="0079BF" w:themeColor="accent1" w:themeTint="FF" w:themeShade="BF"/>
          <w:sz w:val="44"/>
          <w:szCs w:val="44"/>
          <w:lang w:val="en-GB"/>
        </w:rPr>
        <w:t>INFO</w:t>
      </w:r>
      <w:r>
        <w:br/>
      </w:r>
      <w:r w:rsidRPr="5AD26969" w:rsidR="43B6790D">
        <w:rPr>
          <w:rFonts w:ascii="Arial" w:hAnsi="Arial"/>
          <w:sz w:val="24"/>
          <w:szCs w:val="24"/>
          <w:lang w:val="en-GB"/>
        </w:rPr>
        <w:t xml:space="preserve">Please fill-in the </w:t>
      </w:r>
      <w:r w:rsidRPr="5AD26969" w:rsidR="27B380CB">
        <w:rPr>
          <w:rFonts w:ascii="Arial" w:hAnsi="Arial"/>
          <w:sz w:val="24"/>
          <w:szCs w:val="24"/>
          <w:lang w:val="en-GB"/>
        </w:rPr>
        <w:t>form</w:t>
      </w:r>
      <w:r w:rsidRPr="5AD26969" w:rsidR="72C328CC">
        <w:rPr>
          <w:rFonts w:ascii="Arial" w:hAnsi="Arial" w:eastAsia="Arial" w:cs="Arial"/>
          <w:sz w:val="24"/>
          <w:szCs w:val="24"/>
          <w:lang w:val="en-GB"/>
        </w:rPr>
        <w:t xml:space="preserve"> in English.</w:t>
      </w:r>
      <w:r>
        <w:br/>
      </w:r>
      <w:r w:rsidRPr="5AD26969" w:rsidR="04F14538">
        <w:rPr>
          <w:rFonts w:ascii="Arial" w:hAnsi="Arial" w:eastAsia="Arial" w:cs="Arial"/>
          <w:sz w:val="20"/>
          <w:szCs w:val="20"/>
          <w:lang w:val="en-GB"/>
        </w:rPr>
        <w:t>(</w:t>
      </w:r>
      <w:r w:rsidRPr="5AD26969" w:rsidR="14F8B11A">
        <w:rPr>
          <w:rFonts w:ascii="Arial" w:hAnsi="Arial"/>
          <w:color w:val="auto"/>
          <w:sz w:val="20"/>
          <w:szCs w:val="20"/>
          <w:lang w:val="en-GB"/>
        </w:rPr>
        <w:t>Read</w:t>
      </w:r>
      <w:r w:rsidRPr="5AD26969" w:rsidR="43B6790D">
        <w:rPr>
          <w:rFonts w:ascii="Arial" w:hAnsi="Arial"/>
          <w:color w:val="auto"/>
          <w:sz w:val="20"/>
          <w:szCs w:val="20"/>
          <w:lang w:val="en-GB"/>
        </w:rPr>
        <w:t xml:space="preserve"> </w:t>
      </w:r>
      <w:hyperlink r:id="R3d465521a0cf4b9f">
        <w:r w:rsidRPr="5AD26969" w:rsidR="1EFCB4DE">
          <w:rPr>
            <w:rStyle w:val="Hyperlink"/>
            <w:rFonts w:ascii="Arial" w:hAnsi="Arial"/>
            <w:color w:val="auto"/>
            <w:sz w:val="20"/>
            <w:szCs w:val="20"/>
            <w:lang w:val="en-GB"/>
          </w:rPr>
          <w:t>online documentation</w:t>
        </w:r>
      </w:hyperlink>
      <w:r w:rsidRPr="5AD26969" w:rsidR="43B6790D">
        <w:rPr>
          <w:rFonts w:ascii="Arial" w:hAnsi="Arial"/>
          <w:color w:val="auto"/>
          <w:sz w:val="20"/>
          <w:szCs w:val="20"/>
          <w:lang w:val="en-GB"/>
        </w:rPr>
        <w:t xml:space="preserve"> for guidance</w:t>
      </w:r>
      <w:r w:rsidRPr="5AD26969" w:rsidR="04F14538">
        <w:rPr>
          <w:rFonts w:ascii="Arial" w:hAnsi="Arial"/>
          <w:color w:val="auto"/>
          <w:sz w:val="20"/>
          <w:szCs w:val="20"/>
          <w:lang w:val="en-GB"/>
        </w:rPr>
        <w:t>)</w:t>
      </w:r>
      <w:r>
        <w:br/>
      </w:r>
    </w:p>
    <w:tbl>
      <w:tblPr>
        <w:tblW w:w="15395" w:type="dxa"/>
        <w:tblInd w:w="112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61"/>
        <w:gridCol w:w="11766"/>
        <w:gridCol w:w="768"/>
      </w:tblGrid>
      <w:tr w:rsidRPr="00D3385F" w:rsidR="00824029" w:rsidTr="5AD26969" w14:paraId="43DF969E" w14:textId="77777777">
        <w:trPr>
          <w:trHeight w:val="561"/>
        </w:trPr>
        <w:tc>
          <w:tcPr>
            <w:tcW w:w="14627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824029" w:rsidP="00316B0E" w:rsidRDefault="00CD36D6" w14:paraId="34F07F45" w14:textId="038B2A05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5AD26969" w:rsidR="796EB576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>Service information</w:t>
            </w:r>
            <w:r w:rsidRPr="5AD26969" w:rsidR="4DA99517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 and categorization</w:t>
            </w:r>
            <w:r>
              <w:br/>
            </w:r>
            <w:r w:rsidRPr="5AD26969" w:rsidR="796EB576">
              <w:rPr>
                <w:rFonts w:ascii="Arial" w:hAnsi="Arial"/>
                <w:sz w:val="22"/>
                <w:szCs w:val="22"/>
                <w:lang w:val="en-GB"/>
              </w:rPr>
              <w:t>We need this info for categorization and search</w:t>
            </w:r>
            <w:r w:rsidRPr="5AD26969" w:rsidR="4A75BFB8">
              <w:rPr>
                <w:rFonts w:ascii="Arial" w:hAnsi="Arial"/>
                <w:sz w:val="22"/>
                <w:szCs w:val="22"/>
                <w:lang w:val="en-GB"/>
              </w:rPr>
              <w:t>. On marketplace home</w:t>
            </w:r>
            <w:r w:rsidRPr="5AD26969" w:rsidR="091773E0">
              <w:rPr>
                <w:rFonts w:ascii="Arial" w:hAnsi="Arial"/>
                <w:sz w:val="22"/>
                <w:szCs w:val="22"/>
                <w:lang w:val="en-GB"/>
              </w:rPr>
              <w:t xml:space="preserve">, the </w:t>
            </w:r>
            <w:r w:rsidRPr="5AD26969" w:rsidR="4A75BFB8">
              <w:rPr>
                <w:rFonts w:ascii="Arial" w:hAnsi="Arial"/>
                <w:sz w:val="22"/>
                <w:szCs w:val="22"/>
                <w:lang w:val="en-GB"/>
              </w:rPr>
              <w:t xml:space="preserve">user can filter the </w:t>
            </w:r>
            <w:r w:rsidRPr="5AD26969" w:rsidR="006C616D">
              <w:rPr>
                <w:rFonts w:ascii="Arial" w:hAnsi="Arial"/>
                <w:sz w:val="22"/>
                <w:szCs w:val="22"/>
                <w:lang w:val="en-GB"/>
              </w:rPr>
              <w:t>widgets</w:t>
            </w:r>
            <w:r w:rsidRPr="5AD26969" w:rsidR="4A75BFB8">
              <w:rPr>
                <w:rFonts w:ascii="Arial" w:hAnsi="Arial"/>
                <w:sz w:val="22"/>
                <w:szCs w:val="22"/>
                <w:lang w:val="en-GB"/>
              </w:rPr>
              <w:t xml:space="preserve"> or search with key words. </w:t>
            </w: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824029" w:rsidP="00316B0E" w:rsidRDefault="00824029" w14:paraId="094F5795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1E385C" w:rsidTr="5AD26969" w14:paraId="63EA3345" w14:textId="77777777">
        <w:trPr>
          <w:trHeight w:val="561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55571F" w14:paraId="15982CA8" w14:textId="59A959BF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>Service name</w:t>
            </w:r>
            <w:r w:rsidRPr="00D3385F" w:rsidR="00742BC8">
              <w:rPr>
                <w:rFonts w:ascii="Arial" w:hAnsi="Arial" w:cs="Arial"/>
                <w:lang w:val="en-GB"/>
              </w:rPr>
              <w:br/>
            </w:r>
            <w:r w:rsidRPr="00317D7C" w:rsidR="009D5806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Avoid</w:t>
            </w:r>
            <w:r w:rsidRPr="00317D7C" w:rsidR="00547A34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abbreviations</w:t>
            </w:r>
            <w:r w:rsidRPr="00317D7C" w:rsidR="009D5806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, </w:t>
            </w:r>
            <w:r w:rsidRPr="00317D7C" w:rsidR="000175AB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and try to be short</w:t>
            </w:r>
            <w:r w:rsidRPr="00317D7C" w:rsidR="00851D93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(max </w:t>
            </w:r>
            <w:r w:rsidRPr="00317D7C" w:rsidR="00AD750B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60</w:t>
            </w:r>
            <w:r w:rsidRPr="00317D7C" w:rsidR="006D4CC0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characters)</w:t>
            </w: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1E385C" w14:paraId="3C708823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1E385C" w14:paraId="7D485E1A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1E385C" w:rsidTr="5AD26969" w14:paraId="3C42D548" w14:textId="77777777">
        <w:trPr>
          <w:trHeight w:val="664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55571F" w14:paraId="31EF7CD0" w14:textId="514CED4A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Service owner contact </w:t>
            </w:r>
            <w:r w:rsidR="00E860FD">
              <w:rPr>
                <w:rFonts w:ascii="Arial" w:hAnsi="Arial" w:cs="Arial"/>
                <w:lang w:val="en-GB"/>
              </w:rPr>
              <w:br/>
            </w:r>
            <w:r w:rsidRPr="00317D7C" w:rsidR="00E860FD">
              <w:rPr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(Name and email)</w:t>
            </w: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1E385C" w14:paraId="1CB8D3F1" w14:textId="218E0BB3">
            <w:pPr>
              <w:spacing w:line="360" w:lineRule="auto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1E385C" w:rsidP="00316B0E" w:rsidRDefault="001E385C" w14:paraId="30FAE3A0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4A501B" w:rsidTr="5AD26969" w14:paraId="0A605D3F" w14:textId="77777777">
        <w:trPr>
          <w:trHeight w:val="1345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4FA171A9" w14:textId="751CFAF8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if the service is: </w:t>
            </w:r>
            <w:r w:rsidRPr="00317D7C">
              <w:rPr>
                <w:rFonts w:ascii="Arial" w:hAnsi="Arial" w:cs="Arial"/>
                <w:color w:val="0079BF" w:themeColor="accent1" w:themeShade="BF"/>
                <w:sz w:val="18"/>
                <w:u w:color="ED220B"/>
                <w:lang w:val="en-GB"/>
              </w:rPr>
              <w:t>(check the correct option)</w:t>
            </w: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695B00" w:rsidR="004A501B" w:rsidP="004A501B" w:rsidRDefault="002849A4" w14:paraId="7C0B1340" w14:textId="0EA70094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92723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  <w:placeholder>
                  <w:docPart w:val="DefaultPlaceholder_1081868574"/>
                </w:placeholder>
              </w:sdtPr>
              <w:sdtEndPr>
                <w:rPr>
                  <w:rFonts w:ascii="Arial" w:hAnsi="Arial" w:cs="Arial"/>
                </w:rPr>
              </w:sdtEndPr>
              <w:sdtContent>
                <w:r w:rsidRPr="00E46E86" w:rsidR="5C8752E2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E46E86" w:rsidR="5C8752E2">
              <w:rPr>
                <w:rFonts w:ascii="Arial" w:hAnsi="Arial" w:cs="Arial"/>
                <w:b w:val="1"/>
                <w:bCs w:val="1"/>
                <w:color w:val="000000" w:themeColor="text1"/>
                <w:lang w:val="en-GB"/>
              </w:rPr>
              <w:t xml:space="preserve"> Ready for online sales</w:t>
            </w:r>
            <w:r w:rsidR="5C8752E2">
              <w:rPr>
                <w:rFonts w:ascii="Arial" w:hAnsi="Arial" w:cs="Arial"/>
                <w:b w:val="1"/>
                <w:bCs w:val="1"/>
                <w:color w:val="000000" w:themeColor="text1"/>
                <w:lang w:val="en-GB"/>
              </w:rPr>
              <w:t xml:space="preserve">. </w:t>
            </w:r>
            <w:r>
              <w:br/>
            </w:r>
            <w:r w:rsidRPr="00E46E86" w:rsidR="5C8752E2">
              <w:rPr>
                <w:rFonts w:ascii="Arial" w:hAnsi="Arial" w:cs="Arial"/>
                <w:color w:val="000000" w:themeColor="text1"/>
                <w:lang w:val="en-GB"/>
              </w:rPr>
              <w:t xml:space="preserve">Prices can be displayed </w:t>
            </w:r>
            <w:r w:rsidR="4B6807F6">
              <w:rPr>
                <w:rFonts w:ascii="Arial" w:hAnsi="Arial" w:cs="Arial"/>
                <w:color w:val="000000" w:themeColor="text1"/>
                <w:lang w:val="en-GB"/>
              </w:rPr>
              <w:t>in the marketplace</w:t>
            </w:r>
            <w:r w:rsidRPr="00E46E86" w:rsidR="5C8752E2">
              <w:rPr>
                <w:rFonts w:ascii="Arial" w:hAnsi="Arial" w:cs="Arial"/>
                <w:color w:val="000000" w:themeColor="text1"/>
                <w:lang w:val="en-GB"/>
              </w:rPr>
              <w:t xml:space="preserve"> and the customer can complete an online purchase process (</w:t>
            </w:r>
            <w:r w:rsidRPr="002A3481" w:rsidR="3286171F">
              <w:rPr>
                <w:rFonts w:ascii="Arial" w:hAnsi="Arial" w:cs="Arial"/>
                <w:lang w:val="en-GB"/>
              </w:rPr>
              <w:t>Only available for DNV service</w:t>
            </w:r>
            <w:r w:rsidR="4B6807F6">
              <w:rPr>
                <w:rFonts w:ascii="Arial" w:hAnsi="Arial" w:cs="Arial"/>
                <w:lang w:val="en-GB"/>
              </w:rPr>
              <w:t>s</w:t>
            </w:r>
            <w:r w:rsidRPr="002A3481" w:rsidR="3286171F">
              <w:rPr>
                <w:rFonts w:ascii="Arial" w:hAnsi="Arial" w:cs="Arial"/>
                <w:lang w:val="en-GB"/>
              </w:rPr>
              <w:t>. For 3</w:t>
            </w:r>
            <w:r w:rsidRPr="002A3481" w:rsidR="3286171F">
              <w:rPr>
                <w:rFonts w:ascii="Arial" w:hAnsi="Arial" w:cs="Arial"/>
                <w:vertAlign w:val="superscript"/>
                <w:lang w:val="en-GB"/>
              </w:rPr>
              <w:t>rd</w:t>
            </w:r>
            <w:r w:rsidRPr="002A3481" w:rsidR="3286171F">
              <w:rPr>
                <w:rFonts w:ascii="Arial" w:hAnsi="Arial" w:cs="Arial"/>
                <w:lang w:val="en-GB"/>
              </w:rPr>
              <w:t xml:space="preserve"> party services,</w:t>
            </w:r>
            <w:r w:rsidR="51AFD5E6">
              <w:rPr>
                <w:rFonts w:ascii="Arial" w:hAnsi="Arial" w:cs="Arial"/>
                <w:lang w:val="en-GB"/>
              </w:rPr>
              <w:t xml:space="preserve"> please </w:t>
            </w:r>
            <w:r w:rsidR="73062E60">
              <w:rPr>
                <w:rFonts w:ascii="Arial" w:hAnsi="Arial" w:cs="Arial"/>
                <w:lang w:val="en-GB"/>
              </w:rPr>
              <w:t>contact</w:t>
            </w:r>
            <w:r w:rsidR="51AFD5E6">
              <w:rPr>
                <w:rFonts w:ascii="Arial" w:hAnsi="Arial" w:cs="Arial"/>
                <w:lang w:val="en-GB"/>
              </w:rPr>
              <w:t xml:space="preserve"> us</w:t>
            </w:r>
            <w:r w:rsidR="521BE039">
              <w:rPr>
                <w:rFonts w:ascii="Arial" w:hAnsi="Arial" w:cs="Arial"/>
                <w:lang w:val="en-GB"/>
              </w:rPr>
              <w:t>)</w:t>
            </w:r>
          </w:p>
          <w:p w:rsidR="00286D74" w:rsidP="008E21DA" w:rsidRDefault="002849A4" w14:paraId="28D49EFC" w14:textId="3718F2F8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2808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D7FF6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8D7FF6" w:rsidR="004A501B">
              <w:rPr>
                <w:rFonts w:ascii="Arial" w:hAnsi="Arial" w:cs="Arial"/>
                <w:b/>
                <w:bCs/>
                <w:lang w:val="en-GB"/>
              </w:rPr>
              <w:t xml:space="preserve"> Free. </w:t>
            </w:r>
            <w:r w:rsidRPr="008D7FF6" w:rsidR="004A501B">
              <w:rPr>
                <w:rFonts w:ascii="Arial" w:hAnsi="Arial" w:cs="Arial"/>
                <w:lang w:val="en-GB"/>
              </w:rPr>
              <w:t xml:space="preserve">The service or dataset </w:t>
            </w:r>
            <w:r w:rsidR="004D3FFA">
              <w:rPr>
                <w:rFonts w:ascii="Arial" w:hAnsi="Arial" w:cs="Arial"/>
                <w:lang w:val="en-GB"/>
              </w:rPr>
              <w:t xml:space="preserve">as such </w:t>
            </w:r>
            <w:r w:rsidRPr="008D7FF6" w:rsidR="004A501B">
              <w:rPr>
                <w:rFonts w:ascii="Arial" w:hAnsi="Arial" w:cs="Arial"/>
                <w:lang w:val="en-GB"/>
              </w:rPr>
              <w:t>can be made available for free</w:t>
            </w:r>
            <w:r w:rsidR="007127B3">
              <w:rPr>
                <w:rFonts w:ascii="Arial" w:hAnsi="Arial" w:cs="Arial"/>
                <w:lang w:val="en-GB"/>
              </w:rPr>
              <w:t>. The page will get a “Free access” button</w:t>
            </w:r>
          </w:p>
          <w:p w:rsidR="004A501B" w:rsidP="004A501B" w:rsidRDefault="004A501B" w14:paraId="58306330" w14:textId="11832CF4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r w:rsidRPr="008D7FF6">
              <w:rPr>
                <w:rFonts w:ascii="Segoe UI Symbol" w:hAnsi="Segoe UI Symbol" w:cs="Segoe UI Symbol"/>
                <w:lang w:val="en-GB"/>
              </w:rPr>
              <w:t>☐</w:t>
            </w:r>
            <w:r w:rsidRPr="004A501B">
              <w:rPr>
                <w:rFonts w:ascii="Arial" w:hAnsi="Arial" w:cs="Arial"/>
                <w:lang w:val="en-GB"/>
              </w:rPr>
              <w:t xml:space="preserve"> </w:t>
            </w:r>
            <w:r w:rsidRPr="00286D74" w:rsidR="00523E17">
              <w:rPr>
                <w:rFonts w:ascii="Arial" w:hAnsi="Arial" w:cs="Arial"/>
                <w:b/>
                <w:lang w:val="en-GB"/>
              </w:rPr>
              <w:t>Free but</w:t>
            </w:r>
            <w:r w:rsidR="00523E17">
              <w:rPr>
                <w:rFonts w:ascii="Arial" w:hAnsi="Arial" w:cs="Arial"/>
                <w:lang w:val="en-GB"/>
              </w:rPr>
              <w:t xml:space="preserve"> </w:t>
            </w:r>
            <w:r w:rsidR="008D7FF6">
              <w:rPr>
                <w:rFonts w:ascii="Arial" w:hAnsi="Arial" w:cs="Arial"/>
                <w:lang w:val="en-GB"/>
              </w:rPr>
              <w:t xml:space="preserve">we want to validate everyone who gets access </w:t>
            </w:r>
            <w:r w:rsidRPr="0025493A" w:rsidR="008D7FF6">
              <w:rPr>
                <w:rFonts w:ascii="Arial" w:hAnsi="Arial" w:cs="Arial"/>
                <w:color w:val="10AC9A" w:themeColor="accent2" w:themeShade="BF"/>
                <w:lang w:val="en-GB"/>
              </w:rPr>
              <w:t>(not recommended</w:t>
            </w:r>
            <w:r w:rsidRPr="0025493A" w:rsidR="00F22424">
              <w:rPr>
                <w:rFonts w:ascii="Arial" w:hAnsi="Arial" w:cs="Arial"/>
                <w:color w:val="10AC9A" w:themeColor="accent2" w:themeShade="BF"/>
                <w:lang w:val="en-GB"/>
              </w:rPr>
              <w:t xml:space="preserve"> due to manual process/extra costs</w:t>
            </w:r>
            <w:r w:rsidRPr="0025493A" w:rsidR="008D7FF6">
              <w:rPr>
                <w:rFonts w:ascii="Arial" w:hAnsi="Arial" w:cs="Arial"/>
                <w:color w:val="10AC9A" w:themeColor="accent2" w:themeShade="BF"/>
                <w:lang w:val="en-GB"/>
              </w:rPr>
              <w:t>)</w:t>
            </w:r>
          </w:p>
          <w:p w:rsidRPr="0087627C" w:rsidR="004A501B" w:rsidP="004A501B" w:rsidRDefault="002849A4" w14:paraId="52D06B78" w14:textId="5F4BB6F2">
            <w:pPr>
              <w:pStyle w:val="BodyA"/>
              <w:spacing w:line="360" w:lineRule="auto"/>
              <w:rPr>
                <w:rFonts w:ascii="Arial" w:hAnsi="Arial" w:eastAsia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3472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F163C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2F163C" w:rsidR="004A501B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Pr="002F163C" w:rsidR="008D7FF6">
              <w:rPr>
                <w:rFonts w:ascii="Arial" w:hAnsi="Arial" w:cs="Arial"/>
                <w:b/>
                <w:bCs/>
                <w:lang w:val="en-GB"/>
              </w:rPr>
              <w:t>Paid service but not ready for online sales</w:t>
            </w:r>
            <w:r w:rsidRPr="002F163C" w:rsidR="00C86062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Pr="002F163C" w:rsidR="00C86062">
              <w:rPr>
                <w:rFonts w:ascii="Arial" w:hAnsi="Arial" w:cs="Arial"/>
                <w:lang w:val="en-GB"/>
              </w:rPr>
              <w:t xml:space="preserve">Cannot display prices easily or not perform an online sale yet, so we </w:t>
            </w:r>
            <w:r w:rsidRPr="002F163C" w:rsidR="00867D5B">
              <w:rPr>
                <w:rFonts w:ascii="Arial" w:hAnsi="Arial" w:cs="Arial"/>
                <w:lang w:val="en-GB"/>
              </w:rPr>
              <w:t>only want to capture leads for now.</w:t>
            </w:r>
            <w:r w:rsidR="00596955">
              <w:rPr>
                <w:rFonts w:ascii="Arial" w:hAnsi="Arial" w:cs="Arial"/>
                <w:lang w:val="en-GB"/>
              </w:rPr>
              <w:t xml:space="preserve"> The page will get a “Get a price quote” button</w:t>
            </w:r>
          </w:p>
          <w:p w:rsidRPr="00517CC6" w:rsidR="004A501B" w:rsidP="004A501B" w:rsidRDefault="002849A4" w14:paraId="20B7C0A6" w14:textId="77777777">
            <w:pPr>
              <w:pStyle w:val="BodyA"/>
              <w:spacing w:line="360" w:lineRule="auto"/>
              <w:rPr>
                <w:rFonts w:ascii="Arial" w:hAnsi="Arial" w:eastAsia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5113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17CC6"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517CC6" w:rsidR="004A501B">
              <w:rPr>
                <w:rFonts w:ascii="Arial" w:hAnsi="Arial" w:cs="Arial"/>
                <w:lang w:val="en-GB"/>
              </w:rPr>
              <w:t xml:space="preserve"> </w:t>
            </w:r>
            <w:r w:rsidRPr="00517CC6" w:rsidR="004A501B">
              <w:rPr>
                <w:rFonts w:ascii="Arial" w:hAnsi="Arial" w:cs="Arial"/>
                <w:b/>
                <w:lang w:val="en-GB"/>
              </w:rPr>
              <w:t>OTHER</w:t>
            </w:r>
            <w:r w:rsidRPr="00517CC6" w:rsidR="004A501B">
              <w:rPr>
                <w:rFonts w:ascii="Arial" w:hAnsi="Arial" w:cs="Arial"/>
                <w:lang w:val="en-GB"/>
              </w:rPr>
              <w:t xml:space="preserve"> (specify</w:t>
            </w:r>
            <w:proofErr w:type="gramStart"/>
            <w:r w:rsidRPr="00517CC6" w:rsidR="004A501B">
              <w:rPr>
                <w:rFonts w:ascii="Arial" w:hAnsi="Arial" w:cs="Arial"/>
                <w:lang w:val="en-GB"/>
              </w:rPr>
              <w:t>):_</w:t>
            </w:r>
            <w:proofErr w:type="gramEnd"/>
            <w:r w:rsidRPr="00517CC6" w:rsidR="004A501B">
              <w:rPr>
                <w:rFonts w:ascii="Arial" w:hAnsi="Arial" w:cs="Arial"/>
                <w:lang w:val="en-GB"/>
              </w:rPr>
              <w:t>_________________</w:t>
            </w:r>
          </w:p>
          <w:p w:rsidR="004A501B" w:rsidP="004A501B" w:rsidRDefault="004A501B" w14:paraId="446662EA" w14:textId="7AB557CB">
            <w:pPr>
              <w:pStyle w:val="BodyA"/>
              <w:spacing w:line="360" w:lineRule="auto"/>
              <w:rPr>
                <w:rFonts w:ascii="Arial" w:hAnsi="Arial" w:eastAsia="Arial" w:cs="Arial"/>
                <w:lang w:val="en-GB"/>
              </w:rPr>
            </w:pPr>
          </w:p>
          <w:p w:rsidRPr="00517CC6" w:rsidR="004D2F73" w:rsidP="004A501B" w:rsidRDefault="004D2F73" w14:paraId="19F60FA5" w14:textId="77777777">
            <w:pPr>
              <w:pStyle w:val="BodyA"/>
              <w:spacing w:line="360" w:lineRule="auto"/>
              <w:rPr>
                <w:rFonts w:ascii="Arial" w:hAnsi="Arial" w:eastAsia="Arial" w:cs="Arial"/>
                <w:lang w:val="en-GB"/>
              </w:rPr>
            </w:pPr>
          </w:p>
          <w:p w:rsidRPr="004D2F73" w:rsidR="004A501B" w:rsidP="004A501B" w:rsidRDefault="004A501B" w14:paraId="1241E64F" w14:textId="0C2ECE84">
            <w:pPr>
              <w:pStyle w:val="BodyA"/>
              <w:spacing w:line="360" w:lineRule="auto"/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</w:pP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N</w:t>
            </w:r>
            <w:r w:rsidRPr="007F3A18" w:rsidR="0087627C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.B.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: A “</w:t>
            </w:r>
            <w:r w:rsidRPr="007F3A18">
              <w:rPr>
                <w:rFonts w:ascii="Arial" w:hAnsi="Arial" w:cs="Arial"/>
                <w:b/>
                <w:color w:val="auto"/>
                <w:sz w:val="20"/>
                <w:u w:color="FF0000"/>
                <w:lang w:val="en-GB"/>
              </w:rPr>
              <w:t>Contact provider”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button will be displayed on </w:t>
            </w:r>
            <w:r w:rsidRPr="007F3A18" w:rsidR="00726B8B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product 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page</w:t>
            </w:r>
            <w:r w:rsidRPr="007F3A18" w:rsidR="00726B8B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s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for all services, so </w:t>
            </w:r>
            <w:r w:rsidRPr="007F3A18" w:rsidR="00726B8B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customers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have</w:t>
            </w:r>
            <w:r w:rsidRPr="007F3A18" w:rsidR="00726B8B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the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possibility to contact </w:t>
            </w:r>
            <w:r w:rsidRPr="007F3A18" w:rsidR="002F163C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you with their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questions. </w:t>
            </w: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76AA4D85" w14:textId="4BEA0402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5AD26969" w:rsidR="6FEFDF05">
              <w:rPr>
                <w:rFonts w:ascii="Arial" w:hAnsi="Arial" w:cs="Arial"/>
                <w:lang w:val="en-GB"/>
              </w:rPr>
              <w:t xml:space="preserve"> </w:t>
            </w:r>
          </w:p>
        </w:tc>
      </w:tr>
      <w:tr w:rsidRPr="00D3385F" w:rsidR="004A501B" w:rsidTr="5AD26969" w14:paraId="7AC11300" w14:textId="77777777">
        <w:trPr>
          <w:trHeight w:val="182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56BD72DB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28B2B8C6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3689E9AD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Pr="00D3385F" w:rsidR="004A501B" w:rsidTr="5AD26969" w14:paraId="4621C2B6" w14:textId="77777777">
        <w:trPr>
          <w:trHeight w:val="561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4A501B" w:rsidP="00DB6D8E" w:rsidRDefault="00C924B5" w14:paraId="65186600" w14:textId="43456218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</w:t>
            </w:r>
            <w:r w:rsidRPr="00F75E7C" w:rsidR="004A501B">
              <w:rPr>
                <w:rFonts w:ascii="Arial" w:hAnsi="Arial" w:cs="Arial"/>
                <w:b/>
                <w:lang w:val="en-GB"/>
              </w:rPr>
              <w:t>ype of service</w:t>
            </w:r>
            <w:r w:rsidR="004A501B">
              <w:rPr>
                <w:rFonts w:ascii="Arial" w:hAnsi="Arial" w:cs="Arial"/>
                <w:lang w:val="en-GB"/>
              </w:rPr>
              <w:t>:</w:t>
            </w:r>
            <w:r w:rsidRPr="00D3385F" w:rsidR="004A501B">
              <w:rPr>
                <w:rFonts w:ascii="Arial" w:hAnsi="Arial" w:cs="Arial"/>
                <w:lang w:val="en-GB"/>
              </w:rPr>
              <w:t xml:space="preserve"> </w:t>
            </w:r>
          </w:p>
          <w:p w:rsidRPr="00D3385F" w:rsidR="004A501B" w:rsidP="00DB6D8E" w:rsidRDefault="004A501B" w14:paraId="5AB4A01D" w14:textId="68F0011F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one or more choices</w:t>
            </w: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2849A4" w14:paraId="22D0F3D8" w14:textId="2970A039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5334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Software (</w:t>
            </w:r>
            <w:r w:rsidR="00723BD6">
              <w:rPr>
                <w:rFonts w:ascii="Arial" w:hAnsi="Arial" w:cs="Arial"/>
                <w:lang w:val="en-GB"/>
              </w:rPr>
              <w:t xml:space="preserve">downloadable </w:t>
            </w:r>
            <w:r w:rsidRPr="00D3385F" w:rsidR="004A501B">
              <w:rPr>
                <w:rFonts w:ascii="Arial" w:hAnsi="Arial" w:cs="Arial"/>
                <w:lang w:val="en-GB"/>
              </w:rPr>
              <w:t>software</w:t>
            </w:r>
            <w:r w:rsidR="004F0ACC">
              <w:rPr>
                <w:rFonts w:ascii="Arial" w:hAnsi="Arial" w:cs="Arial"/>
                <w:lang w:val="en-GB"/>
              </w:rPr>
              <w:t>)</w:t>
            </w:r>
          </w:p>
          <w:p w:rsidRPr="00D3385F" w:rsidR="004A501B" w:rsidP="004A501B" w:rsidRDefault="002849A4" w14:paraId="2C3FFA37" w14:textId="2B4502A1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037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Online service </w:t>
            </w:r>
            <w:r w:rsidR="00723BD6">
              <w:rPr>
                <w:rFonts w:ascii="Arial" w:hAnsi="Arial" w:cs="Arial"/>
                <w:lang w:val="en-GB"/>
              </w:rPr>
              <w:t>(SaaS)</w:t>
            </w:r>
          </w:p>
          <w:p w:rsidRPr="00D3385F" w:rsidR="004A501B" w:rsidP="004A501B" w:rsidRDefault="002849A4" w14:paraId="008F9931" w14:textId="2AD4EC39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19503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Dataset</w:t>
            </w:r>
          </w:p>
          <w:p w:rsidRPr="00D3385F" w:rsidR="004A501B" w:rsidP="004A501B" w:rsidRDefault="002849A4" w14:paraId="306CE75E" w14:textId="47C3AE66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50195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APIs</w:t>
            </w:r>
          </w:p>
          <w:p w:rsidRPr="00D3385F" w:rsidR="004A501B" w:rsidP="004A501B" w:rsidRDefault="002849A4" w14:paraId="374B595F" w14:textId="2B5F3EF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8280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Advisory service</w:t>
            </w: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0B17C642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4A501B" w:rsidTr="5AD26969" w14:paraId="0582DDED" w14:textId="77777777">
        <w:trPr>
          <w:trHeight w:val="197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773D0676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33ED017C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625540F1" w14:textId="77777777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Pr="00D3385F" w:rsidR="004A501B" w:rsidTr="5AD26969" w14:paraId="4AF653FA" w14:textId="77777777">
        <w:trPr>
          <w:trHeight w:val="1075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F75E7C" w:rsidR="004A501B" w:rsidP="004A501B" w:rsidRDefault="004A501B" w14:paraId="1D785789" w14:textId="75D62A62">
            <w:pPr>
              <w:pStyle w:val="BodyA"/>
              <w:spacing w:line="360" w:lineRule="auto"/>
              <w:rPr>
                <w:rFonts w:ascii="Arial" w:hAnsi="Arial" w:eastAsia="Arial" w:cs="Arial"/>
                <w:b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Service industry</w:t>
            </w:r>
          </w:p>
          <w:p w:rsidRPr="00D3385F" w:rsidR="004A501B" w:rsidP="004A501B" w:rsidRDefault="004A501B" w14:paraId="05059B0D" w14:textId="338901BC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one or more choices</w:t>
            </w: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2849A4" w14:paraId="0FE9C74A" w14:textId="0E94FAC0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6178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Energy and renewables</w:t>
            </w:r>
          </w:p>
          <w:p w:rsidRPr="00D3385F" w:rsidR="004A501B" w:rsidP="004A501B" w:rsidRDefault="002849A4" w14:paraId="4D6DCB1D" w14:textId="6FD19039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4733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Maritime</w:t>
            </w:r>
          </w:p>
          <w:p w:rsidRPr="00D3385F" w:rsidR="004A501B" w:rsidP="004A501B" w:rsidRDefault="002849A4" w14:paraId="5620F583" w14:textId="2CFB3964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42316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Oil and gas</w:t>
            </w:r>
          </w:p>
          <w:p w:rsidRPr="00D3385F" w:rsidR="004A501B" w:rsidP="004A501B" w:rsidRDefault="002849A4" w14:paraId="538C553E" w14:textId="1B1DD0AD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2041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All industries</w:t>
            </w:r>
          </w:p>
          <w:p w:rsidRPr="00D3385F" w:rsidR="004A501B" w:rsidP="004A501B" w:rsidRDefault="002849A4" w14:paraId="7D494533" w14:textId="655FB0DD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01152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D3385F" w:rsidR="004A501B">
                  <w:rPr>
                    <w:rFonts w:ascii="Segoe UI Symbol" w:hAnsi="Segoe UI Symbol" w:eastAsia="MS Gothic" w:cs="Segoe UI Symbol"/>
                  </w:rPr>
                  <w:t>☐</w:t>
                </w:r>
              </w:sdtContent>
            </w:sdt>
            <w:r w:rsidRPr="00D3385F" w:rsidR="004A501B">
              <w:rPr>
                <w:rFonts w:ascii="Arial" w:hAnsi="Arial" w:cs="Arial"/>
                <w:lang w:val="en-GB"/>
              </w:rPr>
              <w:t xml:space="preserve"> Other (specify</w:t>
            </w:r>
            <w:proofErr w:type="gramStart"/>
            <w:r w:rsidRPr="00D3385F" w:rsidR="004A501B">
              <w:rPr>
                <w:rFonts w:ascii="Arial" w:hAnsi="Arial" w:cs="Arial"/>
                <w:lang w:val="en-GB"/>
              </w:rPr>
              <w:t>) :</w:t>
            </w:r>
            <w:proofErr w:type="gramEnd"/>
            <w:r w:rsidRPr="00D3385F" w:rsidR="004A501B">
              <w:rPr>
                <w:rFonts w:ascii="Arial" w:hAnsi="Arial" w:cs="Arial"/>
                <w:lang w:val="en-GB"/>
              </w:rPr>
              <w:t>__________________</w:t>
            </w: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096D8494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4A501B" w:rsidTr="5AD26969" w14:paraId="5FF111FB" w14:textId="77777777">
        <w:trPr>
          <w:trHeight w:val="508"/>
        </w:trPr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4F592CC0" w14:textId="77777777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2B16A4CF" w14:textId="77777777">
            <w:pPr>
              <w:pStyle w:val="TableStyle2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3385F" w:rsidR="004A501B" w:rsidP="004A501B" w:rsidRDefault="004A501B" w14:paraId="1EBD519F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4A501B" w:rsidTr="5AD26969" w14:paraId="7E1D39A9" w14:textId="77777777">
        <w:tc>
          <w:tcPr>
            <w:tcW w:w="28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0961D9" w:rsidR="004A501B" w:rsidP="004A501B" w:rsidRDefault="004A501B" w14:paraId="61D6DC93" w14:textId="7AF63C21">
            <w:pPr>
              <w:pStyle w:val="BodyA"/>
              <w:spacing w:line="360" w:lineRule="auto"/>
              <w:rPr>
                <w:rFonts w:ascii="Arial" w:hAnsi="Arial" w:eastAsia="Arial" w:cs="Arial"/>
                <w:b/>
                <w:lang w:val="en-GB"/>
              </w:rPr>
            </w:pPr>
            <w:r w:rsidRPr="000961D9">
              <w:rPr>
                <w:rFonts w:ascii="Arial" w:hAnsi="Arial" w:cs="Arial"/>
                <w:b/>
                <w:lang w:val="en-GB"/>
              </w:rPr>
              <w:t>Service category</w:t>
            </w:r>
          </w:p>
          <w:p w:rsidRPr="00317D7C" w:rsidR="004A501B" w:rsidP="00317D7C" w:rsidRDefault="004A501B" w14:paraId="6E208154" w14:textId="5741BBA9">
            <w:pPr>
              <w:spacing w:line="276" w:lineRule="auto"/>
              <w:rPr>
                <w:rFonts w:ascii="Arial" w:hAnsi="Arial" w:cs="Arial"/>
                <w:color w:val="0079BF" w:themeColor="accent1" w:themeShade="BF"/>
                <w:u w:color="ED220B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we </w:t>
            </w:r>
            <w:r w:rsidRPr="00317D7C" w:rsidR="0068360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recommend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</w:t>
            </w:r>
            <w:r w:rsidRPr="00317D7C" w:rsidR="009A7D65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checking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</w:t>
            </w:r>
            <w:r w:rsidRPr="00317D7C" w:rsidR="0068360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a maximum of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5 categories</w:t>
            </w:r>
          </w:p>
          <w:p w:rsidRPr="00D3385F" w:rsidR="0068360C" w:rsidP="004A501B" w:rsidRDefault="0068360C" w14:paraId="2EA43FF4" w14:textId="4A245011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="00A86907" w:rsidP="004A501B" w:rsidRDefault="002849A4" w14:paraId="0F5EEE41" w14:textId="77777777">
            <w:pPr>
              <w:pStyle w:val="TableStyle2A"/>
              <w:spacing w:line="360" w:lineRule="auto"/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</w:pPr>
            <w:sdt>
              <w:sdtPr>
                <w:rPr>
                  <w:rFonts w:ascii="Arial" w:hAnsi="Arial" w:cs="Arial"/>
                </w:rPr>
                <w:id w:val="1888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Analytics / insights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7544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Building and engineering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830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ertification and approval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749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mmunication and Collaboration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42337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st management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61798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yber Securit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7213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management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3475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quality assessment</w:t>
            </w:r>
          </w:p>
          <w:p w:rsidR="001E2ABE" w:rsidP="004A501B" w:rsidRDefault="002849A4" w14:paraId="5A429868" w14:textId="2F09B623">
            <w:pPr>
              <w:pStyle w:val="TableStyle2A"/>
              <w:spacing w:line="360" w:lineRule="auto"/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</w:pPr>
            <w:sdt>
              <w:sdtPr>
                <w:rPr>
                  <w:rFonts w:ascii="Arial" w:hAnsi="Arial" w:cs="Arial"/>
                </w:rPr>
                <w:id w:val="-108884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6907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A86907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</w:t>
            </w:r>
            <w:r w:rsidR="00A86907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Digital Gro</w:t>
            </w:r>
            <w:r w:rsidR="0068360C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wth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37142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Emissions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9351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leet Management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78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orecasting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52177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uel efficienc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07620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aintenance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5648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onitoring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448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Operational efficienc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53054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erformance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029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ipeline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37401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redictive maintenance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55115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Quality, health and safety</w:t>
            </w:r>
          </w:p>
          <w:p w:rsidRPr="002E0EAB" w:rsidR="004A501B" w:rsidP="004A501B" w:rsidRDefault="002849A4" w14:paraId="6E364EC0" w14:textId="1397FA91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8836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ABE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1E2ABE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</w:t>
            </w:r>
            <w:r w:rsidR="001E2ABE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Remote services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33237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isk Management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5858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ules and standards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84107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ensors and connectivit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95915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hip efficienc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253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pply chain management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67893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stainability</w:t>
            </w:r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595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hint="eastAsia" w:ascii="MS Gothic" w:hAnsi="MS Gothic" w:eastAsia="MS Gothic" w:cs="Arial"/>
                  </w:rPr>
                  <w:t>☐</w:t>
                </w:r>
              </w:sdtContent>
            </w:sdt>
            <w:r w:rsidRPr="002E0EAB" w:rsidR="004A501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Wells and drilling</w:t>
            </w:r>
          </w:p>
        </w:tc>
        <w:tc>
          <w:tcPr>
            <w:tcW w:w="768" w:type="dxa"/>
            <w:tcBorders>
              <w:left w:val="single" w:color="auto" w:sz="4" w:space="0"/>
            </w:tcBorders>
            <w:shd w:val="clear" w:color="auto" w:fill="FFFFFF" w:themeFill="background1"/>
            <w:tcMar/>
          </w:tcPr>
          <w:p w:rsidRPr="00D3385F" w:rsidR="004A501B" w:rsidP="004A501B" w:rsidRDefault="004A501B" w14:paraId="34781728" w14:textId="77777777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Pr="00D3385F" w:rsidR="004A501B" w:rsidTr="5AD26969" w14:paraId="2B45699F" w14:textId="77777777">
        <w:tc>
          <w:tcPr>
            <w:tcW w:w="286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2F2F2" w:themeFill="background1" w:themeFillShade="F2"/>
            <w:tcMar/>
          </w:tcPr>
          <w:p w:rsidRPr="00D3385F" w:rsidR="004A501B" w:rsidP="004A501B" w:rsidRDefault="004A501B" w14:paraId="4A313D33" w14:textId="77777777">
            <w:pPr>
              <w:rPr>
                <w:rFonts w:ascii="Arial" w:hAnsi="Arial" w:eastAsia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76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auto" w:sz="4" w:space="0"/>
              <w:right w:val="single" w:color="000000" w:themeColor="text1" w:sz="2" w:space="0"/>
            </w:tcBorders>
            <w:shd w:val="clear" w:color="auto" w:fill="F2F2F2" w:themeFill="background1" w:themeFillShade="F2"/>
            <w:tcMar/>
          </w:tcPr>
          <w:p w:rsidRPr="00D3385F" w:rsidR="004A501B" w:rsidP="004A501B" w:rsidRDefault="004A501B" w14:paraId="5E05AE42" w14:textId="77777777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2F2F2" w:themeFill="background1" w:themeFillShade="F2"/>
            <w:tcMar/>
          </w:tcPr>
          <w:p w:rsidRPr="00D3385F" w:rsidR="004A501B" w:rsidP="004A501B" w:rsidRDefault="004A501B" w14:paraId="1AFB06ED" w14:textId="77777777">
            <w:pPr>
              <w:rPr>
                <w:rFonts w:ascii="Arial" w:hAnsi="Arial" w:cs="Arial"/>
                <w:lang w:val="en-GB"/>
              </w:rPr>
            </w:pPr>
          </w:p>
        </w:tc>
      </w:tr>
    </w:tbl>
    <w:p w:rsidRPr="00443358" w:rsidR="001E385C" w:rsidP="00316B0E" w:rsidRDefault="001E385C" w14:paraId="6C227B7B" w14:textId="77777777">
      <w:pPr>
        <w:pStyle w:val="BodyA"/>
        <w:widowControl w:val="0"/>
        <w:spacing w:line="360" w:lineRule="auto"/>
        <w:ind w:left="4" w:hanging="4"/>
        <w:rPr>
          <w:rFonts w:ascii="Arial" w:hAnsi="Arial" w:eastAsia="Arial" w:cs="Arial"/>
          <w:lang w:val="en-GB"/>
        </w:rPr>
      </w:pPr>
    </w:p>
    <w:p w:rsidRPr="00443358" w:rsidR="00817100" w:rsidP="00316B0E" w:rsidRDefault="00817100" w14:paraId="7D0F305A" w14:textId="77777777">
      <w:pPr>
        <w:pStyle w:val="BodyA"/>
        <w:spacing w:line="360" w:lineRule="auto"/>
        <w:rPr>
          <w:rFonts w:ascii="Arial" w:hAnsi="Arial" w:eastAsia="Arial" w:cs="Arial"/>
          <w:lang w:val="en-GB"/>
        </w:rPr>
      </w:pPr>
    </w:p>
    <w:p w:rsidRPr="00E8314D" w:rsidR="00E8314D" w:rsidP="00E8314D" w:rsidRDefault="00F13808" w14:paraId="2591D4D3" w14:textId="2F017AC3">
      <w:pPr>
        <w:rPr>
          <w:rFonts w:ascii="Arial" w:hAnsi="Arial" w:eastAsia="Helvetica Neue" w:cs="Helvetica Neue"/>
          <w:b/>
          <w:bCs/>
          <w:color w:val="0079BF" w:themeColor="accent1" w:themeShade="BF"/>
          <w:u w:color="009DDC"/>
          <w:lang w:val="en-GB" w:eastAsia="nb-NO"/>
        </w:rPr>
      </w:pPr>
      <w:r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br w:type="page"/>
      </w:r>
    </w:p>
    <w:p w:rsidR="00E8314D" w:rsidRDefault="00E8314D" w14:paraId="39962414" w14:textId="4FF2E802">
      <w:pPr>
        <w:rPr>
          <w:rFonts w:ascii="Arial" w:hAnsi="Arial" w:eastAsia="Helvetica Neue" w:cs="Helvetica Neue"/>
          <w:b/>
          <w:bCs/>
          <w:color w:val="0079BF" w:themeColor="accent1" w:themeShade="BF"/>
          <w:sz w:val="32"/>
          <w:szCs w:val="32"/>
          <w:u w:color="009DDC"/>
          <w:lang w:val="en-GB" w:eastAsia="nb-NO"/>
        </w:rPr>
      </w:pPr>
    </w:p>
    <w:p w:rsidRPr="00922D5F" w:rsidR="00E545F4" w:rsidP="00922D5F" w:rsidRDefault="00126589" w14:paraId="4FED312A" w14:textId="66CF4BA7">
      <w:pPr>
        <w:pStyle w:val="BodyA"/>
        <w:spacing w:line="360" w:lineRule="auto"/>
        <w:ind w:left="720"/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</w:pPr>
      <w:r w:rsidRPr="005F6F0C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 xml:space="preserve">Service Terms </w:t>
      </w:r>
      <w:r w:rsidRPr="005F6F0C" w:rsidR="001B4E75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>&amp;</w:t>
      </w:r>
      <w:r w:rsidRPr="005F6F0C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 xml:space="preserve"> Conditions</w:t>
      </w:r>
    </w:p>
    <w:p w:rsidRPr="00A22EEF" w:rsidR="00C52D1F" w:rsidP="00C97DF5" w:rsidRDefault="00C97DF5" w14:paraId="29AE7013" w14:textId="76032799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If you are selling 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a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service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on 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he Veracity </w:t>
      </w:r>
      <w:proofErr w:type="gramStart"/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Marketplace</w:t>
      </w:r>
      <w:proofErr w:type="gramEnd"/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>we recommend</w:t>
      </w:r>
      <w:r w:rsidRP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hav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>ing</w:t>
      </w:r>
      <w:r w:rsidRP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 valid Terms &amp; Conditions</w:t>
      </w:r>
      <w:r w:rsid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document</w:t>
      </w:r>
      <w:r w:rsidRPr="00117CE8"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5D5BF3">
        <w:rPr>
          <w:rFonts w:ascii="Arial" w:hAnsi="Arial"/>
          <w:color w:val="auto"/>
          <w:sz w:val="24"/>
          <w:szCs w:val="24"/>
          <w:u w:color="5E5E5E"/>
          <w:lang w:val="en-GB"/>
        </w:rPr>
        <w:br/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>For</w:t>
      </w:r>
      <w:r w:rsidR="00C7072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internal</w:t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DNV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services/products you must have a Terms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&amp;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C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ondition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pproved by </w:t>
      </w:r>
      <w:r w:rsidRPr="00A22EEF" w:rsidR="00C52D1F">
        <w:rPr>
          <w:rFonts w:ascii="Arial" w:hAnsi="Arial"/>
          <w:color w:val="auto"/>
          <w:sz w:val="24"/>
          <w:szCs w:val="24"/>
          <w:u w:color="5E5E5E"/>
          <w:lang w:val="en-GB"/>
        </w:rPr>
        <w:t>DNV Group Legal</w:t>
      </w:r>
      <w:r w:rsidRPr="00A22EEF" w:rsidR="007A5857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</w:p>
    <w:p w:rsidR="007A5857" w:rsidP="00C97DF5" w:rsidRDefault="007A5857" w14:paraId="7C9FBB3E" w14:textId="07236DE3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Contact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us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to learn more</w:t>
      </w:r>
      <w:r w:rsidRPr="00A22EEF" w:rsidR="00D41F1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(</w:t>
      </w:r>
      <w:hyperlink w:history="1" r:id="rId18">
        <w:r w:rsidRPr="00331F87" w:rsidR="00191ABA">
          <w:rPr>
            <w:rStyle w:val="Hyperlink"/>
            <w:rFonts w:ascii="Arial" w:hAnsi="Arial"/>
            <w:sz w:val="24"/>
            <w:szCs w:val="24"/>
            <w:lang w:val="en-GB"/>
          </w:rPr>
          <w:t>onboarding@veracity.com</w:t>
        </w:r>
      </w:hyperlink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)</w:t>
      </w:r>
    </w:p>
    <w:p w:rsidR="00FE4F19" w:rsidP="001E7A1B" w:rsidRDefault="00FE4F19" w14:paraId="21835550" w14:textId="4175E2DB">
      <w:pPr>
        <w:pStyle w:val="BodyA"/>
        <w:spacing w:line="360" w:lineRule="auto"/>
        <w:rPr>
          <w:rFonts w:ascii="Arial" w:hAnsi="Arial"/>
          <w:color w:val="auto"/>
          <w:sz w:val="24"/>
          <w:szCs w:val="24"/>
          <w:u w:color="5E5E5E"/>
          <w:lang w:val="en-GB"/>
        </w:rPr>
      </w:pPr>
    </w:p>
    <w:p w:rsidR="00436C75" w:rsidP="00C97DF5" w:rsidRDefault="001E7A1B" w14:paraId="6DCE87D2" w14:textId="121FB51C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1E7A1B">
        <w:rPr>
          <w:rFonts w:ascii="Arial" w:hAnsi="Arial"/>
          <w:noProof/>
          <w:color w:val="auto"/>
          <w:sz w:val="24"/>
          <w:szCs w:val="24"/>
          <w:u w:color="5E5E5E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73C12C" wp14:editId="1367B136">
                <wp:simplePos x="0" y="0"/>
                <wp:positionH relativeFrom="column">
                  <wp:posOffset>5181600</wp:posOffset>
                </wp:positionH>
                <wp:positionV relativeFrom="paragraph">
                  <wp:posOffset>47625</wp:posOffset>
                </wp:positionV>
                <wp:extent cx="3444240" cy="6934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2D78" w:rsidP="00EB2E39" w:rsidRDefault="00C92D78" w14:paraId="398AABF9" w14:textId="696B0EAA">
                            <w:pPr>
                              <w:pBdr>
                                <w:top w:val="none" w:color="auto" w:sz="0" w:space="0"/>
                                <w:left w:val="none" w:color="auto" w:sz="0" w:space="0"/>
                                <w:bottom w:val="none" w:color="auto" w:sz="0" w:space="0"/>
                                <w:right w:val="none" w:color="auto" w:sz="0" w:space="0"/>
                                <w:between w:val="none" w:color="auto" w:sz="0" w:space="0"/>
                                <w:bar w:val="none" w:color="auto" w:sz="0"/>
                              </w:pBdr>
                            </w:pPr>
                            <w:r>
                              <w:rPr>
                                <w:rFonts w:ascii="Arial" w:hAnsi="Arial"/>
                                <w:u w:color="5E5E5E"/>
                                <w:lang w:val="en-GB"/>
                              </w:rPr>
                              <w:t>The customer buying your service/product will need to accept the T&amp;C at the starting of the checkout 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059DCD3F">
              <v:shapetype id="_x0000_t202" coordsize="21600,21600" o:spt="202" path="m,l,21600r21600,l21600,xe" w14:anchorId="6573C12C">
                <v:stroke joinstyle="miter"/>
                <v:path gradientshapeok="t" o:connecttype="rect"/>
              </v:shapetype>
              <v:shape id="Text Box 2" style="position:absolute;left:0;text-align:left;margin-left:408pt;margin-top:3.75pt;width:271.2pt;height:54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">
                <v:textbox>
                  <w:txbxContent>
                    <w:p w:rsidR="00C92D78" w:rsidP="00EB2E39" w:rsidRDefault="00C92D78" w14:paraId="2EBACC4C" w14:textId="696B0EAA">
                      <w:pPr>
                        <w:pBdr>
                          <w:top w:val="none" w:color="auto" w:sz="0" w:space="0"/>
                          <w:left w:val="none" w:color="auto" w:sz="0" w:space="0"/>
                          <w:bottom w:val="none" w:color="auto" w:sz="0" w:space="0"/>
                          <w:right w:val="none" w:color="auto" w:sz="0" w:space="0"/>
                          <w:between w:val="none" w:color="auto" w:sz="0" w:space="0"/>
                          <w:bar w:val="none" w:color="auto" w:sz="0"/>
                        </w:pBdr>
                      </w:pPr>
                      <w:r>
                        <w:rPr>
                          <w:rFonts w:ascii="Arial" w:hAnsi="Arial"/>
                          <w:u w:color="5E5E5E"/>
                          <w:lang w:val="en-GB"/>
                        </w:rPr>
                        <w:t>The customer buying your service/product will need to accept the T&amp;C at the starting of the checkout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3D69">
        <w:rPr>
          <w:noProof/>
        </w:rPr>
        <w:drawing>
          <wp:inline distT="0" distB="0" distL="0" distR="0" wp14:anchorId="39F37CCA" wp14:editId="503E7BD4">
            <wp:extent cx="4126957" cy="2903220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3375" cy="29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C75" w:rsidP="00C97DF5" w:rsidRDefault="00436C75" w14:paraId="39CF9BCD" w14:textId="6C98ECC6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</w:p>
    <w:p w:rsidRPr="00D10ACA" w:rsidR="00301B73" w:rsidP="00D10ACA" w:rsidRDefault="00B8777E" w14:paraId="141B77A8" w14:textId="5961AE7C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o 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>access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the service the user 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will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lso need to accept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separate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Veracity platform T&amp;C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’s</w:t>
      </w:r>
      <w:r w:rsidR="001B7FAF">
        <w:rPr>
          <w:rFonts w:ascii="Arial" w:hAnsi="Arial"/>
          <w:color w:val="auto"/>
          <w:sz w:val="24"/>
          <w:szCs w:val="24"/>
          <w:u w:color="5E5E5E"/>
          <w:lang w:val="en-GB"/>
        </w:rPr>
        <w:t>. This is done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s a step of </w:t>
      </w:r>
      <w:r w:rsidR="0078038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he </w:t>
      </w:r>
      <w:r w:rsidR="00855017">
        <w:rPr>
          <w:rFonts w:ascii="Arial" w:hAnsi="Arial"/>
          <w:color w:val="auto"/>
          <w:sz w:val="24"/>
          <w:szCs w:val="24"/>
          <w:u w:color="5E5E5E"/>
          <w:lang w:val="en-GB"/>
        </w:rPr>
        <w:t>sign-up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process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. 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>Veracity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will man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a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>ge these Terms and Condition</w:t>
      </w:r>
      <w:r w:rsidR="00855017">
        <w:rPr>
          <w:rFonts w:ascii="Arial" w:hAnsi="Arial"/>
          <w:color w:val="auto"/>
          <w:sz w:val="24"/>
          <w:szCs w:val="24"/>
          <w:u w:color="5E5E5E"/>
          <w:lang w:val="en-GB"/>
        </w:rPr>
        <w:t>s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</w:p>
    <w:p w:rsidR="00E8314D" w:rsidRDefault="00E8314D" w14:paraId="1A2D8207" w14:textId="77777777">
      <w:pPr>
        <w:rPr>
          <w:rFonts w:ascii="Arial" w:hAnsi="Arial" w:eastAsia="Helvetica Neue" w:cs="Helvetica Neue"/>
          <w:b/>
          <w:color w:val="0079BF" w:themeColor="accent1" w:themeShade="BF"/>
          <w:sz w:val="44"/>
          <w:szCs w:val="36"/>
          <w:u w:color="000000"/>
          <w:lang w:val="en-GB" w:eastAsia="nb-NO"/>
        </w:rPr>
      </w:pPr>
      <w:r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br w:type="page"/>
      </w:r>
    </w:p>
    <w:p w:rsidRPr="00122A3E" w:rsidR="00E37094" w:rsidP="00E8314D" w:rsidRDefault="00E37094" w14:paraId="6005F4B9" w14:textId="150C7692">
      <w:pPr>
        <w:pStyle w:val="BodyA"/>
        <w:spacing w:line="360" w:lineRule="auto"/>
        <w:rPr>
          <w:rFonts w:ascii="Arial" w:hAnsi="Arial" w:eastAsia="Arial" w:cs="Arial"/>
          <w:color w:val="0079BF" w:themeColor="accent1" w:themeShade="BF"/>
          <w:sz w:val="44"/>
          <w:szCs w:val="36"/>
          <w:lang w:val="en-GB"/>
        </w:rPr>
      </w:pPr>
      <w:r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>SERVICE MEDIA</w:t>
      </w:r>
      <w:r w:rsidRPr="00580037" w:rsidR="0066683A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 </w:t>
      </w:r>
      <w:r w:rsidRPr="00122A3E" w:rsidR="0066683A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(text, video, </w:t>
      </w:r>
      <w:proofErr w:type="gramStart"/>
      <w:r w:rsidRPr="00122A3E" w:rsidR="0066683A">
        <w:rPr>
          <w:rFonts w:ascii="Arial" w:hAnsi="Arial"/>
          <w:color w:val="0079BF" w:themeColor="accent1" w:themeShade="BF"/>
          <w:sz w:val="44"/>
          <w:szCs w:val="36"/>
          <w:lang w:val="en-GB"/>
        </w:rPr>
        <w:t>images</w:t>
      </w:r>
      <w:proofErr w:type="gramEnd"/>
      <w:r w:rsidRPr="00122A3E" w:rsidR="0066683A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and illustration)</w:t>
      </w:r>
      <w:r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</w:t>
      </w:r>
    </w:p>
    <w:p w:rsidRPr="00443358" w:rsidR="00276803" w:rsidP="00316B0E" w:rsidRDefault="00276803" w14:paraId="5E89A79E" w14:textId="5FC9F9F2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lang w:val="en-GB"/>
        </w:rPr>
      </w:pPr>
      <w:r w:rsidRPr="5AD26969" w:rsidR="38C04F7E">
        <w:rPr>
          <w:rFonts w:ascii="Arial" w:hAnsi="Arial" w:eastAsia="Arial" w:cs="Arial"/>
          <w:color w:val="919191"/>
          <w:sz w:val="24"/>
          <w:szCs w:val="24"/>
          <w:lang w:val="en-GB"/>
        </w:rPr>
        <w:t>Please fill in all the yellow areas</w:t>
      </w:r>
    </w:p>
    <w:tbl>
      <w:tblPr>
        <w:tblW w:w="15459" w:type="dxa"/>
        <w:tblInd w:w="322" w:type="dxa"/>
        <w:tbl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28"/>
        <w:gridCol w:w="7351"/>
        <w:gridCol w:w="4935"/>
        <w:gridCol w:w="345"/>
      </w:tblGrid>
      <w:tr w:rsidRPr="00443358" w:rsidR="00002294" w:rsidTr="5AD26969" w14:paraId="717881ED" w14:textId="77777777">
        <w:trPr>
          <w:gridAfter w:val="1"/>
          <w:wAfter w:w="345" w:type="dxa"/>
          <w:trHeight w:val="412"/>
        </w:trPr>
        <w:tc>
          <w:tcPr>
            <w:tcW w:w="15114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3660D" w:rsidR="00002294" w:rsidP="00C92D78" w:rsidRDefault="00BF5204" w14:paraId="1572D595" w14:textId="24131A46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8"/>
                <w:szCs w:val="26"/>
                <w:lang w:val="nb-NO"/>
              </w:rPr>
            </w:pPr>
            <w:r>
              <w:rPr>
                <w:rFonts w:ascii="Arial" w:hAnsi="Arial"/>
                <w:b/>
                <w:sz w:val="28"/>
                <w:szCs w:val="26"/>
                <w:lang w:val="en-GB"/>
              </w:rPr>
              <w:t>Widget</w:t>
            </w:r>
            <w:r w:rsidRPr="00E3660D" w:rsidR="00E3660D">
              <w:rPr>
                <w:rFonts w:ascii="Arial" w:hAnsi="Arial"/>
                <w:b/>
                <w:sz w:val="28"/>
                <w:szCs w:val="26"/>
                <w:lang w:val="en-GB"/>
              </w:rPr>
              <w:t xml:space="preserve"> on Marketplace</w:t>
            </w:r>
          </w:p>
        </w:tc>
      </w:tr>
      <w:tr w:rsidRPr="00443358" w:rsidR="00557F84" w:rsidTr="5AD26969" w14:paraId="4F6F159F" w14:textId="77777777">
        <w:trPr>
          <w:trHeight w:val="2262"/>
        </w:trPr>
        <w:tc>
          <w:tcPr>
            <w:tcW w:w="282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81601" w:rsidP="008B2AFD" w:rsidRDefault="00B10F21" w14:paraId="56FD7785" w14:textId="1BE157AB">
            <w:pPr>
              <w:pStyle w:val="Body"/>
              <w:spacing w:line="360" w:lineRule="auto"/>
              <w:rPr>
                <w:rFonts w:ascii="Arial" w:hAnsi="Arial"/>
                <w:sz w:val="20"/>
                <w:szCs w:val="20"/>
                <w:lang w:val="en-GB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t>Widget T</w:t>
            </w:r>
            <w:r w:rsidRPr="00E877B1" w:rsidR="00557F84"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t>agline</w:t>
            </w:r>
            <w:r w:rsidR="00D8583E"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br/>
            </w:r>
            <w:r w:rsidRPr="00D8583E" w:rsidR="00D8583E">
              <w:rPr>
                <w:rFonts w:ascii="Arial" w:hAnsi="Arial"/>
                <w:sz w:val="20"/>
                <w:szCs w:val="20"/>
                <w:lang w:val="en-GB"/>
              </w:rPr>
              <w:t>A brief, one-sentence statement explaining the product</w:t>
            </w:r>
            <w:r w:rsidR="00056557">
              <w:rPr>
                <w:rFonts w:ascii="Arial" w:hAnsi="Arial"/>
                <w:sz w:val="20"/>
                <w:szCs w:val="20"/>
                <w:lang w:val="en-GB"/>
              </w:rPr>
              <w:t>’</w:t>
            </w:r>
            <w:r w:rsidRPr="00D8583E" w:rsidR="00D8583E">
              <w:rPr>
                <w:rFonts w:ascii="Arial" w:hAnsi="Arial"/>
                <w:sz w:val="20"/>
                <w:szCs w:val="20"/>
                <w:lang w:val="en-GB"/>
              </w:rPr>
              <w:t>s core Value Proposition</w:t>
            </w:r>
            <w:r w:rsidR="00844009">
              <w:rPr>
                <w:rFonts w:ascii="Arial" w:hAnsi="Arial"/>
                <w:sz w:val="20"/>
                <w:szCs w:val="20"/>
                <w:lang w:val="en-GB"/>
              </w:rPr>
              <w:t>.</w:t>
            </w:r>
            <w:r w:rsidR="00181601">
              <w:rPr>
                <w:rFonts w:ascii="Arial" w:hAnsi="Arial"/>
                <w:sz w:val="20"/>
                <w:szCs w:val="20"/>
                <w:lang w:val="en-GB"/>
              </w:rPr>
              <w:t xml:space="preserve"> </w:t>
            </w:r>
          </w:p>
          <w:p w:rsidRPr="00E877B1" w:rsidR="00557F84" w:rsidP="5AD26969" w:rsidRDefault="00181601" w14:paraId="7508F8AC" w14:textId="41F9D60C">
            <w:pPr>
              <w:pStyle w:val="Body"/>
              <w:spacing w:line="360" w:lineRule="auto"/>
              <w:rPr>
                <w:rFonts w:ascii="Arial" w:hAnsi="Arial"/>
                <w:sz w:val="20"/>
                <w:szCs w:val="20"/>
                <w:lang w:val="en-GB"/>
              </w:rPr>
            </w:pPr>
            <w:r w:rsidRPr="5AD26969" w:rsidR="0DE0FA49">
              <w:rPr>
                <w:rFonts w:ascii="Arial" w:hAnsi="Arial"/>
                <w:sz w:val="20"/>
                <w:szCs w:val="20"/>
                <w:lang w:val="en-GB"/>
              </w:rPr>
              <w:t>What is the product? What</w:t>
            </w:r>
            <w:r w:rsidRPr="5AD26969" w:rsidR="760C2499">
              <w:rPr>
                <w:rFonts w:ascii="Arial" w:hAnsi="Arial"/>
                <w:sz w:val="20"/>
                <w:szCs w:val="20"/>
                <w:lang w:val="en-GB"/>
              </w:rPr>
              <w:t xml:space="preserve"> will</w:t>
            </w:r>
            <w:r w:rsidRPr="5AD26969" w:rsidR="0DE0FA49">
              <w:rPr>
                <w:rFonts w:ascii="Arial" w:hAnsi="Arial"/>
                <w:sz w:val="20"/>
                <w:szCs w:val="20"/>
                <w:lang w:val="en-GB"/>
              </w:rPr>
              <w:t xml:space="preserve"> the user get? </w:t>
            </w:r>
            <w:r>
              <w:br/>
            </w:r>
            <w:r w:rsidRPr="5AD26969" w:rsidR="33E81129">
              <w:rPr>
                <w:rFonts w:ascii="Arial" w:hAnsi="Arial"/>
                <w:sz w:val="20"/>
                <w:szCs w:val="20"/>
                <w:lang w:val="en-GB"/>
              </w:rPr>
              <w:t>-</w:t>
            </w:r>
          </w:p>
          <w:p w:rsidR="33E81129" w:rsidP="5AD26969" w:rsidRDefault="33E81129" w14:paraId="6C3E79C3" w14:textId="1AD7F001">
            <w:pPr>
              <w:pStyle w:val="Body"/>
              <w:spacing w:line="360" w:lineRule="auto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  <w:lang w:val="en-GB"/>
              </w:rPr>
            </w:pPr>
            <w:r w:rsidRPr="5AD26969" w:rsidR="33E81129">
              <w:rPr>
                <w:rFonts w:ascii="Arial" w:hAnsi="Arial" w:eastAsia="Times New Roman" w:cs="Times New Roman"/>
                <w:color w:val="000000" w:themeColor="text1" w:themeTint="FF" w:themeShade="FF"/>
                <w:sz w:val="20"/>
                <w:szCs w:val="20"/>
                <w:lang w:val="en-GB"/>
              </w:rPr>
              <w:t>This will be shown below name of your product so no need to write name of your product again.</w:t>
            </w:r>
          </w:p>
          <w:p w:rsidRPr="00844009" w:rsidR="00557F84" w:rsidP="00844009" w:rsidRDefault="00557F84" w14:paraId="1F35A699" w14:textId="2C3CF039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maximum </w:t>
            </w:r>
            <w:r w:rsidRPr="00187FC7" w:rsidR="00D36ED5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100 characters</w:t>
            </w:r>
            <w:r w:rsidRPr="00187FC7" w:rsidR="002942B1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(including </w:t>
            </w:r>
            <w:r w:rsidRPr="00187FC7" w:rsidR="002942B1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white </w:t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space). </w:t>
            </w:r>
            <w:r w:rsidRPr="00063C52"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  <w:br/>
            </w:r>
            <w:r w:rsidRPr="00063C52"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  <w:br/>
            </w:r>
          </w:p>
        </w:tc>
        <w:tc>
          <w:tcPr>
            <w:tcW w:w="735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F14919" w:rsidR="00870BA2" w:rsidP="5AD26969" w:rsidRDefault="00870BA2" w14:paraId="1DC8708F" w14:textId="41E080C0">
            <w:pPr>
              <w:pStyle w:val="Body"/>
              <w:spacing w:line="360" w:lineRule="auto"/>
              <w:rPr>
                <w:rFonts w:ascii="Arial" w:hAnsi="Arial" w:cs="Arial"/>
                <w:color w:val="808080" w:themeColor="background1" w:themeTint="FF" w:themeShade="80"/>
                <w:sz w:val="20"/>
                <w:szCs w:val="20"/>
                <w:lang w:val="en-GB"/>
              </w:rPr>
            </w:pPr>
            <w:proofErr w:type="spellStart"/>
            <w:r w:rsidRPr="5AD26969" w:rsidR="6643FC79">
              <w:rPr>
                <w:rFonts w:ascii="Arial" w:hAnsi="Arial" w:cs="Arial"/>
                <w:color w:val="808080" w:themeColor="background1" w:themeTint="FF" w:themeShade="80"/>
                <w:sz w:val="20"/>
                <w:szCs w:val="20"/>
                <w:lang w:val="en-GB"/>
              </w:rPr>
              <w:t>Eg.</w:t>
            </w:r>
            <w:proofErr w:type="spellEnd"/>
            <w:r w:rsidRPr="5AD26969" w:rsidR="6643FC79">
              <w:rPr>
                <w:rFonts w:ascii="Arial" w:hAnsi="Arial" w:cs="Arial"/>
                <w:color w:val="808080" w:themeColor="background1" w:themeTint="FF" w:themeShade="80"/>
                <w:sz w:val="20"/>
                <w:szCs w:val="20"/>
                <w:lang w:val="en-GB"/>
              </w:rPr>
              <w:t xml:space="preserve"> A fully digital collaborative tool connecting LNG fuel suppliers and ship owners</w:t>
            </w:r>
          </w:p>
        </w:tc>
        <w:tc>
          <w:tcPr>
            <w:tcW w:w="5280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055E15" w:rsidP="008B2AFD" w:rsidRDefault="00055E15" w14:paraId="40FD6185" w14:textId="4FC42326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lang w:val="en-GB"/>
              </w:rPr>
              <w:t>logo</w:t>
            </w:r>
          </w:p>
          <w:p w:rsidRPr="00443358" w:rsidR="00557F84" w:rsidP="008B2AFD" w:rsidRDefault="00557F84" w14:paraId="3AE38C8A" w14:textId="144F4B0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236DA90" wp14:editId="69B24485">
                  <wp:extent cx="1882140" cy="1763727"/>
                  <wp:effectExtent l="0" t="0" r="381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140" cy="176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43358" w:rsidR="00557F84" w:rsidTr="5AD26969" w14:paraId="0B2D93DD" w14:textId="77777777">
        <w:trPr>
          <w:trHeight w:val="1870"/>
        </w:trPr>
        <w:tc>
          <w:tcPr>
            <w:tcW w:w="282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A1564A" w:rsidR="00557F84" w:rsidP="008B2AFD" w:rsidRDefault="00557F84" w14:paraId="6067785A" w14:textId="21F4DB74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Service picture </w:t>
            </w:r>
          </w:p>
        </w:tc>
        <w:tc>
          <w:tcPr>
            <w:tcW w:w="735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E59AB" w:rsidR="00557F84" w:rsidP="008B2AFD" w:rsidRDefault="00557F84" w14:paraId="1560C4C5" w14:textId="3AABC8F5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004E59AB">
              <w:rPr>
                <w:rFonts w:ascii="Arial" w:hAnsi="Arial"/>
                <w:sz w:val="22"/>
                <w:szCs w:val="22"/>
                <w:lang w:val="en-GB"/>
              </w:rPr>
              <w:t>You have three options for creating your widget image</w:t>
            </w:r>
            <w:r w:rsidR="00D8583E">
              <w:rPr>
                <w:rFonts w:ascii="Arial" w:hAnsi="Arial"/>
                <w:sz w:val="22"/>
                <w:szCs w:val="22"/>
                <w:lang w:val="en-GB"/>
              </w:rPr>
              <w:t>. Select the one you wish to use:</w:t>
            </w:r>
            <w:r w:rsidR="002942B1">
              <w:rPr>
                <w:rFonts w:ascii="Arial" w:hAnsi="Arial"/>
                <w:sz w:val="22"/>
                <w:szCs w:val="22"/>
                <w:lang w:val="en-GB"/>
              </w:rPr>
              <w:br/>
            </w:r>
          </w:p>
          <w:p w:rsidRPr="004E59AB" w:rsidR="00557F84" w:rsidP="008B2AFD" w:rsidRDefault="002849A4" w14:paraId="3FB83497" w14:textId="60FEC85B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US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72186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59AB" w:rsidR="00557F84">
                  <w:rPr>
                    <w:rFonts w:hint="eastAsia" w:ascii="MS Gothic" w:hAnsi="MS Gothic" w:eastAsia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4E59AB" w:rsidR="00557F84">
              <w:rPr>
                <w:rFonts w:ascii="Arial" w:hAnsi="Arial"/>
                <w:sz w:val="22"/>
                <w:szCs w:val="22"/>
                <w:lang w:val="en-GB"/>
              </w:rPr>
              <w:t xml:space="preserve"> Representative image </w:t>
            </w:r>
            <w:r w:rsidRPr="004E59AB" w:rsidR="00557F84">
              <w:rPr>
                <w:rFonts w:ascii="Arial" w:hAnsi="Arial"/>
                <w:color w:val="808080" w:themeColor="background1" w:themeShade="80"/>
                <w:sz w:val="22"/>
                <w:szCs w:val="22"/>
                <w:lang w:val="en-GB"/>
              </w:rPr>
              <w:t xml:space="preserve">(recommended) </w:t>
            </w:r>
          </w:p>
          <w:p w:rsidRPr="004E59AB" w:rsidR="00557F84" w:rsidP="008B2AFD" w:rsidRDefault="002849A4" w14:paraId="2E6E940A" w14:textId="2F5A7692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-42957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59AB" w:rsidR="00557F84">
                  <w:rPr>
                    <w:rFonts w:hint="eastAsia" w:ascii="MS Gothic" w:hAnsi="MS Gothic" w:eastAsia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4E59AB" w:rsidR="00557F84">
              <w:rPr>
                <w:rFonts w:ascii="Arial" w:hAnsi="Arial"/>
                <w:sz w:val="22"/>
                <w:szCs w:val="22"/>
                <w:lang w:val="en-GB"/>
              </w:rPr>
              <w:t xml:space="preserve"> Own logo </w:t>
            </w:r>
          </w:p>
          <w:p w:rsidRPr="00EB4E51" w:rsidR="00557F84" w:rsidP="008B2AFD" w:rsidRDefault="002849A4" w14:paraId="7C810B14" w14:textId="63BFB48E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21197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4E59AB" w:rsidR="00557F84">
                  <w:rPr>
                    <w:rFonts w:hint="eastAsia" w:ascii="MS Gothic" w:hAnsi="MS Gothic" w:eastAsia="MS Gothic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Pr="004E59AB" w:rsidR="00557F84">
              <w:rPr>
                <w:rFonts w:ascii="Arial" w:hAnsi="Arial"/>
                <w:sz w:val="22"/>
                <w:szCs w:val="22"/>
                <w:lang w:val="en-GB"/>
              </w:rPr>
              <w:t xml:space="preserve"> Icon </w:t>
            </w:r>
            <w:r w:rsidR="002942B1">
              <w:rPr>
                <w:rFonts w:ascii="Arial" w:hAnsi="Arial"/>
                <w:sz w:val="22"/>
                <w:szCs w:val="22"/>
                <w:lang w:val="en-GB"/>
              </w:rPr>
              <w:t>/</w:t>
            </w:r>
            <w:r w:rsidRPr="004E59AB" w:rsidR="00557F84">
              <w:rPr>
                <w:rFonts w:ascii="Arial" w:hAnsi="Arial"/>
                <w:sz w:val="22"/>
                <w:szCs w:val="22"/>
                <w:lang w:val="en-GB"/>
              </w:rPr>
              <w:t xml:space="preserve"> pictogram </w:t>
            </w:r>
            <w:r w:rsidRPr="004E59AB" w:rsidR="00557F84">
              <w:rPr>
                <w:rFonts w:ascii="Arial" w:hAnsi="Arial"/>
                <w:color w:val="808080" w:themeColor="background1" w:themeShade="80"/>
                <w:sz w:val="22"/>
                <w:szCs w:val="22"/>
                <w:lang w:val="en-GB"/>
              </w:rPr>
              <w:t>(only for DNV services)</w:t>
            </w:r>
          </w:p>
        </w:tc>
        <w:tc>
          <w:tcPr>
            <w:tcW w:w="5280" w:type="dxa"/>
            <w:gridSpan w:val="2"/>
            <w:tcBorders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67441" w:rsidP="008B2AFD" w:rsidRDefault="00055E15" w14:paraId="7E90CF51" w14:textId="21041182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t>Image</w:t>
            </w:r>
          </w:p>
          <w:p w:rsidR="00557F84" w:rsidP="008B2AFD" w:rsidRDefault="00602C2D" w14:paraId="3EC5CA60" w14:textId="146E6372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4A3947AF" wp14:editId="373B6C40">
                  <wp:extent cx="1783080" cy="2134673"/>
                  <wp:effectExtent l="0" t="0" r="762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080" cy="2134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4009" w:rsidP="008B2AFD" w:rsidRDefault="00844009" w14:paraId="362A5CFC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:rsidR="00B67441" w:rsidP="008B2AFD" w:rsidRDefault="00B67441" w14:paraId="69E9BA31" w14:textId="3B75EDA3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t>Pictogram</w:t>
            </w:r>
          </w:p>
          <w:p w:rsidR="00055E15" w:rsidP="008B2AFD" w:rsidRDefault="00055E15" w14:paraId="7D92FE2A" w14:textId="4FA4B54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7CCC2FFA" wp14:editId="67D2423F">
                  <wp:extent cx="1836420" cy="2120849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420" cy="2120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43358" w:rsidR="00A1720F" w:rsidTr="5AD26969" w14:paraId="64E61F44" w14:textId="77777777">
        <w:trPr>
          <w:trHeight w:val="561"/>
        </w:trPr>
        <w:tc>
          <w:tcPr>
            <w:tcW w:w="282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305FB6" w:rsidR="00A1720F" w:rsidP="00C92D78" w:rsidRDefault="00A1720F" w14:paraId="355C8745" w14:textId="7E11BE4E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lastRenderedPageBreak/>
              <w:t>If image</w:t>
            </w:r>
          </w:p>
        </w:tc>
        <w:tc>
          <w:tcPr>
            <w:tcW w:w="735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AE3B63" w:rsidR="00A1720F" w:rsidP="00C92D78" w:rsidRDefault="00A1720F" w14:paraId="39BE2521" w14:textId="77777777">
            <w:pPr>
              <w:pStyle w:val="Body"/>
              <w:spacing w:line="360" w:lineRule="auto"/>
              <w:rPr>
                <w:rFonts w:ascii="Arial" w:hAnsi="Arial"/>
                <w:iCs/>
                <w:sz w:val="20"/>
                <w:szCs w:val="20"/>
                <w:lang w:val="en-GB"/>
              </w:rPr>
            </w:pPr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 xml:space="preserve">Please send us a </w:t>
            </w:r>
            <w:proofErr w:type="gramStart"/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>high resolution</w:t>
            </w:r>
            <w:proofErr w:type="gramEnd"/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 xml:space="preserve"> jpg.</w:t>
            </w:r>
          </w:p>
        </w:tc>
        <w:tc>
          <w:tcPr>
            <w:tcW w:w="5280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A1720F" w:rsidP="00C92D78" w:rsidRDefault="00A1720F" w14:paraId="4EA32C45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Pr="00443358" w:rsidR="008B2AFD" w:rsidTr="5AD26969" w14:paraId="5A585730" w14:textId="77777777">
        <w:trPr>
          <w:trHeight w:val="561"/>
        </w:trPr>
        <w:tc>
          <w:tcPr>
            <w:tcW w:w="282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305FB6" w:rsidR="008B2AFD" w:rsidP="008B2AFD" w:rsidRDefault="008B2AFD" w14:paraId="46477A20" w14:textId="24E6989B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t>If i</w:t>
            </w:r>
            <w:r w:rsidR="00A1720F">
              <w:rPr>
                <w:rFonts w:ascii="Arial" w:hAnsi="Arial"/>
                <w:i/>
                <w:sz w:val="24"/>
                <w:lang w:val="en-GB"/>
              </w:rPr>
              <w:t>con/pictogram</w:t>
            </w:r>
          </w:p>
        </w:tc>
        <w:tc>
          <w:tcPr>
            <w:tcW w:w="735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AE3B63" w:rsidR="000F4F45" w:rsidP="008B2AFD" w:rsidRDefault="00810BC4" w14:paraId="46AFC41E" w14:textId="2D463576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</w:pP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Please send us the file in vectorial format (</w:t>
            </w:r>
            <w:proofErr w:type="spellStart"/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eg.</w:t>
            </w:r>
            <w:proofErr w:type="spellEnd"/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 xml:space="preserve"> </w:t>
            </w:r>
            <w:r w:rsidRPr="00AE3B63" w:rsidR="000F4F45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.e</w:t>
            </w: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ps</w:t>
            </w:r>
            <w:r w:rsidRPr="00AE3B63" w:rsidR="000F4F45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, .</w:t>
            </w:r>
            <w:proofErr w:type="spellStart"/>
            <w:r w:rsidRPr="00AE3B63" w:rsidR="000F4F45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svg</w:t>
            </w:r>
            <w:proofErr w:type="spellEnd"/>
            <w:r w:rsidRPr="00AE3B63" w:rsidR="000F4F45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)</w:t>
            </w:r>
          </w:p>
          <w:p w:rsidR="003A5268" w:rsidP="003A5268" w:rsidRDefault="00AE3B63" w14:paraId="58F25A39" w14:textId="77777777">
            <w:pPr>
              <w:pStyle w:val="Body"/>
              <w:spacing w:line="360" w:lineRule="auto"/>
              <w:rPr>
                <w:rFonts w:ascii="Arial" w:hAnsi="Arial"/>
                <w:iCs/>
                <w:sz w:val="22"/>
                <w:szCs w:val="22"/>
                <w:lang w:val="en-GB"/>
              </w:rPr>
            </w:pP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 xml:space="preserve">INFO </w:t>
            </w:r>
            <w:r w:rsidRPr="003A5268" w:rsidR="000F4F45">
              <w:rPr>
                <w:rFonts w:ascii="Arial" w:hAnsi="Arial"/>
                <w:iCs/>
                <w:color w:val="auto"/>
                <w:sz w:val="22"/>
                <w:szCs w:val="22"/>
                <w:u w:val="single" w:color="017000"/>
                <w:lang w:val="en-GB"/>
              </w:rPr>
              <w:t>only for DNV services</w:t>
            </w: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:</w:t>
            </w:r>
            <w:r w:rsidRPr="00AE3B63" w:rsidR="006A5B79">
              <w:rPr>
                <w:rFonts w:ascii="Arial" w:hAnsi="Arial"/>
                <w:iCs/>
                <w:sz w:val="22"/>
                <w:szCs w:val="22"/>
                <w:lang w:val="en-GB"/>
              </w:rPr>
              <w:br/>
            </w:r>
            <w:r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t>- t</w:t>
            </w:r>
            <w:r w:rsidRPr="00AE3B63" w:rsidR="006A5B79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he pictogram will get a SKY blue </w:t>
            </w:r>
            <w:proofErr w:type="spellStart"/>
            <w:r w:rsidRPr="00AE3B63" w:rsidR="006A5B79">
              <w:rPr>
                <w:rFonts w:ascii="Arial" w:hAnsi="Arial"/>
                <w:iCs/>
                <w:sz w:val="22"/>
                <w:szCs w:val="22"/>
                <w:lang w:val="en-GB"/>
              </w:rPr>
              <w:t>color</w:t>
            </w:r>
            <w:proofErr w:type="spellEnd"/>
            <w:r w:rsidRPr="00AE3B63" w:rsidR="006A5B79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as a background</w:t>
            </w:r>
          </w:p>
          <w:p w:rsidRPr="00AE3B63" w:rsidR="00AE3B63" w:rsidP="003A5268" w:rsidRDefault="003A5268" w14:paraId="3F250075" w14:textId="70DF69B4">
            <w:pPr>
              <w:pStyle w:val="Body"/>
              <w:spacing w:line="360" w:lineRule="auto"/>
              <w:rPr>
                <w:rFonts w:ascii="Arial" w:hAnsi="Arial"/>
                <w:iCs/>
                <w:sz w:val="22"/>
                <w:szCs w:val="22"/>
                <w:lang w:val="en-GB"/>
              </w:rPr>
            </w:pPr>
            <w:r w:rsidRPr="003A5268">
              <w:rPr>
                <w:rFonts w:ascii="Arial" w:hAnsi="Arial"/>
                <w:iCs/>
                <w:sz w:val="22"/>
                <w:szCs w:val="22"/>
                <w:lang w:val="en-GB"/>
              </w:rPr>
              <w:t>-</w:t>
            </w:r>
            <w:r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</w:t>
            </w:r>
            <w:r w:rsidR="001F61E4">
              <w:rPr>
                <w:rFonts w:ascii="Arial" w:hAnsi="Arial"/>
                <w:iCs/>
                <w:sz w:val="22"/>
                <w:szCs w:val="22"/>
                <w:lang w:val="en-GB"/>
              </w:rPr>
              <w:t>contact us</w:t>
            </w:r>
            <w:r w:rsidR="004445BF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if you need help in creating a pictogram</w:t>
            </w:r>
          </w:p>
        </w:tc>
        <w:tc>
          <w:tcPr>
            <w:tcW w:w="5280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B2AFD" w:rsidP="008B2AFD" w:rsidRDefault="008B2AFD" w14:paraId="098F5263" w14:textId="49FF2594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</w:tbl>
    <w:p w:rsidRPr="00443358" w:rsidR="001E385C" w:rsidP="00316B0E" w:rsidRDefault="001E385C" w14:paraId="3DA1D44D" w14:textId="77777777">
      <w:pPr>
        <w:pStyle w:val="BodyA"/>
        <w:widowControl w:val="0"/>
        <w:spacing w:line="360" w:lineRule="auto"/>
        <w:ind w:left="216" w:hanging="216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="001E385C" w:rsidP="00316B0E" w:rsidRDefault="001E385C" w14:paraId="3BA4AF84" w14:textId="5C8699E4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="00494B41" w:rsidP="00316B0E" w:rsidRDefault="00494B41" w14:paraId="32CAB039" w14:textId="7C6FD096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="00FA49EE" w:rsidP="00316B0E" w:rsidRDefault="00FA49EE" w14:paraId="72F160DF" w14:textId="77777777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="00844009" w:rsidRDefault="00844009" w14:paraId="6D2F5859" w14:textId="77777777">
      <w:pPr>
        <w:rPr>
          <w:rFonts w:ascii="Arial" w:hAnsi="Arial" w:eastAsia="Helvetica Neue" w:cs="Helvetica Neue"/>
          <w:b/>
          <w:bCs/>
          <w:color w:val="0079BF" w:themeColor="accent1" w:themeShade="BF"/>
          <w:sz w:val="36"/>
          <w:szCs w:val="30"/>
          <w:u w:color="009DDC"/>
          <w:lang w:val="en-GB" w:eastAsia="nb-NO"/>
        </w:rPr>
      </w:pPr>
      <w:r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br w:type="page"/>
      </w:r>
    </w:p>
    <w:p w:rsidRPr="00443358" w:rsidR="001E385C" w:rsidP="00316B0E" w:rsidRDefault="001E385C" w14:paraId="7C649159" w14:textId="77777777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4839" w:type="dxa"/>
        <w:tblInd w:w="324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648"/>
        <w:gridCol w:w="5387"/>
        <w:gridCol w:w="850"/>
        <w:gridCol w:w="5954"/>
      </w:tblGrid>
      <w:tr w:rsidRPr="00443358" w:rsidR="00824029" w:rsidTr="5AD26969" w14:paraId="28347CB4" w14:textId="77777777">
        <w:trPr>
          <w:trHeight w:val="412"/>
        </w:trPr>
        <w:tc>
          <w:tcPr>
            <w:tcW w:w="1483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34188" w:rsidP="00316B0E" w:rsidRDefault="00824029" w14:paraId="29CF7AE1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color w:val="auto"/>
                <w:sz w:val="22"/>
                <w:szCs w:val="22"/>
                <w:u w:color="919191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top banner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Pr="00824029">
              <w:rPr>
                <w:rFonts w:ascii="Arial" w:hAnsi="Arial" w:eastAsia="Arial" w:cs="Arial"/>
                <w:color w:val="auto"/>
                <w:sz w:val="22"/>
                <w:szCs w:val="22"/>
                <w:u w:color="919191"/>
                <w:lang w:val="en-GB"/>
              </w:rPr>
              <w:t>Your service will have a dedicated product page showing the main key benefits and describing what the service is about</w:t>
            </w:r>
          </w:p>
          <w:p w:rsidRPr="00FA49EE" w:rsidR="00824029" w:rsidP="00316B0E" w:rsidRDefault="00CE6075" w14:paraId="797F6AE3" w14:textId="4EA9F851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  <w:r>
              <w:rPr>
                <w:rFonts w:ascii="Arial" w:hAnsi="Arial" w:eastAsia="Arial" w:cs="Arial"/>
                <w:color w:val="auto"/>
                <w:sz w:val="22"/>
                <w:szCs w:val="22"/>
                <w:u w:color="919191"/>
                <w:lang w:val="en-GB"/>
              </w:rPr>
              <w:t>If applicable it will also show</w:t>
            </w:r>
            <w:r w:rsidRPr="00824029" w:rsidR="00824029">
              <w:rPr>
                <w:rFonts w:ascii="Arial" w:hAnsi="Arial" w:eastAsia="Arial" w:cs="Arial"/>
                <w:color w:val="auto"/>
                <w:sz w:val="22"/>
                <w:szCs w:val="22"/>
                <w:u w:color="919191"/>
                <w:lang w:val="en-GB"/>
              </w:rPr>
              <w:t xml:space="preserve"> price and delivery details.</w:t>
            </w:r>
          </w:p>
        </w:tc>
      </w:tr>
      <w:tr w:rsidRPr="00443358" w:rsidR="001E385C" w:rsidTr="5AD26969" w14:paraId="0DDAE781" w14:textId="77777777">
        <w:trPr>
          <w:trHeight w:val="953"/>
        </w:trPr>
        <w:tc>
          <w:tcPr>
            <w:tcW w:w="26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43358" w:rsidR="001E385C" w:rsidP="00316B0E" w:rsidRDefault="00BA5543" w14:paraId="6F502A95" w14:textId="4D47ADB4">
            <w:pPr>
              <w:pStyle w:val="BodyA"/>
              <w:spacing w:line="360" w:lineRule="auto"/>
              <w:rPr>
                <w:rFonts w:ascii="Arial" w:hAnsi="Arial" w:eastAsia="Arial" w:cs="Arial"/>
                <w:lang w:val="en-GB"/>
              </w:rPr>
            </w:pPr>
            <w:r w:rsidRPr="00BA5543">
              <w:rPr>
                <w:rFonts w:ascii="Arial" w:hAnsi="Arial"/>
                <w:b/>
                <w:lang w:val="en-GB"/>
              </w:rPr>
              <w:t>Service</w:t>
            </w:r>
            <w:r w:rsidRPr="00BA5543" w:rsidR="0055571F">
              <w:rPr>
                <w:rFonts w:ascii="Arial" w:hAnsi="Arial"/>
                <w:b/>
                <w:lang w:val="en-GB"/>
              </w:rPr>
              <w:t xml:space="preserve"> </w:t>
            </w:r>
            <w:r w:rsidRPr="00BA5543" w:rsidR="000E440C">
              <w:rPr>
                <w:rFonts w:ascii="Arial" w:hAnsi="Arial"/>
                <w:b/>
                <w:lang w:val="en-GB"/>
              </w:rPr>
              <w:t>Tag</w:t>
            </w:r>
            <w:r w:rsidRPr="00BA5543" w:rsidR="0055571F">
              <w:rPr>
                <w:rFonts w:ascii="Arial" w:hAnsi="Arial"/>
                <w:b/>
                <w:lang w:val="en-GB"/>
              </w:rPr>
              <w:t>line</w:t>
            </w:r>
            <w:r w:rsidRPr="00443358" w:rsidR="0055571F">
              <w:rPr>
                <w:rFonts w:ascii="Arial" w:hAnsi="Arial"/>
                <w:lang w:val="en-GB"/>
              </w:rPr>
              <w:t xml:space="preserve"> (</w:t>
            </w:r>
            <w:r w:rsidR="005F3638">
              <w:rPr>
                <w:rFonts w:ascii="Arial" w:hAnsi="Arial"/>
                <w:lang w:val="en-GB"/>
              </w:rPr>
              <w:t>1</w:t>
            </w:r>
            <w:r w:rsidRPr="00443358" w:rsidR="0055571F">
              <w:rPr>
                <w:rFonts w:ascii="Arial" w:hAnsi="Arial"/>
                <w:lang w:val="en-GB"/>
              </w:rPr>
              <w:t>)</w:t>
            </w:r>
            <w:r w:rsidR="00C6194B">
              <w:rPr>
                <w:rFonts w:ascii="Arial" w:hAnsi="Arial"/>
                <w:lang w:val="en-GB"/>
              </w:rPr>
              <w:br/>
            </w:r>
            <w:r w:rsidRPr="00C6194B" w:rsidR="00C6194B">
              <w:rPr>
                <w:rFonts w:ascii="Arial" w:hAnsi="Arial"/>
                <w:b/>
                <w:bCs/>
                <w:lang w:val="en-GB"/>
              </w:rPr>
              <w:t>same as Widget tagline</w:t>
            </w:r>
            <w:r w:rsidR="00766FA8">
              <w:rPr>
                <w:rFonts w:ascii="Arial" w:hAnsi="Arial"/>
                <w:lang w:val="en-GB"/>
              </w:rPr>
              <w:br/>
            </w:r>
            <w:r w:rsidRPr="00766FA8" w:rsidR="00766FA8">
              <w:rPr>
                <w:rFonts w:ascii="Arial" w:hAnsi="Arial" w:cs="Arial"/>
                <w:color w:val="auto"/>
                <w:sz w:val="18"/>
                <w:szCs w:val="21"/>
              </w:rPr>
              <w:t xml:space="preserve">A brief, one-sentence statement explaining the product's core value proposition. This will appear on top of the </w:t>
            </w:r>
            <w:r w:rsidR="007B62BA">
              <w:rPr>
                <w:rFonts w:ascii="Arial" w:hAnsi="Arial" w:cs="Arial"/>
                <w:color w:val="auto"/>
                <w:sz w:val="18"/>
                <w:szCs w:val="21"/>
              </w:rPr>
              <w:br/>
            </w:r>
            <w:r w:rsidRPr="00766FA8" w:rsidR="00766FA8">
              <w:rPr>
                <w:rFonts w:ascii="Arial" w:hAnsi="Arial" w:cs="Arial"/>
                <w:color w:val="auto"/>
                <w:sz w:val="18"/>
                <w:szCs w:val="21"/>
              </w:rPr>
              <w:t>product page</w:t>
            </w:r>
            <w:r w:rsidR="004031F2">
              <w:rPr>
                <w:rFonts w:ascii="Arial" w:hAnsi="Arial" w:cs="Arial"/>
                <w:color w:val="auto"/>
                <w:sz w:val="18"/>
                <w:szCs w:val="21"/>
              </w:rPr>
              <w:t>.</w:t>
            </w:r>
            <w:r w:rsidR="004031F2">
              <w:rPr>
                <w:rFonts w:ascii="Arial" w:hAnsi="Arial" w:cs="Arial"/>
                <w:color w:val="auto"/>
                <w:sz w:val="18"/>
                <w:szCs w:val="21"/>
              </w:rPr>
              <w:br/>
            </w:r>
          </w:p>
          <w:p w:rsidRPr="00766FA8" w:rsidR="001E385C" w:rsidP="00766FA8" w:rsidRDefault="002607DE" w14:paraId="3EB59110" w14:textId="36141556">
            <w:pPr>
              <w:spacing w:line="360" w:lineRule="auto"/>
              <w:rPr>
                <w:rFonts w:ascii="Arial" w:hAnsi="Arial" w:eastAsia="Arial" w:cs="Arial"/>
                <w:color w:val="009999"/>
                <w:sz w:val="14"/>
                <w:szCs w:val="22"/>
                <w:lang w:val="en-GB"/>
              </w:rPr>
            </w:pP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00 characters</w:t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00CEE" w:rsidR="001E385C" w:rsidP="00316B0E" w:rsidRDefault="000F4F45" w14:paraId="79610851" w14:textId="57EB6239">
            <w:pPr>
              <w:spacing w:line="360" w:lineRule="auto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2"/>
                <w:lang w:val="en-GB"/>
              </w:rPr>
              <w:t>e</w:t>
            </w:r>
            <w:r w:rsidRPr="00E00CEE" w:rsidR="00C60F02">
              <w:rPr>
                <w:rFonts w:ascii="Arial" w:hAnsi="Arial" w:cs="Arial"/>
                <w:sz w:val="20"/>
                <w:szCs w:val="22"/>
                <w:lang w:val="en-GB"/>
              </w:rPr>
              <w:t>g.</w:t>
            </w:r>
            <w:proofErr w:type="spellEnd"/>
            <w:r w:rsidRPr="00E00CEE" w:rsidR="00C60F02">
              <w:rPr>
                <w:rFonts w:ascii="Arial" w:hAnsi="Arial" w:cs="Arial"/>
                <w:sz w:val="20"/>
                <w:szCs w:val="22"/>
                <w:lang w:val="en-GB"/>
              </w:rPr>
              <w:t xml:space="preserve"> Latest requirements and guidance for marine warranty based on DNV GL experience</w:t>
            </w: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4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43358" w:rsidR="001E385C" w:rsidP="00316B0E" w:rsidRDefault="00A5366C" w14:paraId="71538E6C" w14:textId="5289F0E1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0EACFAB" wp14:editId="3C6C3AA5">
                  <wp:extent cx="3561080" cy="1964055"/>
                  <wp:effectExtent l="0" t="0" r="127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1080" cy="196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43358" w:rsidR="005C669F" w:rsidTr="5AD26969" w14:paraId="7540B917" w14:textId="77777777">
        <w:trPr>
          <w:trHeight w:val="26"/>
        </w:trPr>
        <w:tc>
          <w:tcPr>
            <w:tcW w:w="264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BA5543" w:rsidR="005C669F" w:rsidP="00316B0E" w:rsidRDefault="009970C5" w14:paraId="25C891F2" w14:textId="7EDB57D8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Banner image</w:t>
            </w:r>
            <w:r w:rsidRPr="001C3095" w:rsidR="001C3095">
              <w:rPr>
                <w:rFonts w:ascii="Arial" w:hAnsi="Arial"/>
                <w:lang w:val="en-GB"/>
              </w:rPr>
              <w:t xml:space="preserve"> (2)</w:t>
            </w:r>
          </w:p>
        </w:tc>
        <w:tc>
          <w:tcPr>
            <w:tcW w:w="623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8197F" w:rsidP="00316B0E" w:rsidRDefault="009970C5" w14:paraId="2F66849E" w14:textId="1498B33A">
            <w:pPr>
              <w:spacing w:line="360" w:lineRule="auto"/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</w:pP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Please provide us with a </w:t>
            </w:r>
            <w:r w:rsidRPr="00B918EF" w:rsid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high-resolution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jpg</w:t>
            </w:r>
            <w:r w:rsidR="00C9282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, </w:t>
            </w:r>
            <w:proofErr w:type="spellStart"/>
            <w:r w:rsidR="00C9282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png</w:t>
            </w:r>
            <w:proofErr w:type="spellEnd"/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or tiff image </w:t>
            </w:r>
            <w:r w:rsidR="00F72A9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S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ize</w:t>
            </w:r>
            <w:r w:rsidR="00741C26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4:3</w:t>
            </w:r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</w:t>
            </w:r>
            <w:r w:rsidR="007B0351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br/>
            </w:r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(</w:t>
            </w:r>
            <w:proofErr w:type="spellStart"/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eg.</w:t>
            </w:r>
            <w:proofErr w:type="spellEnd"/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800x600 px)</w:t>
            </w:r>
            <w:r w:rsidR="00440359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br/>
            </w:r>
          </w:p>
          <w:p w:rsidRPr="007A51F3" w:rsidR="00F72A95" w:rsidP="0C777AF4" w:rsidRDefault="00F72A95" w14:paraId="1A93C6DC" w14:textId="63574CB5">
            <w:pPr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0C777AF4" w:rsidR="6F3B9197">
              <w:rPr>
                <w:rFonts w:ascii="Arial" w:hAnsi="Arial"/>
                <w:sz w:val="22"/>
                <w:szCs w:val="22"/>
                <w:lang w:val="en-GB"/>
              </w:rPr>
              <w:t xml:space="preserve">The image </w:t>
            </w:r>
            <w:r w:rsidRPr="0C777AF4" w:rsidR="429F6537">
              <w:rPr>
                <w:rFonts w:ascii="Arial" w:hAnsi="Arial"/>
                <w:sz w:val="22"/>
                <w:szCs w:val="22"/>
                <w:lang w:val="en-GB"/>
              </w:rPr>
              <w:t>will be</w:t>
            </w:r>
            <w:r w:rsidRPr="0C777AF4" w:rsidR="68CACFFF">
              <w:rPr>
                <w:rFonts w:ascii="Arial" w:hAnsi="Arial"/>
                <w:sz w:val="22"/>
                <w:szCs w:val="22"/>
                <w:lang w:val="en-GB"/>
              </w:rPr>
              <w:t xml:space="preserve"> automatically cut </w:t>
            </w:r>
            <w:r w:rsidRPr="0C777AF4" w:rsidR="2431154B">
              <w:rPr>
                <w:rFonts w:ascii="Arial" w:hAnsi="Arial"/>
                <w:sz w:val="22"/>
                <w:szCs w:val="22"/>
                <w:lang w:val="en-GB"/>
              </w:rPr>
              <w:t xml:space="preserve">whenever </w:t>
            </w:r>
            <w:r w:rsidRPr="0C777AF4" w:rsidR="68CACFFF">
              <w:rPr>
                <w:rFonts w:ascii="Arial" w:hAnsi="Arial"/>
                <w:sz w:val="22"/>
                <w:szCs w:val="22"/>
                <w:lang w:val="en-GB"/>
              </w:rPr>
              <w:t>adapting to different devices</w:t>
            </w:r>
            <w:r w:rsidRPr="0C777AF4" w:rsidR="65773A86">
              <w:rPr>
                <w:rFonts w:ascii="Arial" w:hAnsi="Arial"/>
                <w:sz w:val="22"/>
                <w:szCs w:val="22"/>
                <w:lang w:val="en-GB"/>
              </w:rPr>
              <w:t>.</w:t>
            </w:r>
            <w:r>
              <w:br/>
            </w:r>
            <w:r w:rsidRPr="0C777AF4" w:rsidR="3E505315">
              <w:rPr>
                <w:rFonts w:ascii="Arial" w:hAnsi="Arial"/>
                <w:sz w:val="22"/>
                <w:szCs w:val="22"/>
                <w:lang w:val="en-GB"/>
              </w:rPr>
              <w:t>Try to select</w:t>
            </w:r>
            <w:r w:rsidRPr="0C777AF4" w:rsidR="65773A86">
              <w:rPr>
                <w:rFonts w:ascii="Arial" w:hAnsi="Arial"/>
                <w:sz w:val="22"/>
                <w:szCs w:val="22"/>
                <w:lang w:val="en-GB"/>
              </w:rPr>
              <w:t xml:space="preserve"> a picture that has main subject in the centrum, so that </w:t>
            </w:r>
            <w:r w:rsidRPr="0C777AF4" w:rsidR="02BFFC09">
              <w:rPr>
                <w:rFonts w:ascii="Arial" w:hAnsi="Arial"/>
                <w:sz w:val="22"/>
                <w:szCs w:val="22"/>
                <w:lang w:val="en-GB"/>
              </w:rPr>
              <w:t xml:space="preserve">the </w:t>
            </w:r>
            <w:r w:rsidRPr="0C777AF4" w:rsidR="5F8664FD">
              <w:rPr>
                <w:rFonts w:ascii="Arial" w:hAnsi="Arial"/>
                <w:sz w:val="22"/>
                <w:szCs w:val="22"/>
                <w:lang w:val="en-GB"/>
              </w:rPr>
              <w:t>main subj</w:t>
            </w:r>
            <w:r w:rsidRPr="0C777AF4" w:rsidR="2431154B">
              <w:rPr>
                <w:rFonts w:ascii="Arial" w:hAnsi="Arial"/>
                <w:sz w:val="22"/>
                <w:szCs w:val="22"/>
                <w:lang w:val="en-GB"/>
              </w:rPr>
              <w:t>ect</w:t>
            </w:r>
            <w:r w:rsidRPr="0C777AF4" w:rsidR="65773A86">
              <w:rPr>
                <w:rFonts w:ascii="Arial" w:hAnsi="Arial"/>
                <w:sz w:val="22"/>
                <w:szCs w:val="22"/>
                <w:lang w:val="en-GB"/>
              </w:rPr>
              <w:t xml:space="preserve"> won`t be cut when adapting to mobile device</w:t>
            </w:r>
            <w:r w:rsidRPr="0C777AF4" w:rsidR="5F8664FD">
              <w:rPr>
                <w:rFonts w:ascii="Arial" w:hAnsi="Arial"/>
                <w:sz w:val="22"/>
                <w:szCs w:val="22"/>
                <w:lang w:val="en-GB"/>
              </w:rPr>
              <w:t>s</w:t>
            </w:r>
            <w:r w:rsidRPr="0C777AF4" w:rsidR="738E50C9">
              <w:rPr>
                <w:rFonts w:ascii="Arial" w:hAnsi="Arial"/>
                <w:sz w:val="22"/>
                <w:szCs w:val="22"/>
                <w:lang w:val="en-GB"/>
              </w:rPr>
              <w:t xml:space="preserve"> (see example on the side)</w:t>
            </w:r>
            <w:r w:rsidRPr="0C777AF4" w:rsidR="6F3B9197">
              <w:rPr>
                <w:rFonts w:ascii="Arial" w:hAnsi="Arial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4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C669F" w:rsidP="00316B0E" w:rsidRDefault="00E24A49" w14:paraId="77E11705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4D8A293" wp14:editId="157048A2">
                  <wp:extent cx="1857648" cy="200406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648" cy="2004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58A5" w:rsidP="00316B0E" w:rsidRDefault="005758A5" w14:paraId="0D7028E8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</w:p>
          <w:p w:rsidR="005758A5" w:rsidP="00316B0E" w:rsidRDefault="005758A5" w14:paraId="3CA06502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</w:p>
          <w:p w:rsidR="005758A5" w:rsidP="00316B0E" w:rsidRDefault="005758A5" w14:paraId="3FEB7FEB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</w:p>
          <w:p w:rsidR="000A6CC0" w:rsidP="00316B0E" w:rsidRDefault="000A6CC0" w14:paraId="22CDEB78" w14:textId="6597CB11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  <w:r w:rsidRPr="0C777AF4" w:rsidR="75A227FB"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  <w:t>Good image</w:t>
            </w:r>
            <w:r w:rsidRPr="0C777AF4" w:rsidR="6D9B422D"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  <w:t xml:space="preserve"> example</w:t>
            </w:r>
            <w:r w:rsidRPr="0C777AF4" w:rsidR="75A227FB"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  <w:t>:</w:t>
            </w:r>
          </w:p>
          <w:p w:rsidR="000A6CC0" w:rsidP="00316B0E" w:rsidRDefault="005B3467" w14:paraId="133BC95A" w14:textId="52F290DF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  <w:r w:rsidR="0F7738E6">
              <w:drawing>
                <wp:inline wp14:editId="7BB74204" wp14:anchorId="4B4F8048">
                  <wp:extent cx="1752071" cy="1228725"/>
                  <wp:effectExtent l="0" t="0" r="0" b="0"/>
                  <wp:docPr id="37073734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cfe89ef0b4a4382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71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F7738E6">
              <w:rPr/>
              <w:t xml:space="preserve">.   </w:t>
            </w:r>
            <w:r w:rsidR="3E895A5F">
              <w:drawing>
                <wp:inline wp14:editId="772467FF" wp14:anchorId="73F4F141">
                  <wp:extent cx="1668780" cy="1263067"/>
                  <wp:effectExtent l="0" t="0" r="7620" b="0"/>
                  <wp:docPr id="10" name="Picture 1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0"/>
                          <pic:cNvPicPr/>
                        </pic:nvPicPr>
                        <pic:blipFill>
                          <a:blip r:embed="R6f682408683d4eb4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68780" cy="1263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970C5" w:rsidR="00E52F29" w:rsidP="00316B0E" w:rsidRDefault="00E52F29" w14:paraId="3240A683" w14:textId="287FD684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</w:p>
        </w:tc>
      </w:tr>
      <w:tr w:rsidRPr="00443358" w:rsidR="00DF01BA" w:rsidTr="5AD26969" w14:paraId="7B4F0F44" w14:textId="77777777">
        <w:trPr>
          <w:trHeight w:val="441"/>
        </w:trPr>
        <w:tc>
          <w:tcPr>
            <w:tcW w:w="2648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F01BA" w:rsidP="004E198B" w:rsidRDefault="00DF01BA" w14:paraId="394DE19F" w14:textId="387AB0E3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6ABB2FF9">
              <w:rPr>
                <w:rFonts w:ascii="Arial" w:hAnsi="Arial"/>
                <w:b w:val="1"/>
                <w:bCs w:val="1"/>
                <w:lang w:val="en-GB"/>
              </w:rPr>
              <w:t>Video link</w:t>
            </w:r>
            <w:r w:rsidRPr="5AD26969" w:rsidR="6ABB2FF9">
              <w:rPr>
                <w:rFonts w:ascii="Arial" w:hAnsi="Arial"/>
                <w:b w:val="1"/>
                <w:bCs w:val="1"/>
                <w:lang w:val="en-GB"/>
              </w:rPr>
              <w:t xml:space="preserve"> on image</w:t>
            </w:r>
            <w:r w:rsidRPr="5AD26969" w:rsidR="6ABB2FF9">
              <w:rPr>
                <w:rFonts w:ascii="Arial" w:hAnsi="Arial"/>
                <w:lang w:val="en-GB"/>
              </w:rPr>
              <w:t xml:space="preserve"> (</w:t>
            </w:r>
            <w:r w:rsidRPr="5AD26969" w:rsidR="6ABB2FF9">
              <w:rPr>
                <w:rFonts w:ascii="Arial" w:hAnsi="Arial"/>
                <w:lang w:val="en-GB"/>
              </w:rPr>
              <w:t>3</w:t>
            </w:r>
            <w:r w:rsidRPr="5AD26969" w:rsidR="6ABB2FF9">
              <w:rPr>
                <w:rFonts w:ascii="Arial" w:hAnsi="Arial"/>
                <w:lang w:val="en-GB"/>
              </w:rPr>
              <w:t>)</w:t>
            </w:r>
            <w:r>
              <w:br/>
            </w:r>
            <w:r w:rsidRPr="5AD26969" w:rsidR="6ABB2FF9">
              <w:rPr>
                <w:rFonts w:ascii="Arial" w:hAnsi="Arial"/>
                <w:lang w:val="en-GB"/>
              </w:rPr>
              <w:t>optional</w:t>
            </w:r>
            <w:r w:rsidRPr="5AD26969" w:rsidR="558A5794">
              <w:rPr>
                <w:rFonts w:ascii="Arial" w:hAnsi="Arial"/>
                <w:lang w:val="en-GB"/>
              </w:rPr>
              <w:t xml:space="preserve"> (only if needed)</w:t>
            </w:r>
          </w:p>
          <w:p w:rsidRPr="0095707A" w:rsidR="00DF01BA" w:rsidP="004E198B" w:rsidRDefault="00DF01BA" w14:paraId="6D3ED64A" w14:textId="4AB5BE2F">
            <w:pPr>
              <w:pStyle w:val="BodyA"/>
              <w:spacing w:line="360" w:lineRule="auto"/>
            </w:pPr>
          </w:p>
        </w:tc>
        <w:tc>
          <w:tcPr>
            <w:tcW w:w="5387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2C5B2C" w:rsidR="00DF01BA" w:rsidP="004E198B" w:rsidRDefault="00DF01BA" w14:paraId="4A26A849" w14:textId="77777777">
            <w:pPr>
              <w:pStyle w:val="Body"/>
              <w:spacing w:line="360" w:lineRule="auto"/>
              <w:rPr>
                <w:rFonts w:ascii="Arial" w:hAnsi="Arial" w:eastAsia="Arial Unicode MS" w:cs="Arial"/>
                <w:color w:val="auto"/>
                <w:sz w:val="18"/>
                <w:szCs w:val="18"/>
                <w:lang w:val="en-GB" w:eastAsia="en-US"/>
              </w:rPr>
            </w:pPr>
            <w:r w:rsidRPr="002C5B2C">
              <w:rPr>
                <w:rFonts w:ascii="Arial" w:hAnsi="Arial" w:eastAsia="Arial Unicode MS" w:cs="Arial"/>
                <w:color w:val="auto"/>
                <w:sz w:val="18"/>
                <w:szCs w:val="18"/>
                <w:lang w:val="en-GB" w:eastAsia="en-US"/>
              </w:rPr>
              <w:t>Allowed locations for videos are:</w:t>
            </w:r>
          </w:p>
          <w:p w:rsidRPr="002C5B2C" w:rsidR="00DF01BA" w:rsidP="004E198B" w:rsidRDefault="00DF01BA" w14:paraId="1DF1DA60" w14:textId="077B10D2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Youtube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w:history="1" r:id="rId26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www.youtube.com/</w:t>
              </w:r>
              <w:r w:rsidRPr="002C5B2C">
                <w:rPr>
                  <w:rStyle w:val="Strong"/>
                  <w:rFonts w:ascii="Arial" w:hAnsi="Arial" w:cs="Arial"/>
                  <w:color w:val="0052CC"/>
                  <w:sz w:val="18"/>
                  <w:szCs w:val="18"/>
                  <w:lang w:val="en-GB"/>
                </w:rPr>
                <w:t>embed</w:t>
              </w:r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/oV4g6dm74_E</w:t>
              </w:r>
            </w:hyperlink>
          </w:p>
          <w:p w:rsidR="00DF01BA" w:rsidP="004E198B" w:rsidRDefault="00DF01BA" w14:paraId="3B653D2E" w14:textId="3D3FF074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2C5B2C"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  <w:t>Embed URL format required.</w:t>
            </w:r>
          </w:p>
          <w:p w:rsidRPr="002C5B2C" w:rsidR="00DF01BA" w:rsidP="004E198B" w:rsidRDefault="00DF01BA" w14:paraId="58F86755" w14:textId="77777777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</w:p>
          <w:p w:rsidRPr="002C5B2C" w:rsidR="00DF01BA" w:rsidP="004E198B" w:rsidRDefault="00DF01BA" w14:paraId="73C78484" w14:textId="77777777">
            <w:pPr>
              <w:pStyle w:val="Body"/>
              <w:spacing w:line="360" w:lineRule="auto"/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Vimeo</w:t>
            </w:r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w:history="1" r:id="rId27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</w:t>
              </w:r>
              <w:r w:rsidRPr="002C5B2C">
                <w:rPr>
                  <w:rStyle w:val="Strong"/>
                  <w:rFonts w:ascii="Arial" w:hAnsi="Arial" w:cs="Arial"/>
                  <w:color w:val="0052CC"/>
                  <w:sz w:val="18"/>
                  <w:szCs w:val="18"/>
                  <w:lang w:val="en-GB"/>
                </w:rPr>
                <w:t>player</w:t>
              </w:r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.vimeo.com/video/289631805</w:t>
              </w:r>
            </w:hyperlink>
          </w:p>
          <w:p w:rsidR="00DF01BA" w:rsidP="004E198B" w:rsidRDefault="00DF01BA" w14:paraId="42E5DAB9" w14:textId="4CA115E0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2C5B2C"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  <w:t>Player URL format required</w:t>
            </w:r>
          </w:p>
          <w:p w:rsidRPr="002C5B2C" w:rsidR="00DF01BA" w:rsidP="004E198B" w:rsidRDefault="00DF01BA" w14:paraId="5AD0FEBA" w14:textId="77777777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</w:p>
          <w:p w:rsidR="00DF01BA" w:rsidP="004E198B" w:rsidRDefault="00DF01BA" w14:paraId="7355A7C2" w14:textId="77777777">
            <w:pPr>
              <w:pStyle w:val="Body"/>
              <w:spacing w:line="360" w:lineRule="auto"/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DailyMotion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t>http://www.dailymotion.com</w:t>
            </w:r>
          </w:p>
          <w:p w:rsidRPr="002C5B2C" w:rsidR="00DF01BA" w:rsidP="004E198B" w:rsidRDefault="00DF01BA" w14:paraId="3811BFB4" w14:textId="77777777">
            <w:pPr>
              <w:pStyle w:val="Body"/>
              <w:spacing w:line="360" w:lineRule="auto"/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Wistia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w:history="1" r:id="rId28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fast.wistia.net</w:t>
              </w:r>
            </w:hyperlink>
          </w:p>
          <w:p w:rsidR="00DF01BA" w:rsidP="004E198B" w:rsidRDefault="00DF01BA" w14:paraId="5919DF13" w14:textId="6728B3EF">
            <w:pPr>
              <w:pStyle w:val="Body"/>
              <w:spacing w:line="360" w:lineRule="auto"/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PressToGo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t>https://production.presstogo.com</w:t>
            </w:r>
            <w:r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br/>
            </w:r>
          </w:p>
          <w:p w:rsidRPr="00FF7929" w:rsidR="00DF01BA" w:rsidP="004E198B" w:rsidRDefault="00DF01BA" w14:paraId="23566ACD" w14:textId="715B07A5">
            <w:pPr>
              <w:pStyle w:val="Body"/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187FC7">
              <w:rPr>
                <w:rStyle w:val="Hyperlink"/>
                <w:rFonts w:ascii="Arial" w:hAnsi="Arial" w:cs="Arial"/>
                <w:b/>
                <w:bCs/>
                <w:color w:val="0079BF" w:themeColor="accent1" w:themeShade="BF"/>
                <w:sz w:val="18"/>
                <w:szCs w:val="18"/>
                <w:u w:val="none"/>
                <w:lang w:val="en-US"/>
              </w:rPr>
              <w:t xml:space="preserve">For DNV services Brand central is also accepted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US"/>
              </w:rPr>
              <w:t>https://brandcentral.dnv.com/</w:t>
            </w:r>
          </w:p>
        </w:tc>
        <w:tc>
          <w:tcPr>
            <w:tcW w:w="6804" w:type="dxa"/>
            <w:gridSpan w:val="2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/>
          </w:tcPr>
          <w:p w:rsidRPr="00272F24" w:rsidR="00DF01BA" w:rsidP="00316B0E" w:rsidRDefault="00DF01BA" w14:paraId="1BF027CF" w14:textId="364A3AA4">
            <w:pPr>
              <w:spacing w:line="360" w:lineRule="auto"/>
              <w:rPr>
                <w:sz w:val="48"/>
                <w:szCs w:val="48"/>
                <w:lang w:val="en-GB"/>
              </w:rPr>
            </w:pPr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Write your</w:t>
            </w:r>
            <w:r w:rsidR="00B27E46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video</w:t>
            </w:r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u</w:t>
            </w:r>
            <w:proofErr w:type="spellStart"/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rl</w:t>
            </w:r>
            <w:proofErr w:type="spellEnd"/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here</w:t>
            </w:r>
            <w:r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:</w:t>
            </w:r>
          </w:p>
        </w:tc>
      </w:tr>
      <w:tr w:rsidRPr="00274A9E" w:rsidR="00B471DF" w:rsidTr="5AD26969" w14:paraId="2F972A7F" w14:textId="77777777">
        <w:trPr>
          <w:trHeight w:val="441"/>
        </w:trPr>
        <w:tc>
          <w:tcPr>
            <w:tcW w:w="2648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CC7E60" w:rsidP="00CC7E60" w:rsidRDefault="00B91D80" w14:paraId="686C9390" w14:textId="639F3D59">
            <w:pPr>
              <w:pStyle w:val="Body"/>
              <w:spacing w:line="360" w:lineRule="auto"/>
              <w:rPr>
                <w:rFonts w:ascii="Arial" w:hAnsi="Arial"/>
                <w:color w:val="auto"/>
                <w:sz w:val="18"/>
                <w:szCs w:val="18"/>
                <w:lang w:val="en-GB"/>
              </w:rPr>
            </w:pPr>
            <w:r w:rsidRPr="5AD26969" w:rsidR="2AC40481">
              <w:rPr>
                <w:rFonts w:ascii="Arial" w:hAnsi="Arial"/>
                <w:b w:val="1"/>
                <w:bCs w:val="1"/>
                <w:lang w:val="en-GB"/>
              </w:rPr>
              <w:t>Product key benefit</w:t>
            </w:r>
            <w:r w:rsidRPr="5AD26969" w:rsidR="19214755">
              <w:rPr>
                <w:rFonts w:ascii="Arial" w:hAnsi="Arial"/>
                <w:b w:val="1"/>
                <w:bCs w:val="1"/>
                <w:lang w:val="en-GB"/>
              </w:rPr>
              <w:t xml:space="preserve"> (4)</w:t>
            </w:r>
            <w:r>
              <w:br/>
            </w:r>
            <w:r w:rsidRPr="5AD26969" w:rsidR="5C192756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>Explain in 3 point what is the added value of your product</w:t>
            </w:r>
            <w:r w:rsidRPr="5AD26969" w:rsidR="2BDD2445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, or </w:t>
            </w:r>
            <w:r w:rsidRPr="5AD26969" w:rsidR="2BDD2445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>unique</w:t>
            </w:r>
            <w:r w:rsidRPr="5AD26969" w:rsidR="2BDD2445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 selling proposition.</w:t>
            </w:r>
          </w:p>
          <w:p w:rsidRPr="00D279AA" w:rsidR="00D279AA" w:rsidP="00CC7E60" w:rsidRDefault="00D279AA" w14:paraId="487D81D1" w14:textId="77777777">
            <w:pPr>
              <w:pStyle w:val="Body"/>
              <w:spacing w:line="360" w:lineRule="auto"/>
              <w:rPr>
                <w:rFonts w:ascii="Arial" w:hAnsi="Arial"/>
                <w:color w:val="auto"/>
                <w:sz w:val="18"/>
                <w:szCs w:val="20"/>
                <w:lang w:val="en-US"/>
              </w:rPr>
            </w:pPr>
          </w:p>
          <w:p w:rsidR="00B471DF" w:rsidP="00CC7E60" w:rsidRDefault="00D279AA" w14:paraId="42C6D9F6" w14:textId="77777777">
            <w:pPr>
              <w:pStyle w:val="BodyA"/>
              <w:spacing w:line="360" w:lineRule="auto"/>
              <w:rPr>
                <w:rFonts w:ascii="Arial" w:hAnsi="Arial"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color w:val="auto"/>
                <w:sz w:val="18"/>
                <w:szCs w:val="20"/>
                <w:lang w:val="en-GB"/>
              </w:rPr>
              <w:lastRenderedPageBreak/>
              <w:t>W</w:t>
            </w:r>
            <w:r w:rsidRPr="00D279AA" w:rsidR="00CC7E60">
              <w:rPr>
                <w:rFonts w:ascii="Arial" w:hAnsi="Arial"/>
                <w:color w:val="auto"/>
                <w:sz w:val="18"/>
                <w:szCs w:val="20"/>
                <w:lang w:val="en-GB"/>
              </w:rPr>
              <w:t xml:space="preserve">hy should the buyer come to you first instead of </w:t>
            </w:r>
            <w:r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 xml:space="preserve">going to </w:t>
            </w:r>
            <w:r w:rsidRPr="00D279AA" w:rsidR="00CC7E60">
              <w:rPr>
                <w:rFonts w:ascii="Arial" w:hAnsi="Arial"/>
                <w:color w:val="auto"/>
                <w:sz w:val="18"/>
                <w:szCs w:val="20"/>
                <w:lang w:val="en-GB"/>
              </w:rPr>
              <w:t>a competitor</w:t>
            </w:r>
            <w:r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`s product</w:t>
            </w:r>
            <w:r w:rsidRPr="00D279AA" w:rsidR="00CC7E60">
              <w:rPr>
                <w:rFonts w:ascii="Arial" w:hAnsi="Arial"/>
                <w:color w:val="auto"/>
                <w:sz w:val="18"/>
                <w:szCs w:val="20"/>
                <w:lang w:val="en-GB"/>
              </w:rPr>
              <w:t>?</w:t>
            </w:r>
          </w:p>
          <w:p w:rsidRPr="00C60F02" w:rsidR="00B87F9A" w:rsidP="5AD26969" w:rsidRDefault="00D62787" w14:paraId="7E900E46" w14:textId="1967C978">
            <w:pPr>
              <w:pStyle w:val="BodyA"/>
              <w:spacing w:line="360" w:lineRule="auto"/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</w:pPr>
            <w:r w:rsidRPr="5AD26969" w:rsidR="33CD36E4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>My product is…</w:t>
            </w:r>
            <w:r w:rsidRPr="5AD26969" w:rsidR="18B6582A">
              <w:rPr>
                <w:rFonts w:ascii="Arial" w:hAnsi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6237" w:type="dxa"/>
            <w:gridSpan w:val="2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B471DF" w:rsidP="00131373" w:rsidRDefault="00276803" w14:paraId="2CBFD98D" w14:textId="3664BF6F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proofErr w:type="gramStart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lastRenderedPageBreak/>
              <w:t>Key benefits,</w:t>
            </w:r>
            <w:proofErr w:type="gramEnd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re shown with an icon that we will select from our 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rchive.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br/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You provide the text</w:t>
            </w:r>
            <w:r w:rsidR="005136C8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nd Veracity will select an appropriate icon.</w:t>
            </w:r>
          </w:p>
          <w:p w:rsidR="00352480" w:rsidP="00131373" w:rsidRDefault="00352480" w14:paraId="2B5AEBB2" w14:textId="77777777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</w:p>
          <w:p w:rsidR="00BF6B63" w:rsidP="00131373" w:rsidRDefault="005136C8" w14:paraId="54876734" w14:textId="0847CA98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Examples of “key benefits”</w:t>
            </w:r>
            <w:r w:rsidR="009B208D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:</w:t>
            </w:r>
          </w:p>
          <w:p w:rsidR="00352480" w:rsidP="00131373" w:rsidRDefault="00352480" w14:paraId="3F611478" w14:textId="3A4151CB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1. </w:t>
            </w:r>
            <w:r w:rsidR="00E01B1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Time saving </w:t>
            </w:r>
            <w:r w:rsidR="00BF6B6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thanks to</w:t>
            </w:r>
            <w:r w:rsidR="00E01B1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digital certification</w:t>
            </w:r>
            <w:r w:rsidR="00BF6B6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process</w:t>
            </w:r>
          </w:p>
          <w:p w:rsidR="00190F2D" w:rsidP="00131373" w:rsidRDefault="00190F2D" w14:paraId="5F113E5D" w14:textId="77777777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2.</w:t>
            </w:r>
            <w:r w:rsidR="00F218B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DF3E7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Easy to download</w:t>
            </w:r>
            <w:r w:rsidR="00F218B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DF3E7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nd access</w:t>
            </w:r>
          </w:p>
          <w:p w:rsidRPr="00352480" w:rsidR="00DF3E79" w:rsidP="00131373" w:rsidRDefault="00DF3E79" w14:paraId="77809128" w14:textId="61392436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lastRenderedPageBreak/>
              <w:t>3</w:t>
            </w:r>
            <w:r w:rsidR="00A41082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. </w:t>
            </w:r>
            <w:r w:rsidR="00532F0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Offering</w:t>
            </w:r>
            <w:r w:rsidR="009978DC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BE3C7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industry </w:t>
            </w:r>
            <w:r w:rsidR="00EF7FB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benchmarking </w:t>
            </w: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/>
          </w:tcPr>
          <w:p w:rsidR="00B471DF" w:rsidP="00316B0E" w:rsidRDefault="0050426E" w14:paraId="45A0AD5C" w14:textId="77777777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1E5089" wp14:editId="384DFB9D">
                  <wp:extent cx="3525520" cy="1085215"/>
                  <wp:effectExtent l="0" t="0" r="0" b="63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87FDA" w:rsidP="00316B0E" w:rsidRDefault="00937726" w14:paraId="6002F98E" w14:textId="77777777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5D9E116" wp14:editId="4512CE41">
                  <wp:extent cx="3525520" cy="78105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37726" w:rsidR="0003076C" w:rsidP="00316B0E" w:rsidRDefault="0003076C" w14:paraId="1A4DA3F2" w14:textId="2277CCF9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</w:rPr>
            </w:pPr>
            <w:r>
              <w:rPr>
                <w:noProof/>
              </w:rPr>
              <w:drawing>
                <wp:inline distT="0" distB="0" distL="0" distR="0" wp14:anchorId="68FF2626" wp14:editId="26DB9E6C">
                  <wp:extent cx="3525520" cy="791210"/>
                  <wp:effectExtent l="0" t="0" r="0" b="889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791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43358" w:rsidR="001E385C" w:rsidTr="5AD26969" w14:paraId="347845C8" w14:textId="77777777">
        <w:trPr>
          <w:trHeight w:val="374"/>
        </w:trPr>
        <w:tc>
          <w:tcPr>
            <w:tcW w:w="264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43358" w:rsidR="001E385C" w:rsidP="00D62787" w:rsidRDefault="0055571F" w14:paraId="36A616B3" w14:textId="3181D129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1st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62787" w:rsidR="001E385C" w:rsidP="00316B0E" w:rsidRDefault="001E385C" w14:paraId="185A16BD" w14:textId="0503833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/>
          </w:tcPr>
          <w:p w:rsidRPr="00443358" w:rsidR="001E385C" w:rsidP="00316B0E" w:rsidRDefault="001E385C" w14:paraId="237E89EF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2FCF485D" w14:textId="77777777">
        <w:trPr>
          <w:trHeight w:val="984"/>
        </w:trPr>
        <w:tc>
          <w:tcPr>
            <w:tcW w:w="264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43358" w:rsidR="001E385C" w:rsidP="00D62787" w:rsidRDefault="0055571F" w14:paraId="6C80D4FB" w14:textId="0D8C2923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  <w:r w:rsidR="00D62787">
              <w:rPr>
                <w:rFonts w:ascii="Arial" w:hAnsi="Arial"/>
                <w:lang w:val="en-GB"/>
              </w:rPr>
              <w:br/>
            </w:r>
          </w:p>
        </w:tc>
        <w:tc>
          <w:tcPr>
            <w:tcW w:w="6237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62787" w:rsidR="001E385C" w:rsidP="00316B0E" w:rsidRDefault="001E385C" w14:paraId="25E8EFE0" w14:textId="0213E41D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/>
          </w:tcPr>
          <w:p w:rsidRPr="00443358" w:rsidR="001E385C" w:rsidP="00316B0E" w:rsidRDefault="001E385C" w14:paraId="6171631B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3FBFBC2" w14:textId="77777777">
        <w:trPr>
          <w:trHeight w:val="374"/>
        </w:trPr>
        <w:tc>
          <w:tcPr>
            <w:tcW w:w="2648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443358" w:rsidR="001E385C" w:rsidP="00D62787" w:rsidRDefault="0055571F" w14:paraId="3596856D" w14:textId="5217DEF8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D62787" w:rsidR="00FC58DD" w:rsidP="00316B0E" w:rsidRDefault="00FC58DD" w14:paraId="70B420B0" w14:textId="6C055C9A">
            <w:pPr>
              <w:pStyle w:val="TableStyle2A"/>
              <w:spacing w:line="360" w:lineRule="auto"/>
              <w:rPr>
                <w:rFonts w:ascii="Arial" w:hAnsi="Arial"/>
                <w:lang w:val="en-GB"/>
              </w:rPr>
            </w:pPr>
          </w:p>
        </w:tc>
        <w:tc>
          <w:tcPr>
            <w:tcW w:w="5954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/>
          </w:tcPr>
          <w:p w:rsidRPr="00443358" w:rsidR="001E385C" w:rsidP="00316B0E" w:rsidRDefault="001E385C" w14:paraId="2FA55A8E" w14:textId="77777777">
            <w:pPr>
              <w:spacing w:line="360" w:lineRule="auto"/>
              <w:rPr>
                <w:lang w:val="en-GB"/>
              </w:rPr>
            </w:pPr>
          </w:p>
        </w:tc>
      </w:tr>
    </w:tbl>
    <w:p w:rsidR="007D1C44" w:rsidP="00316B0E" w:rsidRDefault="007D1C44" w14:paraId="5420065A" w14:textId="450EB0D7">
      <w:pPr>
        <w:pStyle w:val="BodyA"/>
        <w:spacing w:line="360" w:lineRule="auto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="00CB0AFA" w:rsidRDefault="00CB0AFA" w14:paraId="456EC1D4" w14:textId="5CC4E135">
      <w:pPr>
        <w:rPr>
          <w:rFonts w:ascii="Arial" w:hAnsi="Arial" w:eastAsia="Arial" w:cs="Arial"/>
          <w:color w:val="919191"/>
          <w:u w:color="919191"/>
          <w:lang w:val="en-GB" w:eastAsia="nb-NO"/>
        </w:rPr>
      </w:pPr>
      <w:r>
        <w:rPr>
          <w:rFonts w:ascii="Arial" w:hAnsi="Arial" w:eastAsia="Arial" w:cs="Arial"/>
          <w:color w:val="919191"/>
          <w:u w:color="919191"/>
          <w:lang w:val="en-GB" w:eastAsia="nb-NO"/>
        </w:rPr>
        <w:br w:type="page"/>
      </w:r>
    </w:p>
    <w:p w:rsidRPr="00443358" w:rsidR="001E385C" w:rsidP="00214339" w:rsidRDefault="001E385C" w14:paraId="0800A64B" w14:textId="77777777">
      <w:pPr>
        <w:rPr>
          <w:rFonts w:ascii="Arial" w:hAnsi="Arial" w:eastAsia="Arial" w:cs="Arial"/>
          <w:color w:val="919191"/>
          <w:u w:color="919191"/>
          <w:lang w:val="en-GB" w:eastAsia="nb-NO"/>
        </w:rPr>
      </w:pPr>
    </w:p>
    <w:tbl>
      <w:tblPr>
        <w:tblW w:w="14841" w:type="dxa"/>
        <w:tblInd w:w="324" w:type="dxa"/>
        <w:tbl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6"/>
        <w:gridCol w:w="7510"/>
        <w:gridCol w:w="4455"/>
      </w:tblGrid>
      <w:tr w:rsidRPr="00443358" w:rsidR="00FD36F7" w:rsidTr="5AD26969" w14:paraId="5DFAEE85" w14:textId="77777777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5F4626" w:rsidR="00FD36F7" w:rsidP="0C777AF4" w:rsidRDefault="001E7604" w14:paraId="66DAE6E1" w14:textId="04AAD711">
            <w:pPr>
              <w:pStyle w:val="TableStyle2A"/>
              <w:spacing w:line="360" w:lineRule="auto"/>
              <w:rPr>
                <w:rFonts w:ascii="Arial" w:hAnsi="Arial" w:cs="Arial"/>
                <w:b w:val="1"/>
                <w:bCs w:val="1"/>
                <w:sz w:val="22"/>
                <w:szCs w:val="22"/>
                <w:lang w:val="en-GB"/>
              </w:rPr>
            </w:pPr>
            <w:r w:rsidRPr="5AD26969" w:rsidR="381AFCAB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>Product page</w:t>
            </w:r>
            <w:r w:rsidRPr="5AD26969" w:rsidR="381AFCAB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 – </w:t>
            </w:r>
            <w:r w:rsidRPr="5AD26969" w:rsidR="4B21E611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Overview </w:t>
            </w:r>
            <w:r w:rsidRPr="5AD26969" w:rsidR="381AFCAB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>paragraphs</w:t>
            </w:r>
            <w:r>
              <w:br/>
            </w:r>
            <w:r w:rsidRPr="5AD26969" w:rsidR="7D40743E">
              <w:rPr>
                <w:rFonts w:ascii="Arial" w:hAnsi="Arial"/>
                <w:sz w:val="22"/>
                <w:szCs w:val="22"/>
                <w:lang w:val="en-GB"/>
              </w:rPr>
              <w:t xml:space="preserve">Service can be described in </w:t>
            </w:r>
            <w:r w:rsidRPr="5AD26969" w:rsidR="211B49CB">
              <w:rPr>
                <w:rFonts w:ascii="Arial" w:hAnsi="Arial"/>
                <w:sz w:val="22"/>
                <w:szCs w:val="22"/>
                <w:lang w:val="en-GB"/>
              </w:rPr>
              <w:t>detail</w:t>
            </w:r>
            <w:r w:rsidRPr="5AD26969" w:rsidR="7D40743E">
              <w:rPr>
                <w:rFonts w:ascii="Arial" w:hAnsi="Arial"/>
                <w:sz w:val="22"/>
                <w:szCs w:val="22"/>
                <w:lang w:val="en-GB"/>
              </w:rPr>
              <w:t xml:space="preserve"> through</w:t>
            </w:r>
            <w:r w:rsidRPr="5AD26969" w:rsidR="4E37D9AB">
              <w:rPr>
                <w:rFonts w:ascii="Arial" w:hAnsi="Arial"/>
                <w:sz w:val="22"/>
                <w:szCs w:val="22"/>
                <w:lang w:val="en-GB"/>
              </w:rPr>
              <w:t xml:space="preserve"> text</w:t>
            </w:r>
            <w:r w:rsidRPr="5AD26969" w:rsidR="7D40743E">
              <w:rPr>
                <w:rFonts w:ascii="Arial" w:hAnsi="Arial"/>
                <w:sz w:val="22"/>
                <w:szCs w:val="22"/>
                <w:lang w:val="en-GB"/>
              </w:rPr>
              <w:t xml:space="preserve"> paragraphs</w:t>
            </w:r>
            <w:r w:rsidRPr="5AD26969" w:rsidR="53618C38">
              <w:rPr>
                <w:rFonts w:ascii="Arial" w:hAnsi="Arial"/>
                <w:sz w:val="22"/>
                <w:szCs w:val="22"/>
                <w:lang w:val="en-GB"/>
              </w:rPr>
              <w:t xml:space="preserve">, images and video. </w:t>
            </w:r>
            <w:r>
              <w:br/>
            </w:r>
            <w:r w:rsidRPr="5AD26969" w:rsidR="7364D848">
              <w:rPr>
                <w:rFonts w:ascii="Arial" w:hAnsi="Arial"/>
                <w:b w:val="0"/>
                <w:bCs w:val="0"/>
                <w:color w:val="auto"/>
                <w:sz w:val="22"/>
                <w:szCs w:val="22"/>
                <w:lang w:val="en-GB"/>
              </w:rPr>
              <w:t xml:space="preserve">Not all text paragraphs require images or media. We can also show two text </w:t>
            </w:r>
            <w:r w:rsidRPr="5AD26969" w:rsidR="7364D848">
              <w:rPr>
                <w:rFonts w:ascii="Arial" w:hAnsi="Arial"/>
                <w:b w:val="0"/>
                <w:bCs w:val="0"/>
                <w:color w:val="auto"/>
                <w:sz w:val="22"/>
                <w:szCs w:val="22"/>
                <w:lang w:val="en-GB"/>
              </w:rPr>
              <w:t>paragraph</w:t>
            </w:r>
            <w:r w:rsidRPr="5AD26969" w:rsidR="55204821">
              <w:rPr>
                <w:rFonts w:ascii="Arial" w:hAnsi="Arial"/>
                <w:b w:val="0"/>
                <w:bCs w:val="0"/>
                <w:color w:val="auto"/>
                <w:sz w:val="22"/>
                <w:szCs w:val="22"/>
                <w:lang w:val="en-GB"/>
              </w:rPr>
              <w:t>s</w:t>
            </w:r>
            <w:r w:rsidRPr="5AD26969" w:rsidR="7364D848">
              <w:rPr>
                <w:rFonts w:ascii="Arial" w:hAnsi="Arial"/>
                <w:b w:val="0"/>
                <w:bCs w:val="0"/>
                <w:color w:val="auto"/>
                <w:sz w:val="22"/>
                <w:szCs w:val="22"/>
                <w:lang w:val="en-GB"/>
              </w:rPr>
              <w:t xml:space="preserve"> on side of each</w:t>
            </w:r>
            <w:r w:rsidRPr="5AD26969" w:rsidR="7364D848">
              <w:rPr>
                <w:rFonts w:ascii="Arial" w:hAnsi="Arial"/>
                <w:b w:val="0"/>
                <w:bCs w:val="0"/>
                <w:color w:val="auto"/>
                <w:sz w:val="22"/>
                <w:szCs w:val="22"/>
                <w:lang w:val="en-GB"/>
              </w:rPr>
              <w:t xml:space="preserve"> other.</w:t>
            </w:r>
            <w:r>
              <w:br/>
            </w:r>
            <w:r w:rsidRPr="5AD26969" w:rsidR="211B49CB">
              <w:rPr>
                <w:rFonts w:ascii="Arial" w:hAnsi="Arial"/>
                <w:sz w:val="18"/>
                <w:szCs w:val="18"/>
                <w:lang w:val="en-GB"/>
              </w:rPr>
              <w:t>NOTE:</w:t>
            </w:r>
            <w:r w:rsidRPr="5AD26969" w:rsidR="211B49CB">
              <w:rPr>
                <w:rFonts w:ascii="Arial" w:hAnsi="Arial"/>
                <w:b w:val="1"/>
                <w:bCs w:val="1"/>
                <w:color w:val="FF0000"/>
                <w:sz w:val="18"/>
                <w:szCs w:val="18"/>
                <w:lang w:val="en-GB"/>
              </w:rPr>
              <w:t xml:space="preserve"> </w:t>
            </w:r>
            <w:r w:rsidRPr="5AD26969" w:rsidR="211B49CB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 xml:space="preserve">if you also have another product page </w:t>
            </w:r>
            <w:r w:rsidRPr="5AD26969" w:rsidR="2BF91EEF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 xml:space="preserve">hosted somewhere else, </w:t>
            </w:r>
            <w:r w:rsidRPr="5AD26969" w:rsidR="211B49CB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>make sure the text</w:t>
            </w:r>
            <w:r w:rsidRPr="5AD26969" w:rsidR="03308DF3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 xml:space="preserve"> is not identical</w:t>
            </w:r>
            <w:r w:rsidRPr="5AD26969" w:rsidR="211B49CB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 xml:space="preserve">. </w:t>
            </w:r>
            <w:r>
              <w:br/>
            </w:r>
            <w:r w:rsidRPr="5AD26969" w:rsidR="211B49CB">
              <w:rPr>
                <w:rFonts w:ascii="Arial" w:hAnsi="Arial"/>
                <w:i w:val="1"/>
                <w:iCs w:val="1"/>
                <w:color w:val="FF0000"/>
                <w:sz w:val="18"/>
                <w:szCs w:val="18"/>
                <w:lang w:val="en-GB"/>
              </w:rPr>
              <w:t>This is to avoid duplicating content as this can affect ranking in search engines</w:t>
            </w:r>
          </w:p>
        </w:tc>
        <w:tc>
          <w:tcPr>
            <w:tcW w:w="445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FF7929" w:rsidR="00FD36F7" w:rsidP="00316B0E" w:rsidRDefault="00FD36F7" w14:paraId="76D82B1D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GB"/>
              </w:rPr>
            </w:pPr>
          </w:p>
        </w:tc>
      </w:tr>
      <w:tr w:rsidRPr="00443358" w:rsidR="005F4626" w:rsidTr="5AD26969" w14:paraId="31F6D04E" w14:textId="77777777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5F4626" w:rsidR="005F4626" w:rsidP="5AD26969" w:rsidRDefault="005F4626" w14:paraId="6D7B043D" w14:textId="7FDD73B6">
            <w:pPr>
              <w:pStyle w:val="TableStyle2A"/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Helvetica Neue" w:hAnsi="Helvetica Neue" w:eastAsia="Arial Unicode MS" w:cs="Arial Unicode MS"/>
                <w:b w:val="1"/>
                <w:bCs w:val="1"/>
                <w:color w:val="0079BF" w:themeColor="accent1" w:themeTint="FF" w:themeShade="BF"/>
                <w:sz w:val="22"/>
                <w:szCs w:val="22"/>
                <w:lang w:val="en-GB"/>
              </w:rPr>
            </w:pPr>
            <w:r w:rsidRPr="5AD26969" w:rsidR="193C5B00">
              <w:rPr>
                <w:rFonts w:ascii="Arial" w:hAnsi="Arial" w:cs="Arial"/>
                <w:b w:val="1"/>
                <w:bCs w:val="1"/>
                <w:sz w:val="22"/>
                <w:szCs w:val="22"/>
                <w:lang w:val="en-GB"/>
              </w:rPr>
              <w:t>Content</w:t>
            </w:r>
            <w:r>
              <w:br/>
            </w:r>
            <w:r w:rsidRPr="5AD26969" w:rsidR="45152AE0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D</w:t>
            </w:r>
            <w:r w:rsidRPr="5AD26969" w:rsidR="24FAA456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escribe in detail what the user will get, how the software works, </w:t>
            </w:r>
            <w:r w:rsidRPr="5AD26969" w:rsidR="34F418ED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different type of features, or packages you sell</w:t>
            </w:r>
            <w:r w:rsidRPr="5AD26969" w:rsidR="2929EC16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.</w:t>
            </w:r>
          </w:p>
          <w:p w:rsidRPr="005F4626" w:rsidR="005F4626" w:rsidP="5AD26969" w:rsidRDefault="005F4626" w14:paraId="1EF364BB" w14:textId="178F492F">
            <w:pPr>
              <w:pStyle w:val="TableStyle2A"/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Helvetica Neue" w:hAnsi="Helvetica Neue" w:eastAsia="Arial Unicode MS" w:cs="Arial Unicode MS"/>
                <w:b w:val="1"/>
                <w:bCs w:val="1"/>
                <w:color w:val="0079BF" w:themeColor="accent1" w:themeTint="FF" w:themeShade="BF"/>
                <w:sz w:val="22"/>
                <w:szCs w:val="22"/>
                <w:lang w:val="en-GB"/>
              </w:rPr>
            </w:pPr>
            <w:r w:rsidRPr="5AD26969" w:rsidR="0E7602D3">
              <w:rPr>
                <w:color w:val="0079BF" w:themeColor="accent1" w:themeTint="FF" w:themeShade="BF"/>
              </w:rPr>
              <w:t xml:space="preserve">Tell </w:t>
            </w:r>
            <w:r w:rsidRPr="5AD26969" w:rsidR="0E7602D3">
              <w:rPr>
                <w:color w:val="0079BF" w:themeColor="accent1" w:themeTint="FF" w:themeShade="BF"/>
              </w:rPr>
              <w:t>the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good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marketing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story</w:t>
            </w:r>
            <w:r w:rsidRPr="5AD26969" w:rsidR="0E7602D3">
              <w:rPr>
                <w:color w:val="0079BF" w:themeColor="accent1" w:themeTint="FF" w:themeShade="BF"/>
              </w:rPr>
              <w:t xml:space="preserve">, and </w:t>
            </w:r>
            <w:r w:rsidRPr="5AD26969" w:rsidR="0E7602D3">
              <w:rPr>
                <w:color w:val="0079BF" w:themeColor="accent1" w:themeTint="FF" w:themeShade="BF"/>
              </w:rPr>
              <w:t>why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this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prodcut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is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better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proofErr w:type="spellStart"/>
            <w:r w:rsidRPr="5AD26969" w:rsidR="0E7602D3">
              <w:rPr>
                <w:color w:val="0079BF" w:themeColor="accent1" w:themeTint="FF" w:themeShade="BF"/>
              </w:rPr>
              <w:t>th</w:t>
            </w:r>
            <w:r w:rsidRPr="5AD26969" w:rsidR="79E348FA">
              <w:rPr>
                <w:color w:val="0079BF" w:themeColor="accent1" w:themeTint="FF" w:themeShade="BF"/>
              </w:rPr>
              <w:t>a</w:t>
            </w:r>
            <w:r w:rsidRPr="5AD26969" w:rsidR="0E7602D3">
              <w:rPr>
                <w:color w:val="0079BF" w:themeColor="accent1" w:themeTint="FF" w:themeShade="BF"/>
              </w:rPr>
              <w:t>n</w:t>
            </w:r>
            <w:proofErr w:type="spellEnd"/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the</w:t>
            </w:r>
            <w:r w:rsidRPr="5AD26969" w:rsidR="0E7602D3">
              <w:rPr>
                <w:color w:val="0079BF" w:themeColor="accent1" w:themeTint="FF" w:themeShade="BF"/>
              </w:rPr>
              <w:t xml:space="preserve"> </w:t>
            </w:r>
            <w:r w:rsidRPr="5AD26969" w:rsidR="0E7602D3">
              <w:rPr>
                <w:color w:val="0079BF" w:themeColor="accent1" w:themeTint="FF" w:themeShade="BF"/>
              </w:rPr>
              <w:t>competitors</w:t>
            </w:r>
            <w:r w:rsidRPr="5AD26969" w:rsidR="333534BB">
              <w:rPr>
                <w:color w:val="0079BF" w:themeColor="accent1" w:themeTint="FF" w:themeShade="BF"/>
              </w:rPr>
              <w:t>’ ones.</w:t>
            </w:r>
            <w:r>
              <w:br/>
            </w:r>
            <w:r w:rsidRPr="5AD26969" w:rsidR="2929EC16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Adding</w:t>
            </w:r>
            <w:r w:rsidRPr="5AD26969" w:rsidR="0A2164AD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 a</w:t>
            </w:r>
            <w:r w:rsidRPr="5AD26969" w:rsidR="2929EC16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 xml:space="preserve"> screenshot of the application is also a good way to </w:t>
            </w:r>
            <w:r w:rsidRPr="5AD26969" w:rsidR="320E03AC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present your service</w:t>
            </w:r>
            <w:r w:rsidRPr="5AD26969" w:rsidR="320E03AC">
              <w:rPr>
                <w:rFonts w:ascii="Arial" w:hAnsi="Arial" w:cs="Arial"/>
                <w:color w:val="0079BF" w:themeColor="accent1" w:themeTint="FF" w:themeShade="BF"/>
                <w:sz w:val="18"/>
                <w:szCs w:val="18"/>
                <w:lang w:val="en-GB"/>
              </w:rPr>
              <w:t>.</w:t>
            </w:r>
          </w:p>
        </w:tc>
        <w:tc>
          <w:tcPr>
            <w:tcW w:w="4455" w:type="dxa"/>
            <w:vMerge w:val="restart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7286B" w:rsidP="00316B0E" w:rsidRDefault="0077286B" w14:paraId="32BCE247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:rsidR="00243DB4" w:rsidP="5AD26969" w:rsidRDefault="00243DB4" w14:paraId="69E614CE" w14:textId="2F3FBDAE">
            <w:pPr>
              <w:pStyle w:val="TableStyle2A"/>
              <w:spacing w:line="360" w:lineRule="auto"/>
              <w:rPr>
                <w:rFonts w:ascii="Helvetica Neue" w:hAnsi="Helvetica Neue" w:eastAsia="Arial Unicode MS" w:cs="Arial Unicode MS"/>
                <w:color w:val="000000" w:themeColor="text1" w:themeTint="FF" w:themeShade="FF"/>
                <w:lang w:val="en-GB"/>
              </w:rPr>
            </w:pPr>
            <w:r w:rsidR="2DBFEBE2">
              <w:drawing>
                <wp:inline wp14:editId="324A639F" wp14:anchorId="33182796">
                  <wp:extent cx="2724150" cy="1952625"/>
                  <wp:effectExtent l="0" t="0" r="0" b="0"/>
                  <wp:docPr id="158389445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79a47f5c2bee4fd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195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F4626" w:rsidP="00316B0E" w:rsidRDefault="001B71E1" w14:paraId="62E78461" w14:textId="0D36A687">
            <w:pPr>
              <w:pStyle w:val="TableStyle2A"/>
              <w:spacing w:line="360" w:lineRule="auto"/>
            </w:pPr>
          </w:p>
          <w:p w:rsidR="00AE3BE9" w:rsidP="5AD26969" w:rsidRDefault="00AE3BE9" w14:paraId="5960E410" w14:textId="0DDF80A4">
            <w:pPr>
              <w:pStyle w:val="TableStyle2A"/>
              <w:spacing w:line="360" w:lineRule="auto"/>
              <w:rPr>
                <w:rFonts w:ascii="Helvetica Neue" w:hAnsi="Helvetica Neue" w:eastAsia="Arial Unicode MS" w:cs="Arial Unicode MS"/>
                <w:color w:val="000000" w:themeColor="text1" w:themeTint="FF" w:themeShade="FF"/>
                <w:lang w:val="en-GB"/>
              </w:rPr>
            </w:pPr>
            <w:r w:rsidR="2DBFEBE2">
              <w:drawing>
                <wp:inline wp14:editId="1B654870" wp14:anchorId="557C1B6F">
                  <wp:extent cx="2649150" cy="3067437"/>
                  <wp:effectExtent l="0" t="0" r="0" b="0"/>
                  <wp:docPr id="380819617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a311e91934a24bf7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150" cy="3067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E3BE9" w:rsidP="00316B0E" w:rsidRDefault="00AE3BE9" w14:paraId="6FB0FB77" w14:textId="77777777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:rsidRPr="00443358" w:rsidR="001B71E1" w:rsidP="00316B0E" w:rsidRDefault="00AC6B17" w14:paraId="65274E82" w14:textId="2CFDB36D">
            <w:pPr>
              <w:pStyle w:val="TableStyle2A"/>
              <w:spacing w:line="360" w:lineRule="auto"/>
            </w:pPr>
          </w:p>
        </w:tc>
      </w:tr>
      <w:tr w:rsidRPr="00443358" w:rsidR="005F4626" w:rsidTr="5AD26969" w14:paraId="7EBE0BEB" w14:textId="77777777">
        <w:trPr>
          <w:trHeight w:val="480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5F4626" w:rsidP="005F4626" w:rsidRDefault="005F4626" w14:paraId="29226D85" w14:textId="05DF3AB5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6555D610">
              <w:rPr>
                <w:rFonts w:ascii="Arial" w:hAnsi="Arial"/>
                <w:lang w:val="en-GB"/>
              </w:rPr>
              <w:t>1st Paragraph Title:</w:t>
            </w:r>
            <w:r>
              <w:br/>
            </w:r>
            <w:r w:rsidRPr="5AD26969" w:rsidR="55855ACC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55855ACC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5855ACC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5855ACC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62787" w:rsidR="005F4626" w:rsidP="005F4626" w:rsidRDefault="005F4626" w14:paraId="28D043EF" w14:textId="4387FAE2">
            <w:pPr>
              <w:pStyle w:val="TableStyle2A"/>
              <w:spacing w:line="360" w:lineRule="auto"/>
              <w:rPr>
                <w:rFonts w:ascii="Arial" w:hAnsi="Arial"/>
                <w:lang w:val="en-GB"/>
              </w:rPr>
            </w:pPr>
          </w:p>
        </w:tc>
        <w:tc>
          <w:tcPr>
            <w:tcW w:w="4455" w:type="dxa"/>
            <w:vMerge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E21D89" w:rsidR="005F4626" w:rsidP="005F4626" w:rsidRDefault="005F4626" w14:paraId="58CAFFA4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US"/>
              </w:rPr>
            </w:pPr>
          </w:p>
        </w:tc>
      </w:tr>
      <w:tr w:rsidRPr="00443358" w:rsidR="001E385C" w:rsidTr="5AD26969" w14:paraId="18D0F849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08EE14F4" w14:textId="790329B8">
            <w:pPr>
              <w:pStyle w:val="BodyA"/>
              <w:spacing w:line="360" w:lineRule="auto"/>
              <w:rPr>
                <w:lang w:val="en-GB"/>
              </w:rPr>
            </w:pPr>
            <w:r w:rsidRPr="5AD26969" w:rsidR="43B6790D">
              <w:rPr>
                <w:rFonts w:ascii="Arial" w:hAnsi="Arial"/>
                <w:lang w:val="en-GB"/>
              </w:rPr>
              <w:t>1st Paragraph Text:</w:t>
            </w:r>
            <w:r>
              <w:br/>
            </w:r>
            <w:r w:rsidRPr="5AD26969" w:rsidR="40B0B4D8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50 characters</w:t>
            </w:r>
            <w:r>
              <w:br/>
            </w:r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62787" w:rsidR="001E385C" w:rsidP="00316B0E" w:rsidRDefault="001E385C" w14:paraId="75AC851C" w14:textId="2A84C36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108D0D28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2222C6D" w14:textId="77777777">
        <w:trPr>
          <w:trHeight w:val="438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2339BA93" w14:textId="6A171CC3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 w:rsidR="0026758A">
              <w:rPr>
                <w:rFonts w:ascii="Arial" w:hAnsi="Arial"/>
                <w:lang w:val="en-GB"/>
              </w:rPr>
              <w:br/>
            </w:r>
            <w:r w:rsidRPr="0026758A" w:rsid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 w:rsidR="003A0BB0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 w:rsid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 w:rsidR="003A0BB0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62787" w:rsidR="001E385C" w:rsidP="00316B0E" w:rsidRDefault="001E385C" w14:paraId="39A5D88B" w14:textId="55A3ACF4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060E2A17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BB070A9" w14:textId="77777777">
        <w:trPr>
          <w:trHeight w:val="374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0B2A91" w:rsidR="001E385C" w:rsidP="00316B0E" w:rsidRDefault="0055571F" w14:paraId="5E358CF2" w14:textId="6295F95B">
            <w:pPr>
              <w:pStyle w:val="BodyA"/>
              <w:spacing w:line="360" w:lineRule="auto"/>
              <w:rPr>
                <w:color w:val="009999"/>
                <w:lang w:val="en-GB"/>
              </w:rPr>
            </w:pPr>
            <w:r w:rsidRPr="5AD26969" w:rsidR="6BE62F9C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M</w:t>
            </w:r>
            <w:r w:rsidRPr="5AD26969" w:rsidR="43B6790D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edia</w:t>
            </w:r>
            <w:r w:rsidRPr="5AD26969" w:rsidR="35B4B07F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1</w:t>
            </w:r>
            <w:r w:rsidRPr="5AD26969" w:rsidR="0AC1DCA9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(optional)</w:t>
            </w:r>
            <w:r w:rsidRPr="5AD26969" w:rsidR="43B6790D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:</w:t>
            </w:r>
            <w:r w:rsidRPr="5AD26969" w:rsidR="43B6790D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1 </w:t>
            </w:r>
            <w:r w:rsidRPr="5AD26969" w:rsidR="565E352B">
              <w:rPr>
                <w:rFonts w:ascii="Arial" w:hAnsi="Arial"/>
                <w:color w:val="0079BF" w:themeColor="accent1" w:themeTint="FF" w:themeShade="BF"/>
                <w:lang w:val="en-GB"/>
              </w:rPr>
              <w:t>image</w:t>
            </w:r>
            <w:r w:rsidRPr="5AD26969" w:rsidR="057D82B5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for 1</w:t>
            </w:r>
            <w:r w:rsidRPr="5AD26969" w:rsidR="057D82B5">
              <w:rPr>
                <w:rFonts w:ascii="Arial" w:hAnsi="Arial"/>
                <w:color w:val="0079BF" w:themeColor="accent1" w:themeTint="FF" w:themeShade="BF"/>
                <w:vertAlign w:val="superscript"/>
                <w:lang w:val="en-GB"/>
              </w:rPr>
              <w:t>st</w:t>
            </w:r>
            <w:r w:rsidRPr="5AD26969" w:rsidR="057D82B5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paragraph</w:t>
            </w:r>
            <w:r w:rsidRPr="5AD26969" w:rsidR="43B6790D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>in .jpg</w:t>
            </w:r>
            <w:r w:rsidRPr="5AD26969" w:rsidR="1B432273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5412C19C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4C8D01D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4214C7D9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91118DF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2AE51AC7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70491F" w:rsidTr="5AD26969" w14:paraId="7367333D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2101A50C" w14:textId="154636A5">
            <w:pPr>
              <w:pStyle w:val="BodyA"/>
              <w:spacing w:line="360" w:lineRule="auto"/>
              <w:rPr>
                <w:lang w:val="en-GB"/>
              </w:rPr>
            </w:pPr>
            <w:r w:rsidRPr="5AD26969" w:rsidR="7F615FC2">
              <w:rPr>
                <w:rFonts w:ascii="Arial" w:hAnsi="Arial"/>
                <w:lang w:val="en-GB"/>
              </w:rPr>
              <w:t>2nd</w:t>
            </w:r>
            <w:r w:rsidRPr="5AD26969" w:rsidR="7F615FC2">
              <w:rPr>
                <w:rFonts w:ascii="Arial" w:hAnsi="Arial"/>
                <w:lang w:val="en-GB"/>
              </w:rPr>
              <w:t xml:space="preserve"> Paragraph Title:</w:t>
            </w:r>
            <w:r>
              <w:br/>
            </w:r>
            <w:r w:rsidRPr="5AD26969" w:rsidR="40B0B4D8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40B0B4D8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58CC3B15" w14:textId="0E8D158F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61D6CD2F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70491F" w:rsidTr="5AD26969" w14:paraId="03C16C06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71A5838B" w14:textId="509B8237">
            <w:pPr>
              <w:pStyle w:val="BodyA"/>
              <w:spacing w:line="360" w:lineRule="auto"/>
              <w:rPr>
                <w:lang w:val="en-GB"/>
              </w:rPr>
            </w:pPr>
            <w:r w:rsidRPr="5AD26969" w:rsidR="7F615FC2">
              <w:rPr>
                <w:rFonts w:ascii="Arial" w:hAnsi="Arial"/>
                <w:lang w:val="en-GB"/>
              </w:rPr>
              <w:t>2nd</w:t>
            </w:r>
            <w:r w:rsidRPr="5AD26969" w:rsidR="7F615FC2">
              <w:rPr>
                <w:rFonts w:ascii="Arial" w:hAnsi="Arial"/>
                <w:lang w:val="en-GB"/>
              </w:rPr>
              <w:t xml:space="preserve"> Paragraph Text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5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2200F892" w14:textId="39B19185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4F551D72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70491F" w:rsidTr="5AD26969" w14:paraId="57B1B4D9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63CA398B" w14:textId="676B2DF8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62DDA720" w14:textId="15CF68A0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694000A9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51A975A" w14:textId="77777777">
        <w:trPr>
          <w:trHeight w:val="0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1E385C" w:rsidP="00316B0E" w:rsidRDefault="0006357E" w14:paraId="61767F12" w14:textId="4A59CDA2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5AD26969" w:rsidR="5B3394C9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Media</w:t>
            </w:r>
            <w:r w:rsidRPr="5AD26969" w:rsidR="5A8A42C2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2</w:t>
            </w:r>
            <w:r w:rsidRPr="5AD26969" w:rsidR="5B3394C9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(optional):</w:t>
            </w:r>
            <w:r w:rsidRPr="5AD26969" w:rsidR="5B3394C9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1 </w:t>
            </w:r>
            <w:r w:rsidRPr="5AD26969" w:rsidR="565E352B">
              <w:rPr>
                <w:rFonts w:ascii="Arial" w:hAnsi="Arial"/>
                <w:color w:val="0079BF" w:themeColor="accent1" w:themeTint="FF" w:themeShade="BF"/>
                <w:lang w:val="en-GB"/>
              </w:rPr>
              <w:t>i</w:t>
            </w:r>
            <w:r w:rsidRPr="5AD26969" w:rsidR="6D737AE2">
              <w:rPr>
                <w:rFonts w:ascii="Arial" w:hAnsi="Arial"/>
                <w:color w:val="0079BF" w:themeColor="accent1" w:themeTint="FF" w:themeShade="BF"/>
                <w:lang w:val="en-GB"/>
              </w:rPr>
              <w:t>m</w:t>
            </w:r>
            <w:r w:rsidRPr="5AD26969" w:rsidR="565E352B">
              <w:rPr>
                <w:rFonts w:ascii="Arial" w:hAnsi="Arial"/>
                <w:color w:val="0079BF" w:themeColor="accent1" w:themeTint="FF" w:themeShade="BF"/>
                <w:lang w:val="en-GB"/>
              </w:rPr>
              <w:t>age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for 2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vertAlign w:val="superscript"/>
                <w:lang w:val="en-GB"/>
              </w:rPr>
              <w:t>nd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paragraph in .jpg</w:t>
            </w:r>
            <w:r w:rsidRPr="5AD26969" w:rsidR="1B432273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3EBD5062" w14:textId="77777777">
            <w:pPr>
              <w:spacing w:line="360" w:lineRule="auto"/>
              <w:rPr>
                <w:lang w:val="en-GB"/>
              </w:rPr>
            </w:pPr>
          </w:p>
        </w:tc>
      </w:tr>
      <w:tr w:rsidR="5AD26969" w:rsidTr="5AD26969" w14:paraId="4AF6EFAB">
        <w:trPr/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437F0990" w14:textId="5820A0A3">
            <w:pPr>
              <w:pStyle w:val="BodyA"/>
              <w:rPr>
                <w:rFonts w:ascii="Helvetica Neue" w:hAnsi="Helvetica Neue" w:eastAsia="Helvetica Neue" w:cs="Helvetica Neue"/>
                <w:b w:val="1"/>
                <w:bCs w:val="1"/>
                <w:color w:val="000000" w:themeColor="text1" w:themeTint="FF" w:themeShade="FF"/>
                <w:sz w:val="22"/>
                <w:szCs w:val="22"/>
                <w:lang w:val="en-GB"/>
              </w:rPr>
            </w:pPr>
          </w:p>
        </w:tc>
        <w:tc>
          <w:tcPr>
            <w:tcW w:w="4455" w:type="dxa"/>
            <w:vMerge/>
            <w:tcBorders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7827D"/>
        </w:tc>
      </w:tr>
      <w:tr w:rsidRPr="00443358" w:rsidR="0070491F" w:rsidTr="5AD26969" w14:paraId="4D4E5ABE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7C4A043D" w14:textId="1FA87566">
            <w:pPr>
              <w:spacing w:line="360" w:lineRule="auto"/>
              <w:rPr>
                <w:lang w:val="en-GB"/>
              </w:rPr>
            </w:pPr>
            <w:r w:rsidRPr="5AD26969" w:rsidR="7F615FC2">
              <w:rPr>
                <w:rFonts w:ascii="Arial" w:hAnsi="Arial"/>
                <w:lang w:val="en-GB"/>
              </w:rPr>
              <w:t>3rd</w:t>
            </w:r>
            <w:r w:rsidRPr="5AD26969" w:rsidR="7F615FC2">
              <w:rPr>
                <w:rFonts w:ascii="Arial" w:hAnsi="Arial"/>
                <w:lang w:val="en-GB"/>
              </w:rPr>
              <w:t xml:space="preserve"> Paragraph Title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54C57270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27F55270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70491F" w:rsidTr="5AD26969" w14:paraId="3F717D44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36C7C7A4" w14:textId="47F6941B">
            <w:pPr>
              <w:pStyle w:val="BodyA"/>
              <w:spacing w:line="360" w:lineRule="auto"/>
              <w:rPr>
                <w:lang w:val="en-GB"/>
              </w:rPr>
            </w:pPr>
            <w:r w:rsidRPr="5AD26969" w:rsidR="7F615FC2">
              <w:rPr>
                <w:rFonts w:ascii="Arial" w:hAnsi="Arial"/>
                <w:lang w:val="en-GB"/>
              </w:rPr>
              <w:t>3rd</w:t>
            </w:r>
            <w:r w:rsidRPr="5AD26969" w:rsidR="7F615FC2">
              <w:rPr>
                <w:rFonts w:ascii="Arial" w:hAnsi="Arial"/>
                <w:lang w:val="en-GB"/>
              </w:rPr>
              <w:t xml:space="preserve"> Paragraph Text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5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123B56EA" w14:textId="7D61F450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3BB02416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70491F" w:rsidTr="5AD26969" w14:paraId="6083093C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70491F" w:rsidP="0070491F" w:rsidRDefault="0070491F" w14:paraId="16DFA00C" w14:textId="79C5286D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color w:val="0079BF" w:themeColor="accent1" w:themeShade="BF"/>
                <w:lang w:val="en-GB"/>
              </w:rPr>
              <w:t>Video link (optional):</w:t>
            </w:r>
            <w:r w:rsidRPr="00D008CC">
              <w:rPr>
                <w:rFonts w:ascii="Arial" w:hAnsi="Arial"/>
                <w:color w:val="0079BF" w:themeColor="accent1" w:themeShade="BF"/>
                <w:lang w:val="en-GB"/>
              </w:rPr>
              <w:br/>
            </w:r>
            <w:r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For allowed video locations see Video link on page banner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70491F" w:rsidP="0070491F" w:rsidRDefault="0070491F" w14:paraId="77110136" w14:textId="1BACDFAD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70491F" w:rsidP="0070491F" w:rsidRDefault="0070491F" w14:paraId="3EF26910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0F680E6" w14:textId="77777777">
        <w:trPr>
          <w:trHeight w:val="374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1E385C" w:rsidP="00316B0E" w:rsidRDefault="0006357E" w14:paraId="5F204992" w14:textId="185E7CF1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5AD26969" w:rsidR="32DA4D40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Media</w:t>
            </w:r>
            <w:r w:rsidRPr="5AD26969" w:rsidR="3729A899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3</w:t>
            </w:r>
            <w:r w:rsidRPr="5AD26969" w:rsidR="32DA4D40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(optional):</w:t>
            </w:r>
            <w:r w:rsidRPr="5AD26969" w:rsidR="32DA4D40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1 </w:t>
            </w:r>
            <w:r w:rsidRPr="5AD26969" w:rsidR="6D737AE2">
              <w:rPr>
                <w:rFonts w:ascii="Arial" w:hAnsi="Arial"/>
                <w:color w:val="0079BF" w:themeColor="accent1" w:themeTint="FF" w:themeShade="BF"/>
                <w:lang w:val="en-GB"/>
              </w:rPr>
              <w:t>image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for 3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vertAlign w:val="superscript"/>
                <w:lang w:val="en-GB"/>
              </w:rPr>
              <w:t>rd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paragraph in .jpg</w:t>
            </w:r>
            <w:r w:rsidRPr="5AD26969" w:rsidR="1B432273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03FC49A0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60B8D31C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0F52B42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98AC4BA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3D1C978B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6165E27C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1DB16A7C" w14:textId="629BC1DA">
            <w:pPr>
              <w:pStyle w:val="BodyA"/>
              <w:spacing w:line="360" w:lineRule="auto"/>
              <w:rPr>
                <w:lang w:val="en-GB"/>
              </w:rPr>
            </w:pPr>
            <w:r w:rsidRPr="5AD26969" w:rsidR="68DE9C4F">
              <w:rPr>
                <w:rFonts w:ascii="Arial" w:hAnsi="Arial"/>
                <w:lang w:val="en-GB"/>
              </w:rPr>
              <w:t>4th</w:t>
            </w:r>
            <w:r w:rsidRPr="5AD26969" w:rsidR="68DE9C4F">
              <w:rPr>
                <w:rFonts w:ascii="Arial" w:hAnsi="Arial"/>
                <w:lang w:val="en-GB"/>
              </w:rPr>
              <w:t xml:space="preserve"> Paragraph Title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76CFFFB6" w14:textId="260F7520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3998F781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1DFAD043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2CC2D39C" w14:textId="6FCF741D">
            <w:pPr>
              <w:pStyle w:val="BodyA"/>
              <w:spacing w:line="360" w:lineRule="auto"/>
              <w:rPr>
                <w:lang w:val="en-GB"/>
              </w:rPr>
            </w:pPr>
            <w:r w:rsidRPr="5AD26969" w:rsidR="68DE9C4F">
              <w:rPr>
                <w:rFonts w:ascii="Arial" w:hAnsi="Arial"/>
                <w:lang w:val="en-GB"/>
              </w:rPr>
              <w:t>4th</w:t>
            </w:r>
            <w:r w:rsidRPr="5AD26969" w:rsidR="68DE9C4F">
              <w:rPr>
                <w:rFonts w:ascii="Arial" w:hAnsi="Arial"/>
                <w:lang w:val="en-GB"/>
              </w:rPr>
              <w:t xml:space="preserve"> Paragraph Text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5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1F44854C" w14:textId="08148FB6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39F9B9E9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648B4130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2497AB04" w14:textId="1FAC6581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4CF32046" w14:textId="33BEC135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10E73234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7C8BD5E" w14:textId="77777777">
        <w:trPr>
          <w:trHeight w:val="374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1E385C" w:rsidP="00316B0E" w:rsidRDefault="0006357E" w14:paraId="30035DAC" w14:textId="2C8747A7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5AD26969" w:rsidR="0B73C615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Media</w:t>
            </w:r>
            <w:r w:rsidRPr="5AD26969" w:rsidR="7DB25C70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4</w:t>
            </w:r>
            <w:r w:rsidRPr="5AD26969" w:rsidR="0B73C615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(optional):</w:t>
            </w:r>
            <w:r w:rsidRPr="5AD26969" w:rsidR="0B73C615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1 </w:t>
            </w:r>
            <w:r w:rsidRPr="5AD26969" w:rsidR="6D737AE2">
              <w:rPr>
                <w:rFonts w:ascii="Arial" w:hAnsi="Arial"/>
                <w:color w:val="0079BF" w:themeColor="accent1" w:themeTint="FF" w:themeShade="BF"/>
                <w:lang w:val="en-GB"/>
              </w:rPr>
              <w:t>image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for 4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vertAlign w:val="superscript"/>
                <w:lang w:val="en-GB"/>
              </w:rPr>
              <w:t>th</w:t>
            </w:r>
            <w:r w:rsidRPr="5AD26969" w:rsidR="428835D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paragraph in .jpg</w:t>
            </w:r>
            <w:r w:rsidRPr="5AD26969" w:rsidR="1B432273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1A1F7569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99F9B9A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741D5322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612BDC53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655180F5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784931D8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4AF72D23" w14:textId="33BAAB00">
            <w:pPr>
              <w:pStyle w:val="BodyA"/>
              <w:spacing w:line="360" w:lineRule="auto"/>
              <w:rPr>
                <w:lang w:val="en-GB"/>
              </w:rPr>
            </w:pPr>
            <w:r w:rsidRPr="5AD26969" w:rsidR="68DE9C4F">
              <w:rPr>
                <w:rFonts w:ascii="Arial" w:hAnsi="Arial"/>
                <w:lang w:val="en-GB"/>
              </w:rPr>
              <w:t>5th</w:t>
            </w:r>
            <w:r w:rsidRPr="5AD26969" w:rsidR="68DE9C4F">
              <w:rPr>
                <w:rFonts w:ascii="Arial" w:hAnsi="Arial"/>
                <w:lang w:val="en-GB"/>
              </w:rPr>
              <w:t xml:space="preserve"> Paragraph Title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0CB06ACF" w14:textId="3EC5D29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32B31A7B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37584B10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59613DE8" w14:textId="72FEB9A1">
            <w:pPr>
              <w:pStyle w:val="BodyA"/>
              <w:spacing w:line="360" w:lineRule="auto"/>
              <w:rPr>
                <w:lang w:val="en-GB"/>
              </w:rPr>
            </w:pPr>
            <w:r w:rsidRPr="5AD26969" w:rsidR="68DE9C4F">
              <w:rPr>
                <w:rFonts w:ascii="Arial" w:hAnsi="Arial"/>
                <w:lang w:val="en-GB"/>
              </w:rPr>
              <w:t>5th</w:t>
            </w:r>
            <w:r w:rsidRPr="5AD26969" w:rsidR="68DE9C4F">
              <w:rPr>
                <w:rFonts w:ascii="Arial" w:hAnsi="Arial"/>
                <w:lang w:val="en-GB"/>
              </w:rPr>
              <w:t xml:space="preserve"> Paragraph Text: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5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53A6E2F2" w14:textId="63D53E3A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5FDC6E38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D75833" w:rsidTr="5AD26969" w14:paraId="61E7263A" w14:textId="77777777">
        <w:trPr>
          <w:trHeight w:val="374"/>
        </w:trPr>
        <w:tc>
          <w:tcPr>
            <w:tcW w:w="2876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0A1FB717" w14:textId="3D35ECD1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D75833" w:rsidP="00D75833" w:rsidRDefault="00D75833" w14:paraId="511E4DBA" w14:textId="58CAF121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:rsidRPr="00443358" w:rsidR="00D75833" w:rsidP="00D75833" w:rsidRDefault="00D75833" w14:paraId="00BDABF6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2DC82520" w14:textId="77777777">
        <w:trPr>
          <w:trHeight w:val="374"/>
        </w:trPr>
        <w:tc>
          <w:tcPr>
            <w:tcW w:w="10386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1E385C" w:rsidP="00316B0E" w:rsidRDefault="00CB4407" w14:paraId="43C39604" w14:textId="6211FCF4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5AD26969" w:rsidR="01C06F4A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Media</w:t>
            </w:r>
            <w:r w:rsidRPr="5AD26969" w:rsidR="789492FB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5</w:t>
            </w:r>
            <w:r w:rsidRPr="5AD26969" w:rsidR="01C06F4A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(optional):</w:t>
            </w:r>
            <w:r w:rsidRPr="5AD26969" w:rsidR="01C06F4A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2A730C8C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1 </w:t>
            </w:r>
            <w:r w:rsidRPr="5AD26969" w:rsidR="6D737AE2">
              <w:rPr>
                <w:rFonts w:ascii="Arial" w:hAnsi="Arial"/>
                <w:color w:val="0079BF" w:themeColor="accent1" w:themeTint="FF" w:themeShade="BF"/>
                <w:lang w:val="en-GB"/>
              </w:rPr>
              <w:t>image</w:t>
            </w:r>
            <w:r w:rsidRPr="5AD26969" w:rsidR="2A730C8C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for 5</w:t>
            </w:r>
            <w:r w:rsidRPr="5AD26969" w:rsidR="2A730C8C">
              <w:rPr>
                <w:rFonts w:ascii="Arial" w:hAnsi="Arial"/>
                <w:color w:val="0079BF" w:themeColor="accent1" w:themeTint="FF" w:themeShade="BF"/>
                <w:vertAlign w:val="superscript"/>
                <w:lang w:val="en-GB"/>
              </w:rPr>
              <w:t>th</w:t>
            </w:r>
            <w:r w:rsidRPr="5AD26969" w:rsidR="2A730C8C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paragraph in .jpg</w:t>
            </w:r>
            <w:r w:rsidRPr="5AD26969" w:rsidR="1B432273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  <w:tcMar/>
          </w:tcPr>
          <w:p w:rsidRPr="00443358" w:rsidR="001E385C" w:rsidP="00316B0E" w:rsidRDefault="001E385C" w14:paraId="3F2D6CB2" w14:textId="77777777">
            <w:pPr>
              <w:spacing w:line="360" w:lineRule="auto"/>
              <w:rPr>
                <w:lang w:val="en-GB"/>
              </w:rPr>
            </w:pPr>
          </w:p>
        </w:tc>
      </w:tr>
    </w:tbl>
    <w:p w:rsidRPr="00443358" w:rsidR="001E385C" w:rsidP="00316B0E" w:rsidRDefault="001E385C" w14:paraId="735F8FF3" w14:textId="77777777">
      <w:pPr>
        <w:pStyle w:val="BodyA"/>
        <w:widowControl w:val="0"/>
        <w:spacing w:line="360" w:lineRule="auto"/>
        <w:ind w:left="216" w:hanging="216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Pr="00443358" w:rsidR="001E385C" w:rsidP="00316B0E" w:rsidRDefault="001E385C" w14:paraId="0A43E7F4" w14:textId="77777777">
      <w:pPr>
        <w:pStyle w:val="BodyA"/>
        <w:widowControl w:val="0"/>
        <w:spacing w:line="360" w:lineRule="auto"/>
        <w:ind w:left="108" w:hanging="108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0" w:type="auto"/>
        <w:tblInd w:w="324" w:type="dxa"/>
        <w:tblBorders>
          <w:top w:val="single" w:color="FFFFFF" w:themeColor="background1" w:sz="8"/>
          <w:left w:val="single" w:color="FFFFFF" w:themeColor="background1" w:sz="8"/>
          <w:bottom w:val="single" w:color="FFFFFF" w:themeColor="background1" w:sz="8"/>
          <w:right w:val="single" w:color="FFFFFF" w:themeColor="background1" w:sz="8"/>
          <w:insideH w:val="single" w:color="FFFFFF" w:themeColor="background1" w:sz="8"/>
          <w:insideV w:val="single" w:color="FFFFFF" w:themeColor="background1" w:sz="8"/>
        </w:tblBorders>
        <w:tblLook w:val="04A0" w:firstRow="1" w:lastRow="0" w:firstColumn="1" w:lastColumn="0" w:noHBand="0" w:noVBand="1"/>
      </w:tblPr>
      <w:tblGrid>
        <w:gridCol w:w="2876"/>
        <w:gridCol w:w="7510"/>
        <w:gridCol w:w="4455"/>
      </w:tblGrid>
      <w:tr w:rsidR="5AD26969" w:rsidTr="5AD26969" w14:paraId="06699197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651B77A4" w14:textId="25C7A71A">
            <w:pPr>
              <w:pStyle w:val="TableStyle2A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5AD26969" w:rsidR="5AD26969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Product page – </w:t>
            </w:r>
            <w:r w:rsidRPr="5AD26969" w:rsidR="51A7DF01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>Screen shots</w:t>
            </w:r>
            <w:r w:rsidRPr="5AD26969" w:rsidR="2BB72DC2">
              <w:rPr>
                <w:color w:val="FF0000"/>
                <w:lang w:val="en-GB"/>
              </w:rPr>
              <w:t xml:space="preserve"> (optional)</w:t>
            </w:r>
            <w:r>
              <w:br/>
            </w:r>
            <w:r w:rsidRPr="5AD26969" w:rsidR="5AD26969">
              <w:rPr>
                <w:rFonts w:ascii="Arial" w:hAnsi="Arial"/>
                <w:sz w:val="22"/>
                <w:szCs w:val="22"/>
                <w:lang w:val="en-GB"/>
              </w:rPr>
              <w:t xml:space="preserve">Service can </w:t>
            </w:r>
            <w:r w:rsidRPr="5AD26969" w:rsidR="36B96B8C">
              <w:rPr>
                <w:rFonts w:ascii="Arial" w:hAnsi="Arial"/>
                <w:sz w:val="22"/>
                <w:szCs w:val="22"/>
                <w:lang w:val="en-GB"/>
              </w:rPr>
              <w:t>show their screens in a dedicated section called “screenshots”.</w:t>
            </w:r>
            <w:r>
              <w:br/>
            </w:r>
            <w:r w:rsidRPr="5AD26969" w:rsidR="419724E1">
              <w:rPr>
                <w:rFonts w:ascii="Arial" w:hAnsi="Arial"/>
                <w:sz w:val="22"/>
                <w:szCs w:val="22"/>
                <w:lang w:val="en-GB"/>
              </w:rPr>
              <w:t xml:space="preserve">Here you`ll have a maximum of 5 screens that you can </w:t>
            </w:r>
            <w:r w:rsidRPr="5AD26969" w:rsidR="2B97DC95">
              <w:rPr>
                <w:rFonts w:ascii="Arial" w:hAnsi="Arial"/>
                <w:sz w:val="22"/>
                <w:szCs w:val="22"/>
                <w:lang w:val="en-GB"/>
              </w:rPr>
              <w:t xml:space="preserve">show together with a brief </w:t>
            </w:r>
            <w:r w:rsidRPr="5AD26969" w:rsidR="07670AC1">
              <w:rPr>
                <w:rFonts w:ascii="Arial" w:hAnsi="Arial"/>
                <w:sz w:val="22"/>
                <w:szCs w:val="22"/>
                <w:lang w:val="en-GB"/>
              </w:rPr>
              <w:t>title</w:t>
            </w:r>
            <w:r w:rsidRPr="5AD26969" w:rsidR="2B97DC95">
              <w:rPr>
                <w:rFonts w:ascii="Arial" w:hAnsi="Arial"/>
                <w:sz w:val="22"/>
                <w:szCs w:val="22"/>
                <w:lang w:val="en-GB"/>
              </w:rPr>
              <w:t>.</w:t>
            </w:r>
            <w:r>
              <w:br/>
            </w:r>
            <w:r w:rsidRPr="5AD26969" w:rsidR="0FFD6F27">
              <w:rPr>
                <w:rFonts w:ascii="Arial" w:hAnsi="Arial"/>
                <w:sz w:val="22"/>
                <w:szCs w:val="22"/>
                <w:lang w:val="en-GB"/>
              </w:rPr>
              <w:t xml:space="preserve">Please note that you should not show personal or customer data. </w:t>
            </w:r>
          </w:p>
        </w:tc>
        <w:tc>
          <w:tcPr>
            <w:tcW w:w="4455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5AD26969" w:rsidP="5AD26969" w:rsidRDefault="5AD26969" w14:paraId="71B59BD9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GB"/>
              </w:rPr>
            </w:pPr>
          </w:p>
        </w:tc>
      </w:tr>
      <w:tr w:rsidR="5AD26969" w:rsidTr="5AD26969" w14:paraId="46541DCC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4A1DD7D8" w14:textId="4C30A991">
            <w:pPr>
              <w:pStyle w:val="TableStyle2A"/>
              <w:spacing w:line="360" w:lineRule="auto"/>
              <w:rPr>
                <w:rFonts w:ascii="Arial" w:hAnsi="Arial" w:cs="Arial"/>
                <w:b w:val="1"/>
                <w:bCs w:val="1"/>
                <w:sz w:val="22"/>
                <w:szCs w:val="22"/>
                <w:lang w:val="en-GB"/>
              </w:rPr>
            </w:pPr>
          </w:p>
        </w:tc>
        <w:tc>
          <w:tcPr>
            <w:tcW w:w="4455" w:type="dxa"/>
            <w:vMerge w:val="restart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5AD26969" w:rsidP="5AD26969" w:rsidRDefault="5AD26969" w14:paraId="765CDB38">
            <w:pPr>
              <w:pStyle w:val="TableStyle2A"/>
              <w:spacing w:line="360" w:lineRule="auto"/>
              <w:rPr>
                <w:noProof/>
              </w:rPr>
            </w:pPr>
          </w:p>
          <w:p w:rsidR="5AD26969" w:rsidP="5AD26969" w:rsidRDefault="5AD26969" w14:paraId="162300B5" w14:textId="774EE71D">
            <w:pPr>
              <w:pStyle w:val="TableStyle2A"/>
              <w:spacing w:line="360" w:lineRule="auto"/>
            </w:pPr>
          </w:p>
          <w:p w:rsidR="5AD26969" w:rsidP="5AD26969" w:rsidRDefault="5AD26969" w14:paraId="2A511AAC" w14:textId="54700E6B">
            <w:pPr>
              <w:pStyle w:val="TableStyle2A"/>
              <w:spacing w:line="360" w:lineRule="auto"/>
              <w:rPr>
                <w:lang w:val="en-GB"/>
              </w:rPr>
            </w:pPr>
          </w:p>
          <w:p w:rsidR="2B97DC95" w:rsidP="5AD26969" w:rsidRDefault="2B97DC95" w14:paraId="1A53986F" w14:textId="0C884AA6">
            <w:pPr>
              <w:pStyle w:val="TableStyle2A"/>
              <w:spacing w:line="360" w:lineRule="auto"/>
              <w:rPr>
                <w:rFonts w:ascii="Helvetica Neue" w:hAnsi="Helvetica Neue" w:eastAsia="Arial Unicode MS" w:cs="Arial Unicode MS"/>
                <w:color w:val="000000" w:themeColor="text1" w:themeTint="FF" w:themeShade="FF"/>
              </w:rPr>
            </w:pPr>
            <w:r w:rsidR="2B97DC95">
              <w:drawing>
                <wp:inline wp14:editId="00026B85" wp14:anchorId="2C0062EF">
                  <wp:extent cx="2724150" cy="2438400"/>
                  <wp:effectExtent l="0" t="0" r="0" b="0"/>
                  <wp:docPr id="62301424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101d08efae9f436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243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5AD26969" w:rsidP="5AD26969" w:rsidRDefault="5AD26969" w14:paraId="6AC2B62A" w14:textId="4827E7AF">
            <w:pPr>
              <w:pStyle w:val="TableStyle2A"/>
              <w:spacing w:line="360" w:lineRule="auto"/>
            </w:pPr>
          </w:p>
          <w:p w:rsidR="5AD26969" w:rsidP="5AD26969" w:rsidRDefault="5AD26969" w14:paraId="158901B4" w14:textId="1B4CE319">
            <w:pPr>
              <w:pStyle w:val="TableStyle2A"/>
              <w:spacing w:line="360" w:lineRule="auto"/>
              <w:rPr>
                <w:lang w:val="en-GB"/>
              </w:rPr>
            </w:pPr>
          </w:p>
          <w:p w:rsidR="5AD26969" w:rsidP="5AD26969" w:rsidRDefault="5AD26969" w14:paraId="445DBA4B">
            <w:pPr>
              <w:pStyle w:val="TableStyle2A"/>
              <w:spacing w:line="360" w:lineRule="auto"/>
              <w:rPr>
                <w:lang w:val="en-GB"/>
              </w:rPr>
            </w:pPr>
          </w:p>
          <w:p w:rsidR="5AD26969" w:rsidP="5AD26969" w:rsidRDefault="5AD26969" w14:paraId="1B317497" w14:textId="278DD3B5">
            <w:pPr>
              <w:pStyle w:val="TableStyle2A"/>
              <w:spacing w:line="360" w:lineRule="auto"/>
            </w:pPr>
          </w:p>
        </w:tc>
      </w:tr>
      <w:tr w:rsidR="5AD26969" w:rsidTr="5AD26969" w14:paraId="6C16DC3E">
        <w:trPr>
          <w:trHeight w:val="480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6E275F90" w14:textId="4D555E18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5AD26969">
              <w:rPr>
                <w:rFonts w:ascii="Arial" w:hAnsi="Arial"/>
                <w:lang w:val="en-GB"/>
              </w:rPr>
              <w:t>1</w:t>
            </w:r>
            <w:r w:rsidRPr="5AD26969" w:rsidR="1F6EE907">
              <w:rPr>
                <w:rFonts w:ascii="Arial" w:hAnsi="Arial"/>
                <w:vertAlign w:val="superscript"/>
                <w:lang w:val="en-GB"/>
              </w:rPr>
              <w:t>st</w:t>
            </w:r>
            <w:r w:rsidRPr="5AD26969" w:rsidR="1F6EE907">
              <w:rPr>
                <w:rFonts w:ascii="Arial" w:hAnsi="Arial"/>
                <w:lang w:val="en-GB"/>
              </w:rPr>
              <w:t xml:space="preserve"> </w:t>
            </w:r>
            <w:r w:rsidRPr="5AD26969" w:rsidR="2F55892C">
              <w:rPr>
                <w:rFonts w:ascii="Arial" w:hAnsi="Arial"/>
                <w:lang w:val="en-GB"/>
              </w:rPr>
              <w:t xml:space="preserve">Screen </w:t>
            </w:r>
            <w:r w:rsidRPr="5AD26969" w:rsidR="38737AE6">
              <w:rPr>
                <w:rFonts w:ascii="Arial" w:hAnsi="Arial"/>
                <w:lang w:val="en-GB"/>
              </w:rPr>
              <w:t>title</w:t>
            </w:r>
            <w:r>
              <w:br/>
            </w:r>
            <w:r w:rsidRPr="5AD26969" w:rsidR="5AD2696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5AD2696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5AD2696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AD2696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1D603267" w14:textId="4387FAE2">
            <w:pPr>
              <w:pStyle w:val="TableStyle2A"/>
              <w:spacing w:line="360" w:lineRule="auto"/>
              <w:rPr>
                <w:rFonts w:ascii="Arial" w:hAnsi="Arial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0C941612"/>
        </w:tc>
      </w:tr>
      <w:tr w:rsidR="5AD26969" w:rsidTr="5AD26969" w14:paraId="569F87F8">
        <w:trPr>
          <w:trHeight w:val="374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DB05850" w:rsidP="5AD26969" w:rsidRDefault="0DB05850" w14:paraId="722FDF50" w14:textId="21AA2889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0DB05850">
              <w:rPr>
                <w:rFonts w:ascii="Arial" w:hAnsi="Arial"/>
                <w:lang w:val="en-GB"/>
              </w:rPr>
              <w:t>2</w:t>
            </w:r>
            <w:r w:rsidRPr="5AD26969" w:rsidR="0DB05850">
              <w:rPr>
                <w:rFonts w:ascii="Arial" w:hAnsi="Arial"/>
                <w:vertAlign w:val="superscript"/>
                <w:lang w:val="en-GB"/>
              </w:rPr>
              <w:t>nd</w:t>
            </w:r>
            <w:r w:rsidRPr="5AD26969" w:rsidR="0DB05850">
              <w:rPr>
                <w:rFonts w:ascii="Arial" w:hAnsi="Arial"/>
                <w:lang w:val="en-GB"/>
              </w:rPr>
              <w:t xml:space="preserve"> </w:t>
            </w:r>
            <w:r w:rsidRPr="5AD26969" w:rsidR="0D06B559">
              <w:rPr>
                <w:rFonts w:ascii="Arial" w:hAnsi="Arial"/>
                <w:lang w:val="en-GB"/>
              </w:rPr>
              <w:t xml:space="preserve">Screen </w:t>
            </w:r>
            <w:r w:rsidRPr="5AD26969" w:rsidR="4AF53AAF">
              <w:rPr>
                <w:rFonts w:ascii="Arial" w:hAnsi="Arial"/>
                <w:lang w:val="en-GB"/>
              </w:rPr>
              <w:t>title</w:t>
            </w:r>
            <w:r>
              <w:br/>
            </w:r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31743FF6" w14:textId="2A84C363">
            <w:pPr>
              <w:pStyle w:val="TableStyle2A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6B217170"/>
        </w:tc>
      </w:tr>
      <w:tr w:rsidR="5AD26969" w:rsidTr="5AD26969" w14:paraId="0C2129BD">
        <w:trPr>
          <w:trHeight w:val="438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3CC3691" w:rsidP="5AD26969" w:rsidRDefault="03CC3691" w14:paraId="54894F74" w14:textId="3587213A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03CC3691">
              <w:rPr>
                <w:rFonts w:ascii="Arial" w:hAnsi="Arial"/>
                <w:lang w:val="en-GB"/>
              </w:rPr>
              <w:t>3</w:t>
            </w:r>
            <w:r w:rsidRPr="5AD26969" w:rsidR="03CC3691">
              <w:rPr>
                <w:rFonts w:ascii="Arial" w:hAnsi="Arial"/>
                <w:vertAlign w:val="superscript"/>
                <w:lang w:val="en-GB"/>
              </w:rPr>
              <w:t>rd</w:t>
            </w:r>
            <w:r w:rsidRPr="5AD26969" w:rsidR="03CC3691">
              <w:rPr>
                <w:rFonts w:ascii="Arial" w:hAnsi="Arial"/>
                <w:lang w:val="en-GB"/>
              </w:rPr>
              <w:t xml:space="preserve"> </w:t>
            </w:r>
            <w:r w:rsidRPr="5AD26969" w:rsidR="0D06B559">
              <w:rPr>
                <w:rFonts w:ascii="Arial" w:hAnsi="Arial"/>
                <w:lang w:val="en-GB"/>
              </w:rPr>
              <w:t xml:space="preserve">Screen </w:t>
            </w:r>
            <w:r w:rsidRPr="5AD26969" w:rsidR="64B70E32">
              <w:rPr>
                <w:rFonts w:ascii="Arial" w:hAnsi="Arial"/>
                <w:lang w:val="en-GB"/>
              </w:rPr>
              <w:t>title</w:t>
            </w:r>
            <w:r>
              <w:br/>
            </w:r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0D06B559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1EA71A7B" w14:textId="55A3ACF4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40E56863"/>
        </w:tc>
      </w:tr>
      <w:tr w:rsidR="5AD26969" w:rsidTr="5AD26969" w14:paraId="69C3F685">
        <w:trPr>
          <w:trHeight w:val="438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679621C6" w:rsidP="5AD26969" w:rsidRDefault="679621C6" w14:paraId="00D9C370" w14:textId="242DBC7B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679621C6">
              <w:rPr>
                <w:rFonts w:ascii="Arial" w:hAnsi="Arial"/>
                <w:lang w:val="en-GB"/>
              </w:rPr>
              <w:t>4</w:t>
            </w:r>
            <w:r w:rsidRPr="5AD26969" w:rsidR="679621C6">
              <w:rPr>
                <w:rFonts w:ascii="Arial" w:hAnsi="Arial"/>
                <w:vertAlign w:val="superscript"/>
                <w:lang w:val="en-GB"/>
              </w:rPr>
              <w:t>th</w:t>
            </w:r>
            <w:r w:rsidRPr="5AD26969" w:rsidR="679621C6">
              <w:rPr>
                <w:rFonts w:ascii="Arial" w:hAnsi="Arial"/>
                <w:lang w:val="en-GB"/>
              </w:rPr>
              <w:t xml:space="preserve"> Screen </w:t>
            </w:r>
            <w:r w:rsidRPr="5AD26969" w:rsidR="29C6AC7C">
              <w:rPr>
                <w:rFonts w:ascii="Arial" w:hAnsi="Arial"/>
                <w:lang w:val="en-GB"/>
              </w:rPr>
              <w:t>title</w:t>
            </w:r>
            <w:r>
              <w:br/>
            </w:r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083F0C96" w14:textId="3EB7F69E">
            <w:pPr>
              <w:pStyle w:val="Body"/>
              <w:spacing w:line="360" w:lineRule="auto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  <w:highlight w:val="yellow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43183EE0"/>
        </w:tc>
      </w:tr>
      <w:tr w:rsidR="5AD26969" w:rsidTr="5AD26969" w14:paraId="619C6C73">
        <w:trPr>
          <w:trHeight w:val="438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679621C6" w:rsidP="5AD26969" w:rsidRDefault="679621C6" w14:paraId="2424F4F4" w14:textId="29B4C3D9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5AD26969" w:rsidR="679621C6">
              <w:rPr>
                <w:rFonts w:ascii="Arial" w:hAnsi="Arial"/>
                <w:lang w:val="en-GB"/>
              </w:rPr>
              <w:t>5</w:t>
            </w:r>
            <w:r w:rsidRPr="5AD26969" w:rsidR="679621C6">
              <w:rPr>
                <w:rFonts w:ascii="Arial" w:hAnsi="Arial"/>
                <w:vertAlign w:val="superscript"/>
                <w:lang w:val="en-GB"/>
              </w:rPr>
              <w:t>th</w:t>
            </w:r>
            <w:r w:rsidRPr="5AD26969" w:rsidR="679621C6">
              <w:rPr>
                <w:rFonts w:ascii="Arial" w:hAnsi="Arial"/>
                <w:lang w:val="en-GB"/>
              </w:rPr>
              <w:t xml:space="preserve"> Screen </w:t>
            </w:r>
            <w:r w:rsidRPr="5AD26969" w:rsidR="3435F8CD">
              <w:rPr>
                <w:rFonts w:ascii="Arial" w:hAnsi="Arial"/>
                <w:lang w:val="en-GB"/>
              </w:rPr>
              <w:t>title</w:t>
            </w:r>
            <w:r>
              <w:br/>
            </w:r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maximum 70 characters</w:t>
            </w:r>
            <w:r>
              <w:br/>
            </w:r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(</w:t>
            </w:r>
            <w:proofErr w:type="gramStart"/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679621C6">
              <w:rPr>
                <w:rFonts w:ascii="Arial" w:hAnsi="Arial"/>
                <w:i w:val="1"/>
                <w:iCs w:val="1"/>
                <w:color w:val="535353" w:themeColor="text2" w:themeTint="FF" w:themeShade="80"/>
                <w:sz w:val="18"/>
                <w:szCs w:val="18"/>
                <w:lang w:val="en-GB"/>
              </w:rPr>
              <w:t xml:space="preserve"> white space).</w:t>
            </w: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56F15A03" w14:textId="4AA800CE">
            <w:pPr>
              <w:pStyle w:val="Body"/>
              <w:spacing w:line="360" w:lineRule="auto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  <w:highlight w:val="yellow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4B57934B"/>
        </w:tc>
      </w:tr>
      <w:tr w:rsidR="5AD26969" w:rsidTr="5AD26969" w14:paraId="64D1A4FD">
        <w:trPr>
          <w:trHeight w:val="374"/>
        </w:trPr>
        <w:tc>
          <w:tcPr>
            <w:tcW w:w="2876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787DCD84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5A49AF09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040A6BC4"/>
        </w:tc>
      </w:tr>
      <w:tr w:rsidR="5AD26969" w:rsidTr="5AD26969" w14:paraId="316995E1">
        <w:trPr>
          <w:trHeight w:val="374"/>
        </w:trPr>
        <w:tc>
          <w:tcPr>
            <w:tcW w:w="10386" w:type="dxa"/>
            <w:gridSpan w:val="2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679621C6" w:rsidP="5AD26969" w:rsidRDefault="679621C6" w14:paraId="32244F4A" w14:textId="18AE089C">
            <w:pPr>
              <w:pStyle w:val="BodyA"/>
              <w:spacing w:line="360" w:lineRule="auto"/>
              <w:rPr>
                <w:rFonts w:ascii="Arial" w:hAnsi="Arial"/>
                <w:color w:val="0079BF" w:themeColor="accent1" w:themeTint="FF" w:themeShade="BF"/>
                <w:lang w:val="en-GB"/>
              </w:rPr>
            </w:pPr>
            <w:r w:rsidRPr="5AD26969" w:rsidR="679621C6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Screenshot media</w:t>
            </w:r>
            <w:r w:rsidRPr="5AD26969" w:rsidR="5AD26969">
              <w:rPr>
                <w:rFonts w:ascii="Arial" w:hAnsi="Arial"/>
                <w:b w:val="1"/>
                <w:bCs w:val="1"/>
                <w:color w:val="0079BF" w:themeColor="accent1" w:themeTint="FF" w:themeShade="BF"/>
                <w:lang w:val="en-GB"/>
              </w:rPr>
              <w:t>:</w:t>
            </w:r>
            <w:r w:rsidRPr="5AD26969" w:rsidR="5AD26969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3CFB4417">
              <w:rPr>
                <w:rFonts w:ascii="Arial" w:hAnsi="Arial"/>
                <w:color w:val="0079BF" w:themeColor="accent1" w:themeTint="FF" w:themeShade="BF"/>
                <w:lang w:val="en-GB"/>
              </w:rPr>
              <w:t>send</w:t>
            </w:r>
            <w:r w:rsidRPr="5AD26969" w:rsidR="5AD26969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</w:t>
            </w:r>
            <w:r w:rsidRPr="5AD26969" w:rsidR="3CFB4417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us all the screens you want to show in .jpg </w:t>
            </w:r>
            <w:r w:rsidRPr="5AD26969" w:rsidR="69A427F7">
              <w:rPr>
                <w:rFonts w:ascii="Arial" w:hAnsi="Arial"/>
                <w:color w:val="0079BF" w:themeColor="accent1" w:themeTint="FF" w:themeShade="BF"/>
                <w:lang w:val="en-GB"/>
              </w:rPr>
              <w:t>and</w:t>
            </w:r>
            <w:r w:rsidRPr="5AD26969" w:rsidR="5AD26969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high resolution</w:t>
            </w:r>
            <w:r w:rsidRPr="5AD26969" w:rsidR="02664C2C">
              <w:rPr>
                <w:rFonts w:ascii="Arial" w:hAnsi="Arial"/>
                <w:color w:val="0079BF" w:themeColor="accent1" w:themeTint="FF" w:themeShade="BF"/>
                <w:lang w:val="en-GB"/>
              </w:rPr>
              <w:t>.</w:t>
            </w:r>
          </w:p>
        </w:tc>
        <w:tc>
          <w:tcPr>
            <w:tcW w:w="4455" w:type="dxa"/>
            <w:vMerge/>
            <w:tcMar/>
          </w:tcPr>
          <w:p w14:paraId="44F68C27"/>
        </w:tc>
      </w:tr>
    </w:tbl>
    <w:p w:rsidRPr="00443358" w:rsidR="00BB71F0" w:rsidP="5AD26969" w:rsidRDefault="00BB71F0" w14:paraId="05F20791" w14:textId="732A1246">
      <w:pPr>
        <w:pStyle w:val="BodyA"/>
        <w:spacing w:line="360" w:lineRule="auto"/>
        <w:rPr>
          <w:rFonts w:ascii="Helvetica Neue" w:hAnsi="Helvetica Neue" w:eastAsia="Helvetica Neue" w:cs="Helvetica Neue"/>
          <w:color w:val="000000" w:themeColor="text1" w:themeTint="FF" w:themeShade="FF"/>
          <w:sz w:val="22"/>
          <w:szCs w:val="22"/>
          <w:lang w:val="en-GB"/>
        </w:rPr>
      </w:pPr>
    </w:p>
    <w:p w:rsidR="5AD26969" w:rsidP="5AD26969" w:rsidRDefault="5AD26969" w14:paraId="55F6CFAD" w14:textId="24CB914C">
      <w:pPr>
        <w:pStyle w:val="BodyA"/>
        <w:spacing w:line="360" w:lineRule="auto"/>
        <w:rPr>
          <w:rFonts w:ascii="Helvetica Neue" w:hAnsi="Helvetica Neue" w:eastAsia="Helvetica Neue" w:cs="Helvetica Neue"/>
          <w:color w:val="000000" w:themeColor="text1" w:themeTint="FF" w:themeShade="FF"/>
          <w:sz w:val="22"/>
          <w:szCs w:val="22"/>
          <w:lang w:val="en-GB"/>
        </w:rPr>
      </w:pPr>
    </w:p>
    <w:tbl>
      <w:tblPr>
        <w:tblW w:w="0" w:type="auto"/>
        <w:tblInd w:w="324" w:type="dxa"/>
        <w:tblBorders>
          <w:top w:val="single" w:color="FFFFFF" w:themeColor="background1" w:sz="8"/>
          <w:left w:val="single" w:color="FFFFFF" w:themeColor="background1" w:sz="8"/>
          <w:bottom w:val="single" w:color="FFFFFF" w:themeColor="background1" w:sz="8"/>
          <w:right w:val="single" w:color="FFFFFF" w:themeColor="background1" w:sz="8"/>
          <w:insideH w:val="single" w:color="FFFFFF" w:themeColor="background1" w:sz="8"/>
          <w:insideV w:val="single" w:color="FFFFFF" w:themeColor="background1" w:sz="8"/>
        </w:tblBorders>
        <w:tblLook w:val="04A0" w:firstRow="1" w:lastRow="0" w:firstColumn="1" w:lastColumn="0" w:noHBand="0" w:noVBand="1"/>
      </w:tblPr>
      <w:tblGrid>
        <w:gridCol w:w="2955"/>
        <w:gridCol w:w="7431"/>
        <w:gridCol w:w="4455"/>
      </w:tblGrid>
      <w:tr w:rsidR="5AD26969" w:rsidTr="5AD26969" w14:paraId="374765E9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277B8190" w14:textId="6AB4AB53">
            <w:pPr>
              <w:pStyle w:val="TableStyle2A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5AD26969" w:rsidR="5AD26969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Product page – </w:t>
            </w:r>
            <w:r w:rsidRPr="5AD26969" w:rsidR="40600968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>Details section</w:t>
            </w:r>
            <w:r w:rsidRPr="5AD26969" w:rsidR="26E23F13">
              <w:rPr>
                <w:rFonts w:ascii="Arial" w:hAnsi="Arial"/>
                <w:b w:val="1"/>
                <w:bCs w:val="1"/>
                <w:sz w:val="28"/>
                <w:szCs w:val="28"/>
                <w:lang w:val="en-GB"/>
              </w:rPr>
              <w:t xml:space="preserve"> </w:t>
            </w:r>
            <w:r>
              <w:br/>
            </w:r>
            <w:r w:rsidRPr="5AD26969" w:rsidR="1B9DC716">
              <w:rPr>
                <w:rFonts w:ascii="Arial" w:hAnsi="Arial"/>
                <w:b w:val="0"/>
                <w:bCs w:val="0"/>
                <w:color w:val="FF0000"/>
                <w:sz w:val="28"/>
                <w:szCs w:val="28"/>
                <w:lang w:val="en-GB"/>
              </w:rPr>
              <w:t>Mandatory</w:t>
            </w:r>
            <w:r w:rsidRPr="5AD26969" w:rsidR="0BAFA3D4">
              <w:rPr>
                <w:rFonts w:ascii="Arial" w:hAnsi="Arial"/>
                <w:b w:val="0"/>
                <w:bCs w:val="0"/>
                <w:color w:val="FF0000"/>
                <w:sz w:val="28"/>
                <w:szCs w:val="28"/>
                <w:lang w:val="en-GB"/>
              </w:rPr>
              <w:t xml:space="preserve"> only for </w:t>
            </w:r>
            <w:r w:rsidRPr="5AD26969" w:rsidR="381E69C5">
              <w:rPr>
                <w:rFonts w:ascii="Arial" w:hAnsi="Arial"/>
                <w:b w:val="0"/>
                <w:bCs w:val="0"/>
                <w:color w:val="FF0000"/>
                <w:sz w:val="28"/>
                <w:szCs w:val="28"/>
                <w:lang w:val="en-GB"/>
              </w:rPr>
              <w:t>online-purchasable-</w:t>
            </w:r>
            <w:r w:rsidRPr="5AD26969" w:rsidR="1831437F">
              <w:rPr>
                <w:rFonts w:ascii="Arial" w:hAnsi="Arial"/>
                <w:b w:val="0"/>
                <w:bCs w:val="0"/>
                <w:color w:val="FF0000"/>
                <w:sz w:val="28"/>
                <w:szCs w:val="28"/>
                <w:lang w:val="en-GB"/>
              </w:rPr>
              <w:t>products</w:t>
            </w:r>
          </w:p>
          <w:p w:rsidR="3E85A40C" w:rsidP="5AD26969" w:rsidRDefault="3E85A40C" w14:paraId="4D7F863F" w14:textId="15867C6D">
            <w:pPr>
              <w:pStyle w:val="TableStyle2A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5AD26969" w:rsidR="3E85A40C">
              <w:rPr>
                <w:rFonts w:ascii="Arial" w:hAnsi="Arial"/>
                <w:sz w:val="22"/>
                <w:szCs w:val="22"/>
                <w:lang w:val="en-GB"/>
              </w:rPr>
              <w:t>I</w:t>
            </w:r>
            <w:r w:rsidRPr="5AD26969" w:rsidR="505640B2">
              <w:rPr>
                <w:rFonts w:ascii="Arial" w:hAnsi="Arial"/>
                <w:sz w:val="22"/>
                <w:szCs w:val="22"/>
                <w:lang w:val="en-GB"/>
              </w:rPr>
              <w:t xml:space="preserve">f you sell a product digitally you </w:t>
            </w:r>
            <w:r w:rsidRPr="5AD26969" w:rsidR="6A00C35C">
              <w:rPr>
                <w:rFonts w:ascii="Arial" w:hAnsi="Arial"/>
                <w:sz w:val="22"/>
                <w:szCs w:val="22"/>
                <w:lang w:val="en-GB"/>
              </w:rPr>
              <w:t xml:space="preserve">shall </w:t>
            </w:r>
            <w:r w:rsidRPr="5AD26969" w:rsidR="6212B266">
              <w:rPr>
                <w:rFonts w:ascii="Arial" w:hAnsi="Arial"/>
                <w:sz w:val="22"/>
                <w:szCs w:val="22"/>
                <w:lang w:val="en-GB"/>
              </w:rPr>
              <w:t xml:space="preserve">summarize </w:t>
            </w:r>
            <w:r w:rsidRPr="5AD26969" w:rsidR="59E20FFB">
              <w:rPr>
                <w:rFonts w:ascii="Arial" w:hAnsi="Arial"/>
                <w:sz w:val="22"/>
                <w:szCs w:val="22"/>
                <w:lang w:val="en-GB"/>
              </w:rPr>
              <w:t xml:space="preserve">here the scope </w:t>
            </w:r>
            <w:r w:rsidRPr="5AD26969" w:rsidR="2234C066">
              <w:rPr>
                <w:rFonts w:ascii="Arial" w:hAnsi="Arial"/>
                <w:sz w:val="22"/>
                <w:szCs w:val="22"/>
                <w:lang w:val="en-GB"/>
              </w:rPr>
              <w:t>of the service</w:t>
            </w:r>
            <w:r w:rsidRPr="5AD26969" w:rsidR="233A350C">
              <w:rPr>
                <w:rFonts w:ascii="Arial" w:hAnsi="Arial"/>
                <w:sz w:val="22"/>
                <w:szCs w:val="22"/>
                <w:lang w:val="en-GB"/>
              </w:rPr>
              <w:t>.</w:t>
            </w:r>
            <w:r>
              <w:br/>
            </w:r>
            <w:r w:rsidRPr="5AD26969" w:rsidR="48F77310">
              <w:rPr>
                <w:rFonts w:ascii="Arial" w:hAnsi="Arial"/>
                <w:sz w:val="22"/>
                <w:szCs w:val="22"/>
                <w:lang w:val="en-GB"/>
              </w:rPr>
              <w:t xml:space="preserve">Together with </w:t>
            </w:r>
            <w:r w:rsidRPr="5AD26969" w:rsidR="1FEB34E0">
              <w:rPr>
                <w:rFonts w:ascii="Arial" w:hAnsi="Arial"/>
                <w:sz w:val="22"/>
                <w:szCs w:val="22"/>
                <w:lang w:val="en-GB"/>
              </w:rPr>
              <w:t xml:space="preserve">the main </w:t>
            </w:r>
            <w:r w:rsidRPr="5AD26969" w:rsidR="48F77310">
              <w:rPr>
                <w:rFonts w:ascii="Arial" w:hAnsi="Arial"/>
                <w:sz w:val="22"/>
                <w:szCs w:val="22"/>
                <w:lang w:val="en-GB"/>
              </w:rPr>
              <w:t>text</w:t>
            </w:r>
            <w:r w:rsidRPr="5AD26969" w:rsidR="2DEF7D6A">
              <w:rPr>
                <w:rFonts w:ascii="Arial" w:hAnsi="Arial"/>
                <w:sz w:val="22"/>
                <w:szCs w:val="22"/>
                <w:lang w:val="en-GB"/>
              </w:rPr>
              <w:t>,</w:t>
            </w:r>
            <w:r w:rsidRPr="5AD26969" w:rsidR="48F77310">
              <w:rPr>
                <w:rFonts w:ascii="Arial" w:hAnsi="Arial"/>
                <w:sz w:val="22"/>
                <w:szCs w:val="22"/>
                <w:lang w:val="en-GB"/>
              </w:rPr>
              <w:t xml:space="preserve"> there will also be a link to Term and Conditions, so the user can </w:t>
            </w:r>
            <w:r w:rsidRPr="5AD26969" w:rsidR="07F81B27">
              <w:rPr>
                <w:rFonts w:ascii="Arial" w:hAnsi="Arial"/>
                <w:sz w:val="22"/>
                <w:szCs w:val="22"/>
                <w:lang w:val="en-GB"/>
              </w:rPr>
              <w:t>have more details on the process and how it works to buy.</w:t>
            </w:r>
          </w:p>
        </w:tc>
        <w:tc>
          <w:tcPr>
            <w:tcW w:w="4455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5AD26969" w:rsidP="5AD26969" w:rsidRDefault="5AD26969" w14:paraId="636096D0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sz w:val="24"/>
                <w:szCs w:val="24"/>
                <w:lang w:val="en-GB"/>
              </w:rPr>
            </w:pPr>
          </w:p>
        </w:tc>
      </w:tr>
      <w:tr w:rsidR="5AD26969" w:rsidTr="5AD26969" w14:paraId="71FAA965">
        <w:trPr>
          <w:trHeight w:val="480"/>
        </w:trPr>
        <w:tc>
          <w:tcPr>
            <w:tcW w:w="10386" w:type="dxa"/>
            <w:gridSpan w:val="2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7FE13658" w14:textId="4C30A991">
            <w:pPr>
              <w:pStyle w:val="TableStyle2A"/>
              <w:spacing w:line="360" w:lineRule="auto"/>
              <w:rPr>
                <w:rFonts w:ascii="Arial" w:hAnsi="Arial" w:cs="Arial"/>
                <w:b w:val="1"/>
                <w:bCs w:val="1"/>
                <w:sz w:val="22"/>
                <w:szCs w:val="22"/>
                <w:lang w:val="en-GB"/>
              </w:rPr>
            </w:pPr>
          </w:p>
        </w:tc>
        <w:tc>
          <w:tcPr>
            <w:tcW w:w="4455" w:type="dxa"/>
            <w:vMerge w:val="restart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5AD26969" w:rsidP="5AD26969" w:rsidRDefault="5AD26969" w14:paraId="7C74DC49">
            <w:pPr>
              <w:pStyle w:val="TableStyle2A"/>
              <w:spacing w:line="360" w:lineRule="auto"/>
              <w:rPr>
                <w:noProof/>
              </w:rPr>
            </w:pPr>
          </w:p>
          <w:p w:rsidR="5AD26969" w:rsidP="5AD26969" w:rsidRDefault="5AD26969" w14:paraId="61267E49" w14:textId="774EE71D">
            <w:pPr>
              <w:pStyle w:val="TableStyle2A"/>
              <w:spacing w:line="360" w:lineRule="auto"/>
            </w:pPr>
          </w:p>
          <w:p w:rsidR="5AD26969" w:rsidP="5AD26969" w:rsidRDefault="5AD26969" w14:paraId="15DB47A7" w14:textId="54700E6B">
            <w:pPr>
              <w:pStyle w:val="TableStyle2A"/>
              <w:spacing w:line="360" w:lineRule="auto"/>
              <w:rPr>
                <w:lang w:val="en-GB"/>
              </w:rPr>
            </w:pPr>
          </w:p>
          <w:p w:rsidR="5AD26969" w:rsidP="5AD26969" w:rsidRDefault="5AD26969" w14:paraId="30731CE5" w14:textId="07BD78FD">
            <w:pPr>
              <w:pStyle w:val="TableStyle2A"/>
              <w:spacing w:line="360" w:lineRule="auto"/>
            </w:pPr>
          </w:p>
          <w:p w:rsidR="5AD26969" w:rsidP="5AD26969" w:rsidRDefault="5AD26969" w14:paraId="77EE66E8" w14:textId="4827E7AF">
            <w:pPr>
              <w:pStyle w:val="TableStyle2A"/>
              <w:spacing w:line="360" w:lineRule="auto"/>
            </w:pPr>
          </w:p>
          <w:p w:rsidR="5AD26969" w:rsidP="5AD26969" w:rsidRDefault="5AD26969" w14:paraId="3ACF3EED" w14:textId="1B4CE319">
            <w:pPr>
              <w:pStyle w:val="TableStyle2A"/>
              <w:spacing w:line="360" w:lineRule="auto"/>
              <w:rPr>
                <w:lang w:val="en-GB"/>
              </w:rPr>
            </w:pPr>
          </w:p>
          <w:p w:rsidR="5AD26969" w:rsidP="5AD26969" w:rsidRDefault="5AD26969" w14:paraId="0538265C">
            <w:pPr>
              <w:pStyle w:val="TableStyle2A"/>
              <w:spacing w:line="360" w:lineRule="auto"/>
              <w:rPr>
                <w:lang w:val="en-GB"/>
              </w:rPr>
            </w:pPr>
          </w:p>
          <w:p w:rsidR="5AD26969" w:rsidP="5AD26969" w:rsidRDefault="5AD26969" w14:paraId="6E156453" w14:textId="278DD3B5">
            <w:pPr>
              <w:pStyle w:val="TableStyle2A"/>
              <w:spacing w:line="360" w:lineRule="auto"/>
            </w:pPr>
          </w:p>
        </w:tc>
      </w:tr>
      <w:tr w:rsidR="5AD26969" w:rsidTr="5AD26969" w14:paraId="1FA327CC">
        <w:trPr>
          <w:trHeight w:val="480"/>
        </w:trPr>
        <w:tc>
          <w:tcPr>
            <w:tcW w:w="2955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1BDFAC24" w:rsidP="5AD26969" w:rsidRDefault="1BDFAC24" w14:paraId="3430DCB1" w14:textId="6CD505B1">
            <w:pPr>
              <w:pStyle w:val="TableStyle2A"/>
              <w:spacing w:before="0" w:beforeAutospacing="off" w:after="0" w:afterAutospacing="off" w:line="360" w:lineRule="auto"/>
              <w:ind w:left="0" w:right="0"/>
              <w:jc w:val="left"/>
              <w:rPr>
                <w:rFonts w:ascii="Helvetica Neue" w:hAnsi="Helvetica Neue" w:eastAsia="Arial Unicode MS" w:cs="Arial Unicode MS"/>
                <w:color w:val="000000" w:themeColor="text1" w:themeTint="FF" w:themeShade="FF"/>
                <w:sz w:val="24"/>
                <w:szCs w:val="24"/>
                <w:lang w:val="en-GB"/>
              </w:rPr>
            </w:pPr>
            <w:r w:rsidRPr="5AD26969" w:rsidR="1BDFAC24">
              <w:rPr>
                <w:rFonts w:ascii="Arial" w:hAnsi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GB"/>
              </w:rPr>
              <w:t>Service scope</w:t>
            </w:r>
            <w:r>
              <w:br/>
            </w:r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>Write here what the service is about (</w:t>
            </w:r>
            <w:proofErr w:type="spellStart"/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>eg.</w:t>
            </w:r>
            <w:proofErr w:type="spellEnd"/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it`s an </w:t>
            </w:r>
            <w:proofErr w:type="gramStart"/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>Application</w:t>
            </w:r>
            <w:proofErr w:type="gramEnd"/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, a report, a pdf, </w:t>
            </w:r>
            <w:r w:rsidRPr="5AD26969" w:rsidR="731686A1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a data set, </w:t>
            </w:r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>etc.),</w:t>
            </w:r>
            <w:r w:rsidRPr="5AD26969" w:rsidR="739994B9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how does it work,</w:t>
            </w:r>
            <w:r w:rsidRPr="5AD26969" w:rsidR="4368A35D">
              <w:rPr>
                <w:rFonts w:ascii="Arial" w:hAnsi="Arial"/>
                <w:color w:val="0079BF" w:themeColor="accent1" w:themeTint="FF" w:themeShade="BF"/>
                <w:lang w:val="en-GB"/>
              </w:rPr>
              <w:t xml:space="preserve"> details about the process, how you deliver it...</w:t>
            </w:r>
          </w:p>
          <w:p w:rsidR="345E00BB" w:rsidP="5AD26969" w:rsidRDefault="345E00BB" w14:paraId="26AF6F85" w14:textId="21752738">
            <w:pPr>
              <w:pStyle w:val="BodyA"/>
              <w:spacing w:line="360" w:lineRule="auto"/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5AD26969" w:rsidR="345E00BB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>Be specific</w:t>
            </w:r>
            <w:r w:rsidRPr="5AD26969" w:rsidR="323D0AC0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, </w:t>
            </w:r>
            <w:r w:rsidRPr="5AD26969" w:rsidR="345E00BB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>punctual</w:t>
            </w:r>
            <w:r w:rsidRPr="5AD26969" w:rsidR="1C420477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 and user friendly</w:t>
            </w:r>
            <w:r w:rsidRPr="5AD26969" w:rsidR="345E00BB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>.</w:t>
            </w:r>
            <w:r>
              <w:br/>
            </w:r>
            <w:r w:rsidRPr="5AD26969" w:rsidR="6C9C4F88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This paragraph together with T&amp;C will give all the details to the buyer </w:t>
            </w:r>
            <w:r w:rsidRPr="5AD26969" w:rsidR="6B0DF790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 xml:space="preserve">in order </w:t>
            </w:r>
            <w:r w:rsidRPr="5AD26969" w:rsidR="6C9C4F88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>to make a final decision</w:t>
            </w:r>
            <w:r w:rsidRPr="5AD26969" w:rsidR="6803BD24">
              <w:rPr>
                <w:rFonts w:ascii="Helvetica Neue" w:hAnsi="Helvetica Neue" w:eastAsia="Helvetica Neue" w:cs="Helvetica Neue"/>
                <w:b w:val="1"/>
                <w:bCs w:val="1"/>
                <w:i w:val="0"/>
                <w:iCs w:val="0"/>
                <w:color w:val="000000" w:themeColor="text1" w:themeTint="FF" w:themeShade="FF"/>
                <w:sz w:val="22"/>
                <w:szCs w:val="22"/>
                <w:lang w:val="en-GB"/>
              </w:rPr>
              <w:t>. :)</w:t>
            </w:r>
          </w:p>
        </w:tc>
        <w:tc>
          <w:tcPr>
            <w:tcW w:w="7431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463A003" w:rsidP="5AD26969" w:rsidRDefault="5463A003" w14:paraId="003AF29C" w14:textId="47A2760E">
            <w:pPr>
              <w:pStyle w:val="TableStyle2A"/>
              <w:bidi w:val="0"/>
              <w:spacing w:before="0" w:beforeAutospacing="on" w:after="0" w:afterAutospacing="off" w:line="360" w:lineRule="auto"/>
              <w:ind w:left="0" w:right="0"/>
              <w:jc w:val="left"/>
              <w:rPr>
                <w:rFonts w:ascii="Arial" w:hAnsi="Arial"/>
                <w:lang w:val="en-GB"/>
              </w:rPr>
            </w:pPr>
            <w:r w:rsidRPr="5AD26969" w:rsidR="5463A003">
              <w:rPr>
                <w:rFonts w:ascii="Arial" w:hAnsi="Arial"/>
                <w:lang w:val="en-GB"/>
              </w:rPr>
              <w:t>Write here</w:t>
            </w:r>
          </w:p>
        </w:tc>
        <w:tc>
          <w:tcPr>
            <w:tcW w:w="4455" w:type="dxa"/>
            <w:vMerge/>
            <w:tcMar/>
          </w:tcPr>
          <w:p w14:paraId="7AFC8B4E"/>
        </w:tc>
      </w:tr>
      <w:tr w:rsidR="5AD26969" w:rsidTr="5AD26969" w14:paraId="3C00817E">
        <w:trPr>
          <w:trHeight w:val="438"/>
        </w:trPr>
        <w:tc>
          <w:tcPr>
            <w:tcW w:w="2955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8ADB5CF" w:rsidP="5AD26969" w:rsidRDefault="58ADB5CF" w14:paraId="733EAA88" w14:textId="15818836">
            <w:pPr>
              <w:pStyle w:val="Body"/>
              <w:spacing w:line="360" w:lineRule="auto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5AD26969" w:rsidR="58ADB5CF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  <w:lang w:val="en-GB"/>
              </w:rPr>
              <w:t>Country availability will be shown</w:t>
            </w:r>
          </w:p>
        </w:tc>
        <w:tc>
          <w:tcPr>
            <w:tcW w:w="7431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AD26969" w:rsidP="5AD26969" w:rsidRDefault="5AD26969" w14:paraId="5C39C448" w14:textId="555470F3">
            <w:pPr>
              <w:pStyle w:val="Body"/>
              <w:spacing w:line="360" w:lineRule="auto"/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  <w:lang w:val="en-GB"/>
              </w:rPr>
            </w:pPr>
          </w:p>
        </w:tc>
        <w:tc>
          <w:tcPr>
            <w:tcW w:w="4455" w:type="dxa"/>
            <w:vMerge/>
            <w:tcMar/>
          </w:tcPr>
          <w:p w14:paraId="0A8EFD16"/>
        </w:tc>
      </w:tr>
      <w:tr w:rsidR="5AD26969" w:rsidTr="5AD26969" w14:paraId="5B3CE7FC">
        <w:trPr>
          <w:trHeight w:val="438"/>
        </w:trPr>
        <w:tc>
          <w:tcPr>
            <w:tcW w:w="2955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2555885" w:rsidP="5AD26969" w:rsidRDefault="52555885" w14:paraId="22277F47" w14:textId="13429FD9">
            <w:pPr>
              <w:pStyle w:val="BodyA"/>
              <w:spacing w:line="360" w:lineRule="auto"/>
              <w:rPr>
                <w:rFonts w:ascii="Arial" w:hAnsi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  <w:r w:rsidRPr="5AD26969" w:rsidR="52555885">
              <w:rPr>
                <w:rFonts w:ascii="Arial" w:hAnsi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  <w:t>Do you need to add more documents than only Term and Conditions?</w:t>
            </w:r>
            <w:r w:rsidRPr="5AD26969" w:rsidR="165FA035">
              <w:rPr>
                <w:rFonts w:ascii="Arial" w:hAnsi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5AD26969" w:rsidR="165FA035">
              <w:rPr>
                <w:rFonts w:ascii="Arial" w:hAnsi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  <w:t>Eg.</w:t>
            </w:r>
            <w:proofErr w:type="spellEnd"/>
            <w:r w:rsidRPr="5AD26969" w:rsidR="165FA035">
              <w:rPr>
                <w:rFonts w:ascii="Arial" w:hAnsi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  <w:t xml:space="preserve"> SLA, OSS, DPA ?</w:t>
            </w:r>
          </w:p>
        </w:tc>
        <w:tc>
          <w:tcPr>
            <w:tcW w:w="7431" w:type="dxa"/>
            <w:tcBorders>
              <w:top w:val="single" w:color="000000" w:themeColor="text1" w:sz="2"/>
              <w:left w:val="single" w:color="000000" w:themeColor="text1" w:sz="2"/>
              <w:bottom w:val="single" w:color="000000" w:themeColor="text1" w:sz="2"/>
              <w:right w:val="single" w:color="000000" w:themeColor="text1" w:sz="2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52555885" w:rsidP="5AD26969" w:rsidRDefault="52555885" w14:paraId="5BE8D633" w14:textId="36F85137">
            <w:pPr>
              <w:pStyle w:val="Body"/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Times New Roman" w:hAnsi="Times New Roman" w:eastAsia="Times New Roman" w:cs="Times New Roman"/>
                <w:color w:val="0079BF" w:themeColor="accent1" w:themeTint="FF" w:themeShade="BF"/>
                <w:sz w:val="24"/>
                <w:szCs w:val="24"/>
                <w:lang w:val="en-GB"/>
              </w:rPr>
            </w:pPr>
            <w:r w:rsidRPr="5AD26969" w:rsidR="52555885">
              <w:rPr>
                <w:rFonts w:ascii="Times New Roman" w:hAnsi="Times New Roman" w:eastAsia="Times New Roman" w:cs="Times New Roman"/>
                <w:color w:val="0079BF" w:themeColor="accent1" w:themeTint="FF" w:themeShade="BF"/>
                <w:sz w:val="24"/>
                <w:szCs w:val="24"/>
                <w:lang w:val="en-GB"/>
              </w:rPr>
              <w:t>Add document links or email them to onboarding manager</w:t>
            </w:r>
          </w:p>
        </w:tc>
        <w:tc>
          <w:tcPr>
            <w:tcW w:w="4455" w:type="dxa"/>
            <w:vMerge/>
            <w:tcMar/>
          </w:tcPr>
          <w:p w14:paraId="556507DA"/>
        </w:tc>
      </w:tr>
    </w:tbl>
    <w:p w:rsidR="5AD26969" w:rsidRDefault="5AD26969" w14:paraId="6F9B3692" w14:textId="60509BFD"/>
    <w:p w:rsidR="5AD26969" w:rsidP="5AD26969" w:rsidRDefault="5AD26969" w14:paraId="0ED2684B" w14:textId="20E1ECDC">
      <w:pPr>
        <w:pStyle w:val="BodyA"/>
        <w:spacing w:line="360" w:lineRule="auto"/>
        <w:rPr>
          <w:rFonts w:ascii="Helvetica Neue" w:hAnsi="Helvetica Neue" w:eastAsia="Helvetica Neue" w:cs="Helvetica Neue"/>
          <w:color w:val="000000" w:themeColor="text1" w:themeTint="FF" w:themeShade="FF"/>
          <w:sz w:val="22"/>
          <w:szCs w:val="22"/>
          <w:lang w:val="en-GB"/>
        </w:rPr>
      </w:pPr>
    </w:p>
    <w:p w:rsidRPr="00443358" w:rsidR="001E385C" w:rsidP="00316B0E" w:rsidRDefault="001E385C" w14:paraId="7D2ED022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Pr="00443358" w:rsidR="001E385C" w:rsidP="00316B0E" w:rsidRDefault="001E385C" w14:paraId="744086A6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="00BB71F0" w:rsidRDefault="00BB71F0" w14:paraId="1285C006" w14:textId="0B9C82DD">
      <w:pPr>
        <w:rPr>
          <w:rFonts w:ascii="Arial" w:hAnsi="Arial" w:eastAsia="Arial" w:cs="Arial"/>
          <w:color w:val="919191"/>
          <w:sz w:val="22"/>
          <w:szCs w:val="22"/>
          <w:u w:color="919191"/>
          <w:lang w:val="en-GB" w:eastAsia="nb-NO"/>
        </w:rPr>
      </w:pPr>
      <w:r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  <w:br w:type="page"/>
      </w:r>
    </w:p>
    <w:tbl>
      <w:tblPr>
        <w:tblW w:w="15400" w:type="dxa"/>
        <w:tblInd w:w="324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784"/>
        <w:gridCol w:w="6379"/>
        <w:gridCol w:w="5237"/>
      </w:tblGrid>
      <w:tr w:rsidRPr="00443358" w:rsidR="00773204" w:rsidTr="5AD26969" w14:paraId="7965F505" w14:textId="77777777">
        <w:trPr>
          <w:trHeight w:val="480"/>
        </w:trPr>
        <w:tc>
          <w:tcPr>
            <w:tcW w:w="10163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63929" w:rsidR="00773204" w:rsidP="00773204" w:rsidRDefault="00773204" w14:paraId="0B198D3D" w14:textId="45A55F3E">
            <w:pPr>
              <w:spacing w:line="360" w:lineRule="auto"/>
              <w:rPr>
                <w:rFonts w:ascii="Arial" w:hAnsi="Arial"/>
                <w:bCs/>
                <w:sz w:val="22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lastRenderedPageBreak/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Pricing plans</w:t>
            </w:r>
            <w:r w:rsidR="004E603E"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</w:t>
            </w:r>
            <w:r w:rsidR="003B6D4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</w:t>
            </w:r>
            <w:r w:rsidRPr="00BB71F0" w:rsidR="004E603E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>
              <w:rPr>
                <w:rFonts w:ascii="Arial" w:hAnsi="Arial"/>
                <w:bCs/>
                <w:sz w:val="22"/>
                <w:lang w:val="en-GB"/>
              </w:rPr>
              <w:t xml:space="preserve">If you are selling your product / service digitally </w:t>
            </w:r>
            <w:r w:rsidR="00640447">
              <w:rPr>
                <w:rFonts w:ascii="Arial" w:hAnsi="Arial"/>
                <w:bCs/>
                <w:sz w:val="22"/>
                <w:lang w:val="en-GB"/>
              </w:rPr>
              <w:t xml:space="preserve">we </w:t>
            </w:r>
            <w:r w:rsidR="00976259">
              <w:rPr>
                <w:rFonts w:ascii="Arial" w:hAnsi="Arial"/>
                <w:bCs/>
                <w:sz w:val="22"/>
                <w:lang w:val="en-GB"/>
              </w:rPr>
              <w:t>have section for showing your pricing plan</w:t>
            </w:r>
            <w:r w:rsidR="00AB20E2">
              <w:rPr>
                <w:rFonts w:ascii="Arial" w:hAnsi="Arial"/>
                <w:bCs/>
                <w:sz w:val="22"/>
                <w:lang w:val="en-GB"/>
              </w:rPr>
              <w:t>.</w:t>
            </w:r>
            <w:r w:rsidR="001F7F72">
              <w:rPr>
                <w:rFonts w:ascii="Arial" w:hAnsi="Arial"/>
                <w:bCs/>
                <w:sz w:val="22"/>
                <w:lang w:val="en-GB"/>
              </w:rPr>
              <w:br/>
            </w:r>
            <w:r w:rsidR="00AB20E2">
              <w:rPr>
                <w:rFonts w:ascii="Arial" w:hAnsi="Arial"/>
                <w:bCs/>
                <w:sz w:val="22"/>
                <w:lang w:val="en-GB"/>
              </w:rPr>
              <w:t xml:space="preserve">Read more on this in our </w:t>
            </w:r>
            <w:hyperlink w:history="1" r:id="rId35">
              <w:r w:rsidRPr="00CC0E80" w:rsidR="00AB20E2">
                <w:rPr>
                  <w:rStyle w:val="Hyperlink"/>
                  <w:rFonts w:ascii="Arial" w:hAnsi="Arial"/>
                  <w:bCs/>
                  <w:sz w:val="22"/>
                  <w:lang w:val="en-GB"/>
                </w:rPr>
                <w:t>online documentation</w:t>
              </w:r>
            </w:hyperlink>
            <w:r w:rsidR="00AB20E2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2574B5">
              <w:rPr>
                <w:rFonts w:ascii="Arial" w:hAnsi="Arial"/>
                <w:bCs/>
                <w:sz w:val="22"/>
                <w:lang w:val="en-GB"/>
              </w:rPr>
              <w:br/>
            </w:r>
            <w:r w:rsidR="002574B5">
              <w:rPr>
                <w:rFonts w:ascii="Arial" w:hAnsi="Arial"/>
                <w:bCs/>
                <w:sz w:val="22"/>
                <w:lang w:val="en-GB"/>
              </w:rPr>
              <w:t xml:space="preserve">We also </w:t>
            </w:r>
            <w:r w:rsidR="00500FF8">
              <w:rPr>
                <w:rFonts w:ascii="Arial" w:hAnsi="Arial"/>
                <w:bCs/>
                <w:sz w:val="22"/>
                <w:lang w:val="en-GB"/>
              </w:rPr>
              <w:t>explain all the pricing possibilities in another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 xml:space="preserve"> larger</w:t>
            </w:r>
            <w:r w:rsidR="00500FF8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>guide</w:t>
            </w:r>
            <w:r w:rsidR="00F33554">
              <w:rPr>
                <w:rFonts w:ascii="Arial" w:hAnsi="Arial"/>
                <w:bCs/>
                <w:sz w:val="22"/>
                <w:lang w:val="en-GB"/>
              </w:rPr>
              <w:t>. Contact us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 xml:space="preserve"> on</w:t>
            </w:r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hyperlink w:history="1" r:id="rId36">
              <w:r w:rsidRPr="006D50AC" w:rsidR="00963929">
                <w:rPr>
                  <w:rStyle w:val="Hyperlink"/>
                  <w:rFonts w:ascii="Arial" w:hAnsi="Arial"/>
                  <w:bCs/>
                  <w:sz w:val="22"/>
                  <w:lang w:val="en-GB"/>
                </w:rPr>
                <w:t>onboarding@veracity.com</w:t>
              </w:r>
            </w:hyperlink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F33554">
              <w:rPr>
                <w:rFonts w:ascii="Arial" w:hAnsi="Arial"/>
                <w:bCs/>
                <w:sz w:val="22"/>
                <w:lang w:val="en-GB"/>
              </w:rPr>
              <w:t>to get access to</w:t>
            </w:r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extra material.</w:t>
            </w:r>
          </w:p>
        </w:tc>
        <w:tc>
          <w:tcPr>
            <w:tcW w:w="523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6B0CD0" w:rsidR="00773204" w:rsidP="00184C89" w:rsidRDefault="00773204" w14:paraId="6E4C1F9E" w14:textId="77777777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lang w:val="en-US"/>
              </w:rPr>
            </w:pPr>
            <w:r w:rsidRPr="006B0CD0">
              <w:rPr>
                <w:rFonts w:ascii="Arial" w:hAnsi="Arial" w:eastAsia="Arial" w:cs="Arial"/>
                <w:noProof/>
                <w:lang w:val="en-US"/>
              </w:rPr>
              <w:t>Visual examples</w:t>
            </w:r>
          </w:p>
        </w:tc>
      </w:tr>
      <w:tr w:rsidRPr="001A67BD" w:rsidR="00773204" w:rsidTr="5AD26969" w14:paraId="077F2D74" w14:textId="77777777">
        <w:trPr>
          <w:trHeight w:val="229"/>
        </w:trPr>
        <w:tc>
          <w:tcPr>
            <w:tcW w:w="3784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0D5B6D" w:rsidR="00773204" w:rsidP="11A7A978" w:rsidRDefault="005A552E" w14:paraId="28921D56" w14:textId="33CE6F84">
            <w:pPr>
              <w:pStyle w:val="BodyA"/>
              <w:spacing w:line="360" w:lineRule="auto"/>
              <w:rPr>
                <w:rFonts w:ascii="Arial" w:hAnsi="Arial" w:cs="Arial"/>
                <w:b w:val="1"/>
                <w:bCs w:val="1"/>
                <w:lang w:val="en-GB"/>
              </w:rPr>
            </w:pPr>
            <w:r w:rsidRPr="5AD26969" w:rsidR="291304E1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>Write a brief</w:t>
            </w:r>
            <w:r w:rsidRPr="5AD26969" w:rsidR="2E00205B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description of </w:t>
            </w:r>
            <w:r w:rsidRPr="5AD26969" w:rsidR="0AA61902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>you</w:t>
            </w:r>
            <w:r w:rsidRPr="5AD26969" w:rsidR="558E52AD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>r product variants, their prices and how they are sold (</w:t>
            </w:r>
            <w:proofErr w:type="gramStart"/>
            <w:r w:rsidRPr="5AD26969" w:rsidR="558E52AD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>i.e.</w:t>
            </w:r>
            <w:proofErr w:type="gramEnd"/>
            <w:r w:rsidRPr="5AD26969" w:rsidR="558E52AD">
              <w:rPr>
                <w:rFonts w:ascii="Arial" w:hAnsi="Arial" w:cs="Arial"/>
                <w:b w:val="1"/>
                <w:bCs w:val="1"/>
                <w:color w:val="0079BF" w:themeColor="accent1" w:themeTint="FF" w:themeShade="BF"/>
                <w:lang w:val="en-GB"/>
              </w:rPr>
              <w:t xml:space="preserve"> per ship, per user, yearly subscription etc)</w:t>
            </w:r>
            <w:r>
              <w:br/>
            </w:r>
          </w:p>
          <w:p w:rsidRPr="001A67BD" w:rsidR="00773204" w:rsidP="11A7A978" w:rsidRDefault="5644C74A" w14:paraId="5775AE23" w14:textId="5DF35C64">
            <w:pPr>
              <w:pStyle w:val="BodyA"/>
              <w:spacing w:line="360" w:lineRule="auto"/>
              <w:rPr>
                <w:color w:val="000000" w:themeColor="text1"/>
                <w:lang w:val="en-GB"/>
              </w:rPr>
            </w:pPr>
            <w:r w:rsidRPr="00F842F6">
              <w:rPr>
                <w:rFonts w:ascii="Arial" w:hAnsi="Arial" w:cs="Arial"/>
                <w:color w:val="000000" w:themeColor="text1"/>
                <w:lang w:val="en-GB"/>
              </w:rPr>
              <w:t>Leave this field</w:t>
            </w:r>
            <w:r w:rsidR="005A552E">
              <w:rPr>
                <w:rFonts w:ascii="Arial" w:hAnsi="Arial" w:cs="Arial"/>
                <w:color w:val="000000" w:themeColor="text1"/>
                <w:lang w:val="en-GB"/>
              </w:rPr>
              <w:t xml:space="preserve"> empty</w:t>
            </w:r>
            <w:r w:rsidRPr="00F842F6">
              <w:rPr>
                <w:rFonts w:ascii="Arial" w:hAnsi="Arial" w:cs="Arial"/>
                <w:color w:val="000000" w:themeColor="text1"/>
                <w:lang w:val="en-GB"/>
              </w:rPr>
              <w:t xml:space="preserve"> if </w:t>
            </w:r>
            <w:r w:rsidR="00745A45">
              <w:rPr>
                <w:rFonts w:ascii="Arial" w:hAnsi="Arial" w:cs="Arial"/>
                <w:color w:val="000000" w:themeColor="text1"/>
                <w:lang w:val="en-GB"/>
              </w:rPr>
              <w:t xml:space="preserve">you are still working on </w:t>
            </w:r>
            <w:r w:rsidR="00F7154B">
              <w:rPr>
                <w:rFonts w:ascii="Arial" w:hAnsi="Arial" w:cs="Arial"/>
                <w:color w:val="000000" w:themeColor="text1"/>
                <w:lang w:val="en-GB"/>
              </w:rPr>
              <w:t>your business model</w:t>
            </w:r>
            <w:r w:rsidR="005A552E">
              <w:rPr>
                <w:rFonts w:ascii="Arial" w:hAnsi="Arial" w:cs="Arial"/>
                <w:color w:val="000000" w:themeColor="text1"/>
                <w:lang w:val="en-GB"/>
              </w:rPr>
              <w:t>.</w:t>
            </w:r>
          </w:p>
        </w:tc>
        <w:tc>
          <w:tcPr>
            <w:tcW w:w="637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773204" w:rsidP="00184C89" w:rsidRDefault="00773204" w14:paraId="58A64F27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1A67BD" w:rsidR="00773204" w:rsidP="00184C89" w:rsidRDefault="00773204" w14:paraId="7F376E38" w14:textId="7456F7A2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:rsidRPr="001A67BD" w:rsidR="00773204" w:rsidP="00184C89" w:rsidRDefault="00773204" w14:paraId="0C8C5F7F" w14:textId="77777777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:rsidRPr="001A67BD" w:rsidR="00773204" w:rsidP="00184C89" w:rsidRDefault="001F7F72" w14:paraId="00383613" w14:textId="2C3E90DC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7480A9B" wp14:editId="04593D14">
                  <wp:extent cx="3223895" cy="202565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95" cy="202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E385C" w:rsidP="00316B0E" w:rsidRDefault="001E385C" w14:paraId="0E5511AF" w14:textId="0C902805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115BF048" w14:textId="0F1DB0EF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01196BD6" w14:textId="474AAE42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170BF8B1" w14:textId="41504DA8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40BFF814" w14:textId="1F9CED23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62421155" w14:textId="1B9FDDDF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5F0F6E61" w14:textId="6E0A6C2E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383B43" w:rsidP="00316B0E" w:rsidRDefault="00383B43" w14:paraId="3C6A1173" w14:textId="4C2C3FC5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="00F51670" w:rsidRDefault="00F51670" w14:paraId="3ACCBB4A" w14:textId="73C062CF">
      <w:pPr>
        <w:rPr>
          <w:rFonts w:ascii="Arial" w:hAnsi="Arial" w:eastAsia="Arial" w:cs="Arial"/>
          <w:color w:val="919191"/>
          <w:sz w:val="22"/>
          <w:szCs w:val="22"/>
          <w:u w:color="919191"/>
          <w:lang w:val="en-GB" w:eastAsia="nb-NO"/>
        </w:rPr>
      </w:pPr>
      <w:r>
        <w:rPr>
          <w:rFonts w:ascii="Arial" w:hAnsi="Arial" w:eastAsia="Arial" w:cs="Arial"/>
          <w:color w:val="919191"/>
          <w:sz w:val="22"/>
          <w:szCs w:val="22"/>
          <w:u w:color="919191"/>
          <w:lang w:val="en-GB" w:eastAsia="nb-NO"/>
        </w:rPr>
        <w:br w:type="page"/>
      </w:r>
    </w:p>
    <w:p w:rsidR="00773204" w:rsidRDefault="00773204" w14:paraId="369BA41F" w14:textId="77777777">
      <w:pPr>
        <w:rPr>
          <w:rFonts w:ascii="Arial" w:hAnsi="Arial" w:eastAsia="Arial" w:cs="Arial"/>
          <w:color w:val="919191"/>
          <w:sz w:val="22"/>
          <w:szCs w:val="22"/>
          <w:u w:color="919191"/>
          <w:lang w:val="en-GB" w:eastAsia="nb-NO"/>
        </w:rPr>
      </w:pPr>
    </w:p>
    <w:p w:rsidR="00383B43" w:rsidP="00316B0E" w:rsidRDefault="00383B43" w14:paraId="29572672" w14:textId="77777777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Pr="00443358" w:rsidR="00383B43" w:rsidP="00316B0E" w:rsidRDefault="00383B43" w14:paraId="55F251C2" w14:textId="77777777">
      <w:pPr>
        <w:pStyle w:val="Body"/>
        <w:spacing w:line="360" w:lineRule="auto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Pr="00443358" w:rsidR="005F1BEC" w:rsidTr="5AD26969" w14:paraId="7BE818B7" w14:textId="77777777">
        <w:trPr>
          <w:trHeight w:val="480"/>
        </w:trPr>
        <w:tc>
          <w:tcPr>
            <w:tcW w:w="10329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5F1BEC" w:rsidP="00316B0E" w:rsidRDefault="005F1BEC" w14:paraId="70D1CEC6" w14:textId="70C5AE72">
            <w:pPr>
              <w:spacing w:line="360" w:lineRule="auto"/>
              <w:rPr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customer success stor</w:t>
            </w:r>
            <w:r w:rsidR="004A024F">
              <w:rPr>
                <w:rFonts w:ascii="Arial" w:hAnsi="Arial"/>
                <w:b/>
                <w:sz w:val="28"/>
                <w:szCs w:val="28"/>
                <w:lang w:val="en-GB"/>
              </w:rPr>
              <w:t>ies</w:t>
            </w:r>
            <w:r w:rsidR="00F47E70"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</w:t>
            </w:r>
            <w:r w:rsidRPr="00BB71F0" w:rsidR="00F47E7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="002D5652">
              <w:rPr>
                <w:rFonts w:ascii="Arial" w:hAnsi="Arial"/>
                <w:bCs/>
                <w:sz w:val="22"/>
                <w:lang w:val="en-GB"/>
              </w:rPr>
              <w:t xml:space="preserve">Here you can list </w:t>
            </w:r>
            <w:r w:rsidR="00D93406">
              <w:rPr>
                <w:rFonts w:ascii="Arial" w:hAnsi="Arial"/>
                <w:bCs/>
                <w:sz w:val="22"/>
                <w:lang w:val="en-GB"/>
              </w:rPr>
              <w:t xml:space="preserve">relevant </w:t>
            </w:r>
            <w:r w:rsidR="003D1202">
              <w:rPr>
                <w:rFonts w:ascii="Arial" w:hAnsi="Arial"/>
                <w:bCs/>
                <w:sz w:val="22"/>
                <w:lang w:val="en-GB"/>
              </w:rPr>
              <w:t>quotes from customers</w:t>
            </w:r>
            <w:r w:rsidR="00DD0119">
              <w:rPr>
                <w:rFonts w:ascii="Arial" w:hAnsi="Arial"/>
                <w:bCs/>
                <w:sz w:val="22"/>
                <w:lang w:val="en-GB"/>
              </w:rPr>
              <w:t>.</w:t>
            </w:r>
          </w:p>
        </w:tc>
        <w:tc>
          <w:tcPr>
            <w:tcW w:w="507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F1BEC" w:rsidP="00316B0E" w:rsidRDefault="005F1BEC" w14:paraId="3BF688BA" w14:textId="77777777">
            <w:pPr>
              <w:pStyle w:val="TableStyle2A"/>
              <w:spacing w:line="360" w:lineRule="auto"/>
              <w:rPr>
                <w:rFonts w:ascii="Arial" w:hAnsi="Arial"/>
                <w:i/>
                <w:iCs/>
                <w:noProof/>
                <w:color w:val="5E5E5E"/>
                <w:sz w:val="24"/>
                <w:szCs w:val="24"/>
                <w:u w:color="5E5E5E"/>
                <w:lang w:val="en-GB"/>
              </w:rPr>
            </w:pPr>
          </w:p>
        </w:tc>
      </w:tr>
      <w:tr w:rsidRPr="00443358" w:rsidR="001E385C" w:rsidTr="5AD26969" w14:paraId="1A5ABE0C" w14:textId="77777777">
        <w:trPr>
          <w:trHeight w:val="480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1DB58D3B" w14:textId="6EA47B66">
            <w:pPr>
              <w:pStyle w:val="BodyA"/>
              <w:spacing w:line="360" w:lineRule="auto"/>
              <w:rPr>
                <w:lang w:val="en-GB"/>
              </w:rPr>
            </w:pPr>
            <w:r w:rsidRPr="5AD26969" w:rsidR="13669916">
              <w:rPr>
                <w:rFonts w:ascii="Arial" w:hAnsi="Arial"/>
                <w:lang w:val="en-GB"/>
              </w:rPr>
              <w:t>Customer</w:t>
            </w:r>
            <w:r w:rsidRPr="5AD26969" w:rsidR="43B6790D">
              <w:rPr>
                <w:rFonts w:ascii="Arial" w:hAnsi="Arial"/>
                <w:lang w:val="en-GB"/>
              </w:rPr>
              <w:t xml:space="preserve"> name:</w:t>
            </w:r>
          </w:p>
        </w:tc>
        <w:tc>
          <w:tcPr>
            <w:tcW w:w="745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650CAD55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E385C" w:rsidP="00316B0E" w:rsidRDefault="00414FFF" w14:paraId="09E3078D" w14:textId="77777777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lang w:val="en-GB"/>
              </w:rPr>
              <w:t>E</w:t>
            </w:r>
            <w:r w:rsidR="00B112BD">
              <w:rPr>
                <w:lang w:val="en-GB"/>
              </w:rPr>
              <w:t xml:space="preserve">x. </w:t>
            </w:r>
            <w:r w:rsidR="00B112BD">
              <w:rPr>
                <w:rFonts w:hint="eastAsia"/>
                <w:lang w:val="en-GB"/>
              </w:rPr>
              <w:t>F</w:t>
            </w:r>
            <w:r w:rsidR="00B112BD">
              <w:rPr>
                <w:lang w:val="en-GB"/>
              </w:rPr>
              <w:t xml:space="preserve">rom </w:t>
            </w:r>
            <w:proofErr w:type="spellStart"/>
            <w:r w:rsidR="00B112BD">
              <w:rPr>
                <w:lang w:val="en-GB"/>
              </w:rPr>
              <w:t>Meteomatics</w:t>
            </w:r>
            <w:proofErr w:type="spellEnd"/>
          </w:p>
          <w:p w:rsidR="00B112BD" w:rsidP="00316B0E" w:rsidRDefault="00B112BD" w14:paraId="5F1D7251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:rsidR="00B112BD" w:rsidP="5AD26969" w:rsidRDefault="00B112BD" w14:paraId="2A5BEEBB" w14:textId="77777777">
            <w:pPr>
              <w:pStyle w:val="TableStyle2A"/>
              <w:spacing w:line="360" w:lineRule="auto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6E1CB2D" wp14:editId="3119FFCD">
                  <wp:extent cx="2776914" cy="1971773"/>
                  <wp:effectExtent l="0" t="0" r="0" b="0"/>
                  <wp:docPr id="13" name="Picture 13" titl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8307" t="9300" r="9102" b="4859"/>
                          <a:stretch/>
                        </pic:blipFill>
                        <pic:spPr xmlns:pic="http://schemas.openxmlformats.org/drawingml/2006/picture" bwMode="auto">
                          <a:xfrm xmlns:a="http://schemas.openxmlformats.org/drawingml/2006/main" rot="0" flipH="0" flipV="0">
                            <a:off x="0" y="0"/>
                            <a:ext cx="2776914" cy="1971773"/>
                          </a:xfrm>
                          <a:prstGeom xmlns:a="http://schemas.openxmlformats.org/drawingml/2006/main" prst="rect">
                            <a:avLst/>
                          </a:prstGeom>
                          <a:ln xmlns:a="http://schemas.openxmlformats.org/drawingml/2006/main">
                            <a:noFill/>
                          </a:ln>
                          <a:extLst xmlns:a="http://schemas.openxmlformats.org/drawingml/2006/main"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2D139B" w:rsidP="00316B0E" w:rsidRDefault="002D139B" w14:paraId="3AB1393E" w14:textId="77777777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:rsidR="00BB71F0" w:rsidP="00316B0E" w:rsidRDefault="00BB71F0" w14:paraId="62836756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:rsidRPr="00443358" w:rsidR="002D139B" w:rsidP="00316B0E" w:rsidRDefault="002D139B" w14:paraId="2C421488" w14:textId="45C3EEEE">
            <w:pPr>
              <w:pStyle w:val="TableStyle2A"/>
              <w:spacing w:line="360" w:lineRule="auto"/>
            </w:pPr>
          </w:p>
        </w:tc>
      </w:tr>
      <w:tr w:rsidRPr="00443358" w:rsidR="001E385C" w:rsidTr="5AD26969" w14:paraId="66D70B7C" w14:textId="77777777">
        <w:trPr>
          <w:trHeight w:val="489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0580ADF8" w14:textId="22BC4734">
            <w:pPr>
              <w:pStyle w:val="BodyA"/>
              <w:spacing w:line="360" w:lineRule="auto"/>
              <w:rPr>
                <w:lang w:val="en-GB"/>
              </w:rPr>
            </w:pPr>
            <w:r w:rsidRPr="5AD26969" w:rsidR="60E944FA">
              <w:rPr>
                <w:rFonts w:ascii="Arial" w:hAnsi="Arial"/>
                <w:lang w:val="en-GB"/>
              </w:rPr>
              <w:t>Customer</w:t>
            </w:r>
            <w:r w:rsidRPr="5AD26969" w:rsidR="43B6790D">
              <w:rPr>
                <w:rFonts w:ascii="Arial" w:hAnsi="Arial"/>
                <w:lang w:val="en-GB"/>
              </w:rPr>
              <w:t xml:space="preserve"> role and company</w:t>
            </w:r>
          </w:p>
        </w:tc>
        <w:tc>
          <w:tcPr>
            <w:tcW w:w="745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FDEF67D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/>
            <w:tcMar/>
          </w:tcPr>
          <w:p w:rsidRPr="00443358" w:rsidR="001E385C" w:rsidP="00316B0E" w:rsidRDefault="001E385C" w14:paraId="7F8CF6C8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2BA3AA4C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1E385C" w:rsidP="5AD26969" w:rsidRDefault="0055571F" w14:paraId="02E3E82A" w14:textId="760CDFD5">
            <w:pPr>
              <w:pStyle w:val="BodyA"/>
              <w:bidi w:val="0"/>
              <w:spacing w:before="0" w:beforeAutospacing="off" w:after="0" w:afterAutospacing="off" w:line="360" w:lineRule="auto"/>
              <w:ind w:left="0" w:right="0"/>
              <w:jc w:val="left"/>
              <w:rPr>
                <w:rFonts w:ascii="Helvetica Neue" w:hAnsi="Helvetica Neue" w:eastAsia="Helvetica Neue" w:cs="Helvetica Neue"/>
                <w:i w:val="1"/>
                <w:iCs w:val="1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5AD26969" w:rsidR="5EFF4879">
              <w:rPr>
                <w:rFonts w:ascii="Arial" w:hAnsi="Arial"/>
                <w:lang w:val="en-GB"/>
              </w:rPr>
              <w:t>Text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maximum 500 characters</w:t>
            </w:r>
            <w:r>
              <w:br/>
            </w:r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(</w:t>
            </w:r>
            <w:proofErr w:type="gramStart"/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>including</w:t>
            </w:r>
            <w:proofErr w:type="gramEnd"/>
            <w:r w:rsidRPr="5AD26969" w:rsidR="5660C87F">
              <w:rPr>
                <w:rFonts w:ascii="Arial" w:hAnsi="Arial"/>
                <w:i w:val="1"/>
                <w:iCs w:val="1"/>
                <w:color w:val="0079BF" w:themeColor="accent1" w:themeTint="FF" w:themeShade="BF"/>
                <w:sz w:val="18"/>
                <w:szCs w:val="18"/>
                <w:lang w:val="en-GB"/>
              </w:rPr>
              <w:t xml:space="preserve"> white space).</w:t>
            </w:r>
          </w:p>
          <w:p w:rsidR="00906C0B" w:rsidP="00316B0E" w:rsidRDefault="00906C0B" w14:paraId="5F6A2996" w14:textId="77777777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:rsidR="00906C0B" w:rsidP="00316B0E" w:rsidRDefault="00906C0B" w14:paraId="181A3723" w14:textId="77777777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:rsidR="00906C0B" w:rsidP="00316B0E" w:rsidRDefault="00906C0B" w14:paraId="6E97D5B9" w14:textId="77777777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:rsidR="00906C0B" w:rsidP="00316B0E" w:rsidRDefault="00906C0B" w14:paraId="5BCC8BCA" w14:textId="77777777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:rsidR="00906C0B" w:rsidP="00316B0E" w:rsidRDefault="00906C0B" w14:paraId="2BDF5EE3" w14:textId="77777777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:rsidRPr="00443358" w:rsidR="00906C0B" w:rsidP="00316B0E" w:rsidRDefault="00906C0B" w14:paraId="114192E1" w14:textId="511BA03F">
            <w:pPr>
              <w:pStyle w:val="BodyA"/>
              <w:spacing w:line="360" w:lineRule="auto"/>
              <w:rPr>
                <w:lang w:val="en-GB"/>
              </w:rPr>
            </w:pPr>
          </w:p>
        </w:tc>
        <w:tc>
          <w:tcPr>
            <w:tcW w:w="745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72256A67" w14:textId="0B4D308D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071" w:type="dxa"/>
            <w:vMerge/>
            <w:tcMar/>
          </w:tcPr>
          <w:p w:rsidRPr="00443358" w:rsidR="001E385C" w:rsidP="00316B0E" w:rsidRDefault="001E385C" w14:paraId="54B577AD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411084" w:rsidTr="5AD26969" w14:paraId="6AFE5000" w14:textId="77777777">
        <w:trPr>
          <w:trHeight w:val="374"/>
        </w:trPr>
        <w:tc>
          <w:tcPr>
            <w:tcW w:w="10329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D008CC" w:rsidR="00411084" w:rsidP="00316B0E" w:rsidRDefault="00411084" w14:paraId="58F14244" w14:textId="77777777">
            <w:pPr>
              <w:pStyle w:val="BodyA"/>
              <w:spacing w:line="360" w:lineRule="auto"/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  <w:t>Required media: 1 Testimony author picture.</w:t>
            </w:r>
          </w:p>
          <w:p w:rsidRPr="00443358" w:rsidR="00411084" w:rsidP="00316B0E" w:rsidRDefault="00411084" w14:paraId="3F77B4A6" w14:textId="5A131439">
            <w:pPr>
              <w:pStyle w:val="BodyA"/>
              <w:spacing w:line="360" w:lineRule="auto"/>
              <w:rPr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  <w:t>FORMAT:</w:t>
            </w:r>
            <w:r w:rsidRPr="00D008CC">
              <w:rPr>
                <w:rFonts w:ascii="Arial" w:hAnsi="Arial"/>
                <w:color w:val="0079BF" w:themeColor="accent1" w:themeShade="BF"/>
                <w:sz w:val="20"/>
                <w:szCs w:val="20"/>
                <w:u w:color="017000"/>
                <w:lang w:val="en-GB"/>
              </w:rPr>
              <w:t xml:space="preserve"> .jpg in high resolution</w:t>
            </w:r>
            <w:r w:rsidRPr="00D008CC">
              <w:rPr>
                <w:rFonts w:ascii="Arial" w:hAnsi="Arial"/>
                <w:color w:val="0079BF" w:themeColor="accent1" w:themeShade="BF"/>
                <w:sz w:val="20"/>
                <w:szCs w:val="20"/>
                <w:u w:color="017000"/>
                <w:lang w:val="en-GB"/>
              </w:rPr>
              <w:br/>
            </w:r>
            <w:r w:rsidRPr="00D008CC">
              <w:rPr>
                <w:rFonts w:ascii="Arial" w:hAnsi="Arial"/>
                <w:color w:val="0079BF" w:themeColor="accent1" w:themeShade="BF"/>
                <w:sz w:val="20"/>
                <w:szCs w:val="20"/>
                <w:u w:color="017000"/>
                <w:lang w:val="en-GB"/>
              </w:rPr>
              <w:t>If not available we will use our default avatar</w:t>
            </w:r>
          </w:p>
        </w:tc>
        <w:tc>
          <w:tcPr>
            <w:tcW w:w="5071" w:type="dxa"/>
            <w:vMerge/>
            <w:tcMar/>
          </w:tcPr>
          <w:p w:rsidRPr="00443358" w:rsidR="00411084" w:rsidP="00316B0E" w:rsidRDefault="00411084" w14:paraId="6037B998" w14:textId="77777777">
            <w:pPr>
              <w:spacing w:line="360" w:lineRule="auto"/>
              <w:rPr>
                <w:lang w:val="en-GB"/>
              </w:rPr>
            </w:pPr>
          </w:p>
        </w:tc>
      </w:tr>
    </w:tbl>
    <w:p w:rsidRPr="00443358" w:rsidR="001E385C" w:rsidP="00316B0E" w:rsidRDefault="001E385C" w14:paraId="4A53ED50" w14:textId="77777777">
      <w:pPr>
        <w:pStyle w:val="Body"/>
        <w:widowControl w:val="0"/>
        <w:spacing w:line="360" w:lineRule="auto"/>
        <w:ind w:left="216" w:hanging="216"/>
        <w:rPr>
          <w:rFonts w:ascii="Arial" w:hAnsi="Arial" w:eastAsia="Arial" w:cs="Arial"/>
          <w:color w:val="919191"/>
          <w:sz w:val="22"/>
          <w:szCs w:val="22"/>
          <w:u w:color="919191"/>
          <w:lang w:val="en-GB"/>
        </w:rPr>
      </w:pPr>
    </w:p>
    <w:p w:rsidRPr="00443358" w:rsidR="001E385C" w:rsidP="00316B0E" w:rsidRDefault="001E385C" w14:paraId="4CE66563" w14:textId="77777777">
      <w:pPr>
        <w:pStyle w:val="BodyA"/>
        <w:widowControl w:val="0"/>
        <w:spacing w:line="360" w:lineRule="auto"/>
        <w:ind w:left="108" w:hanging="108"/>
        <w:rPr>
          <w:rFonts w:ascii="Arial" w:hAnsi="Arial" w:eastAsia="Arial" w:cs="Arial"/>
          <w:color w:val="919191"/>
          <w:sz w:val="24"/>
          <w:szCs w:val="24"/>
          <w:u w:color="919191"/>
          <w:lang w:val="en-GB"/>
        </w:rPr>
      </w:pPr>
    </w:p>
    <w:p w:rsidRPr="000A3EBD" w:rsidR="001E385C" w:rsidP="00316B0E" w:rsidRDefault="001E385C" w14:paraId="1F2AFB26" w14:textId="4753AEE5">
      <w:pPr>
        <w:pStyle w:val="BodyA"/>
        <w:spacing w:line="360" w:lineRule="auto"/>
        <w:rPr>
          <w:rFonts w:ascii="Arial" w:hAnsi="Arial" w:eastAsia="Arial" w:cs="Arial"/>
          <w:sz w:val="24"/>
          <w:szCs w:val="24"/>
          <w:lang w:val="en-GB"/>
        </w:rPr>
      </w:pPr>
    </w:p>
    <w:tbl>
      <w:tblPr>
        <w:tblW w:w="15400" w:type="dxa"/>
        <w:tblInd w:w="324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293"/>
        <w:gridCol w:w="5237"/>
      </w:tblGrid>
      <w:tr w:rsidRPr="00443358" w:rsidR="00856C8E" w:rsidTr="5AD26969" w14:paraId="608A0710" w14:textId="77777777">
        <w:trPr>
          <w:trHeight w:val="480"/>
        </w:trPr>
        <w:tc>
          <w:tcPr>
            <w:tcW w:w="10163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42C13" w:rsidP="00316B0E" w:rsidRDefault="00856C8E" w14:paraId="359F165A" w14:textId="77777777">
            <w:pPr>
              <w:spacing w:line="360" w:lineRule="auto"/>
              <w:rPr>
                <w:rFonts w:ascii="Arial" w:hAnsi="Arial"/>
                <w:bCs/>
                <w:sz w:val="22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Learn more content </w:t>
            </w:r>
            <w:r w:rsidRPr="00BB71F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You can add 2 to </w:t>
            </w:r>
            <w:r>
              <w:rPr>
                <w:rFonts w:ascii="Arial" w:hAnsi="Arial"/>
                <w:bCs/>
                <w:sz w:val="22"/>
                <w:lang w:val="en-GB"/>
              </w:rPr>
              <w:t>6</w:t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 additional links. </w:t>
            </w:r>
          </w:p>
          <w:p w:rsidRPr="00443358" w:rsidR="00856C8E" w:rsidP="00316B0E" w:rsidRDefault="00856C8E" w14:paraId="501ED914" w14:textId="304C52B6">
            <w:pPr>
              <w:spacing w:line="360" w:lineRule="auto"/>
              <w:rPr>
                <w:lang w:val="en-GB"/>
              </w:rPr>
            </w:pP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We have a set of icons that we will select </w:t>
            </w:r>
            <w:r w:rsidR="00F42C13">
              <w:rPr>
                <w:rFonts w:ascii="Arial" w:hAnsi="Arial"/>
                <w:bCs/>
                <w:sz w:val="22"/>
                <w:lang w:val="en-GB"/>
              </w:rPr>
              <w:t>to fit</w:t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 your “learn More”</w:t>
            </w:r>
            <w:r w:rsidR="00F42C13">
              <w:rPr>
                <w:rFonts w:ascii="Arial" w:hAnsi="Arial"/>
                <w:bCs/>
                <w:sz w:val="22"/>
                <w:lang w:val="en-GB"/>
              </w:rPr>
              <w:t xml:space="preserve"> link</w:t>
            </w:r>
          </w:p>
        </w:tc>
        <w:tc>
          <w:tcPr>
            <w:tcW w:w="523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6B0CD0" w:rsidR="00856C8E" w:rsidP="00316B0E" w:rsidRDefault="006B0CD0" w14:paraId="4A7AB54C" w14:textId="27470AD4">
            <w:pPr>
              <w:pStyle w:val="TableStyle2A"/>
              <w:spacing w:line="360" w:lineRule="auto"/>
              <w:rPr>
                <w:rFonts w:ascii="Arial" w:hAnsi="Arial" w:eastAsia="Arial" w:cs="Arial"/>
                <w:noProof/>
                <w:lang w:val="en-US"/>
              </w:rPr>
            </w:pPr>
            <w:r w:rsidRPr="006B0CD0">
              <w:rPr>
                <w:rFonts w:ascii="Arial" w:hAnsi="Arial" w:eastAsia="Arial" w:cs="Arial"/>
                <w:noProof/>
                <w:lang w:val="en-US"/>
              </w:rPr>
              <w:t>Visual examples</w:t>
            </w:r>
          </w:p>
        </w:tc>
      </w:tr>
      <w:tr w:rsidRPr="001A67BD" w:rsidR="001E385C" w:rsidTr="5AD26969" w14:paraId="4D239C2F" w14:textId="77777777">
        <w:trPr>
          <w:trHeight w:val="229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189B50AC" w14:textId="4E2BD810">
            <w:pPr>
              <w:pStyle w:val="BodyA"/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3CA3CDB8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 w:val="restart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001A67BD" w:rsidR="001E385C" w:rsidP="00316B0E" w:rsidRDefault="00D65208" w14:paraId="696CE354" w14:textId="77777777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0CEAD94" wp14:editId="0320ABD6">
                  <wp:extent cx="3002280" cy="2551215"/>
                  <wp:effectExtent l="0" t="0" r="762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280" cy="2551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A67BD" w:rsidR="00457A09" w:rsidP="00316B0E" w:rsidRDefault="00457A09" w14:paraId="4171FB34" w14:textId="77777777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:rsidRPr="001A67BD" w:rsidR="00457A09" w:rsidP="00316B0E" w:rsidRDefault="00457A09" w14:paraId="0FDB8D75" w14:textId="6966E178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AE498F4" wp14:editId="75A0EDCF">
                  <wp:extent cx="3223895" cy="1546225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95" cy="154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443358" w:rsidR="001E385C" w:rsidTr="5AD26969" w14:paraId="76EE82FF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6CEB55AC" w14:textId="40BA40D7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 w:rsidR="000A3EBD">
              <w:rPr>
                <w:rFonts w:ascii="Arial" w:hAnsi="Arial"/>
                <w:lang w:val="en-GB"/>
              </w:rPr>
              <w:t>link</w:t>
            </w:r>
            <w:r w:rsidR="006A4A38">
              <w:rPr>
                <w:rFonts w:ascii="Arial" w:hAnsi="Arial"/>
                <w:lang w:val="en-GB"/>
              </w:rPr>
              <w:t xml:space="preserve"> - Title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5664307B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370AADE8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6E114700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6A4A38" w14:paraId="7A2AAAC8" w14:textId="4F491C99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8585C6F" w14:textId="5DD3F0D1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19A2BDD5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74549092" w14:textId="77777777">
        <w:trPr>
          <w:trHeight w:val="491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4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FC5D5B" w14:paraId="2764CE6A" w14:textId="5B948846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Pr="00443358" w:rsidR="0055571F">
              <w:rPr>
                <w:rFonts w:ascii="Arial" w:hAnsi="Arial"/>
                <w:lang w:val="en-GB"/>
              </w:rPr>
              <w:t xml:space="preserve"> link 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4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BF20092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7B101ABD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49F091F" w14:textId="77777777">
        <w:trPr>
          <w:trHeight w:val="250"/>
        </w:trPr>
        <w:tc>
          <w:tcPr>
            <w:tcW w:w="28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413F573D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0130B52D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02247AD4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32820323" w14:textId="77777777">
        <w:trPr>
          <w:trHeight w:val="384"/>
        </w:trPr>
        <w:tc>
          <w:tcPr>
            <w:tcW w:w="2870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4D08024A" w14:textId="1DA7F691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Pr="00443358" w:rsidR="00195090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EAA1846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1F4597F3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929C8E7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1CF7168A" w14:textId="045F0EED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Pr="00443358" w:rsidR="00195090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 w:rsidR="00195090"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29EC9956" w14:textId="30404A4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4206EB16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03E124DF" w14:textId="77777777">
        <w:trPr>
          <w:trHeight w:val="489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FC5D5B" w14:paraId="2D0BE350" w14:textId="2AD3F409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Pr="00443358" w:rsidR="00195090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7F18CC8F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7680BEFD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7E8A9214" w14:textId="77777777">
        <w:trPr>
          <w:trHeight w:val="267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17E91126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1A67BD" w:rsidR="001E385C" w:rsidP="00316B0E" w:rsidRDefault="001E385C" w14:paraId="13A6C3DC" w14:textId="77777777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17469FEE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6FB7E07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74828FEA" w14:textId="6B23CF43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Pr="00443358" w:rsidR="00195090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8F0737D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12A1A11C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53F79D0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5A36E4F8" w14:textId="78DA8A7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Pr="00443358" w:rsidR="00195090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 w:rsidR="00195090"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4142367" w14:textId="228D9E02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5A8ACCE4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52A5F391" w14:textId="77777777">
        <w:trPr>
          <w:trHeight w:val="489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FC5D5B" w14:paraId="25D4F6D1" w14:textId="01760452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lastRenderedPageBreak/>
              <w:t>URL</w:t>
            </w:r>
            <w:r w:rsidRPr="00443358" w:rsidR="00195090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6BE32905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22EF1EE6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40F464D1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424D4453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2B3AF9B3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522D9C38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22A949E1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1D068052" w14:textId="0F0619CF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Pr="00443358" w:rsidR="00046D0F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1AA1990C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4B934E61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1DF9B572" w14:textId="77777777">
        <w:trPr>
          <w:trHeight w:val="374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7095F581" w14:textId="4680F626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Pr="00443358" w:rsidR="00046D0F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 xml:space="preserve">link </w:t>
            </w:r>
            <w:r w:rsidR="00625585">
              <w:rPr>
                <w:rFonts w:ascii="Arial" w:hAnsi="Arial"/>
                <w:lang w:val="en-GB"/>
              </w:rPr>
              <w:t>–</w:t>
            </w:r>
            <w:r w:rsidR="00046D0F">
              <w:rPr>
                <w:rFonts w:ascii="Arial" w:hAnsi="Arial"/>
                <w:lang w:val="en-GB"/>
              </w:rPr>
              <w:t xml:space="preserve"> Text</w:t>
            </w:r>
            <w:r w:rsidR="00625585">
              <w:rPr>
                <w:rFonts w:ascii="Arial" w:hAnsi="Arial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D008CC" w:rsidR="003E400A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(including white space).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7D45526" w14:textId="3723DD03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59F76C75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42FEBC56" w14:textId="77777777">
        <w:trPr>
          <w:trHeight w:val="489"/>
        </w:trPr>
        <w:tc>
          <w:tcPr>
            <w:tcW w:w="28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FC5D5B" w14:paraId="145D4565" w14:textId="7D95B266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Pr="00443358" w:rsidR="00046D0F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33298909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  <w:tcMar/>
          </w:tcPr>
          <w:p w:rsidRPr="00443358" w:rsidR="001E385C" w:rsidP="00316B0E" w:rsidRDefault="001E385C" w14:paraId="410563B0" w14:textId="77777777">
            <w:pPr>
              <w:spacing w:line="360" w:lineRule="auto"/>
              <w:rPr>
                <w:lang w:val="en-GB"/>
              </w:rPr>
            </w:pPr>
          </w:p>
        </w:tc>
      </w:tr>
    </w:tbl>
    <w:p w:rsidRPr="00443358" w:rsidR="001E385C" w:rsidP="00316B0E" w:rsidRDefault="001E385C" w14:paraId="7B11DE38" w14:textId="77777777">
      <w:pPr>
        <w:pStyle w:val="BodyA"/>
        <w:widowControl w:val="0"/>
        <w:spacing w:line="360" w:lineRule="auto"/>
        <w:ind w:left="216" w:hanging="216"/>
        <w:rPr>
          <w:rFonts w:ascii="Arial" w:hAnsi="Arial" w:eastAsia="Arial" w:cs="Arial"/>
          <w:color w:val="017000"/>
          <w:sz w:val="24"/>
          <w:szCs w:val="24"/>
          <w:u w:color="017000"/>
          <w:lang w:val="en-GB"/>
        </w:rPr>
      </w:pPr>
    </w:p>
    <w:p w:rsidRPr="00443358" w:rsidR="001E385C" w:rsidP="00316B0E" w:rsidRDefault="001E385C" w14:paraId="21D79D71" w14:textId="77777777">
      <w:pPr>
        <w:pStyle w:val="BodyA"/>
        <w:widowControl w:val="0"/>
        <w:spacing w:line="360" w:lineRule="auto"/>
        <w:ind w:left="108" w:hanging="108"/>
        <w:rPr>
          <w:rFonts w:ascii="Arial" w:hAnsi="Arial" w:eastAsia="Arial" w:cs="Arial"/>
          <w:color w:val="017000"/>
          <w:sz w:val="24"/>
          <w:szCs w:val="24"/>
          <w:u w:color="017000"/>
          <w:lang w:val="en-GB"/>
        </w:rPr>
      </w:pPr>
    </w:p>
    <w:p w:rsidRPr="00443358" w:rsidR="001E385C" w:rsidP="00316B0E" w:rsidRDefault="001E385C" w14:paraId="1B182BC0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Pr="00443358" w:rsidR="001E385C" w:rsidP="00316B0E" w:rsidRDefault="001E385C" w14:paraId="5C6B7F6C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Pr="00443358" w:rsidR="001E385C" w:rsidP="00316B0E" w:rsidRDefault="001E385C" w14:paraId="13BE0A8E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Pr="00443358" w:rsidR="001E385C" w:rsidP="00316B0E" w:rsidRDefault="0055571F" w14:paraId="74AB60A3" w14:textId="77777777">
      <w:pPr>
        <w:pStyle w:val="Body"/>
        <w:spacing w:line="360" w:lineRule="auto"/>
        <w:rPr>
          <w:lang w:val="en-GB"/>
        </w:rPr>
      </w:pPr>
      <w:r w:rsidRPr="00443358">
        <w:rPr>
          <w:rFonts w:ascii="Arial Unicode MS" w:hAnsi="Arial Unicode MS" w:eastAsia="Arial Unicode MS" w:cs="Arial Unicode MS"/>
          <w:color w:val="919191"/>
          <w:u w:color="919191"/>
          <w:lang w:val="en-GB"/>
        </w:rPr>
        <w:br w:type="page"/>
      </w:r>
    </w:p>
    <w:p w:rsidRPr="00443358" w:rsidR="001E385C" w:rsidP="00316B0E" w:rsidRDefault="001E385C" w14:paraId="24149CB6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p w:rsidRPr="00144F6B" w:rsidR="001E385C" w:rsidP="00316B0E" w:rsidRDefault="001E385C" w14:paraId="101C7934" w14:textId="77777777">
      <w:pPr>
        <w:pStyle w:val="BodyA"/>
        <w:spacing w:line="360" w:lineRule="auto"/>
        <w:rPr>
          <w:rFonts w:ascii="Arial" w:hAnsi="Arial" w:eastAsia="Arial" w:cs="Arial"/>
          <w:color w:val="0079BF" w:themeColor="accent1" w:themeShade="BF"/>
          <w:u w:color="919191"/>
          <w:lang w:val="en-GB"/>
        </w:rPr>
      </w:pPr>
    </w:p>
    <w:p w:rsidRPr="00443358" w:rsidR="001E385C" w:rsidP="00316B0E" w:rsidRDefault="001E385C" w14:paraId="6E8F1410" w14:textId="77777777">
      <w:pPr>
        <w:pStyle w:val="BodyA"/>
        <w:spacing w:line="360" w:lineRule="auto"/>
        <w:rPr>
          <w:rFonts w:ascii="Arial" w:hAnsi="Arial" w:eastAsia="Arial" w:cs="Arial"/>
          <w:color w:val="919191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359"/>
        <w:gridCol w:w="6970"/>
        <w:gridCol w:w="5071"/>
      </w:tblGrid>
      <w:tr w:rsidRPr="00443358" w:rsidR="001A67BD" w:rsidTr="5AD26969" w14:paraId="1AA9FE11" w14:textId="77777777">
        <w:trPr>
          <w:trHeight w:val="489"/>
        </w:trPr>
        <w:tc>
          <w:tcPr>
            <w:tcW w:w="10329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A67BD" w:rsidP="001A67BD" w:rsidRDefault="001A67BD" w14:paraId="676F4328" w14:textId="1BEFC458">
            <w:pPr>
              <w:spacing w:line="360" w:lineRule="auto"/>
              <w:rPr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</w:t>
            </w:r>
            <w:r w:rsidR="003C4B37">
              <w:rPr>
                <w:rFonts w:ascii="Arial" w:hAnsi="Arial"/>
                <w:b/>
                <w:sz w:val="28"/>
                <w:szCs w:val="28"/>
                <w:lang w:val="en-GB"/>
              </w:rPr>
              <w:t>Service provider information</w:t>
            </w:r>
          </w:p>
        </w:tc>
        <w:tc>
          <w:tcPr>
            <w:tcW w:w="5071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A67BD" w:rsidP="00316B0E" w:rsidRDefault="001A67BD" w14:paraId="32705642" w14:textId="77777777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Pr="00443358" w:rsidR="001E385C" w:rsidTr="5AD26969" w14:paraId="2CE50103" w14:textId="77777777">
        <w:trPr>
          <w:trHeight w:val="489"/>
        </w:trPr>
        <w:tc>
          <w:tcPr>
            <w:tcW w:w="335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55571F" w14:paraId="584B1E2A" w14:textId="77777777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name/company</w:t>
            </w:r>
          </w:p>
        </w:tc>
        <w:tc>
          <w:tcPr>
            <w:tcW w:w="69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48F3DEE3" w14:textId="77777777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E385C" w:rsidP="00316B0E" w:rsidRDefault="00D55879" w14:paraId="2A8DE555" w14:textId="77777777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DE83F5F" wp14:editId="37F0D39D">
                  <wp:extent cx="3118485" cy="1891665"/>
                  <wp:effectExtent l="0" t="0" r="571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189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55879" w:rsidP="00316B0E" w:rsidRDefault="00D55879" w14:paraId="60E0C5D3" w14:textId="648EC600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:rsidR="00892A2B" w:rsidP="00316B0E" w:rsidRDefault="00892A2B" w14:paraId="544EE090" w14:textId="2A24E5B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48CBFF8" wp14:editId="2C3B1BB3">
                  <wp:extent cx="3118485" cy="1598295"/>
                  <wp:effectExtent l="0" t="0" r="5715" b="190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159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43358" w:rsidR="00D55879" w:rsidP="00316B0E" w:rsidRDefault="00D55879" w14:paraId="441F4B61" w14:textId="345FF90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</w:tr>
      <w:tr w:rsidRPr="00443358" w:rsidR="001E385C" w:rsidTr="5AD26969" w14:paraId="6354D215" w14:textId="77777777">
        <w:trPr>
          <w:trHeight w:val="489"/>
        </w:trPr>
        <w:tc>
          <w:tcPr>
            <w:tcW w:w="3359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5AD26969" w:rsidRDefault="0055571F" w14:paraId="3113ED84" w14:textId="4C4B7EFE">
            <w:pPr>
              <w:pStyle w:val="BodyA"/>
              <w:spacing w:line="360" w:lineRule="auto"/>
              <w:rPr>
                <w:color w:val="FF0000"/>
                <w:lang w:val="en-GB"/>
              </w:rPr>
            </w:pPr>
            <w:r w:rsidRPr="5AD26969" w:rsidR="43B6790D">
              <w:rPr>
                <w:rFonts w:ascii="Arial" w:hAnsi="Arial"/>
                <w:lang w:val="en-GB"/>
              </w:rPr>
              <w:t>Service provider description</w:t>
            </w:r>
            <w:r>
              <w:br/>
            </w:r>
            <w:r w:rsidRPr="5AD26969" w:rsidR="33CE4854">
              <w:rPr>
                <w:rFonts w:ascii="Arial" w:hAnsi="Arial"/>
                <w:b w:val="1"/>
                <w:bCs w:val="1"/>
                <w:i w:val="1"/>
                <w:iCs w:val="1"/>
                <w:color w:val="FF0000"/>
                <w:lang w:val="en-GB"/>
              </w:rPr>
              <w:t>F</w:t>
            </w:r>
            <w:r w:rsidRPr="5AD26969" w:rsidR="45A3E6E9">
              <w:rPr>
                <w:rFonts w:ascii="Arial" w:hAnsi="Arial"/>
                <w:b w:val="1"/>
                <w:bCs w:val="1"/>
                <w:i w:val="1"/>
                <w:iCs w:val="1"/>
                <w:color w:val="FF0000"/>
                <w:lang w:val="en-GB"/>
              </w:rPr>
              <w:t>or DNV</w:t>
            </w:r>
            <w:r w:rsidRPr="5AD26969" w:rsidR="45A3E6E9">
              <w:rPr>
                <w:rFonts w:ascii="Arial" w:hAnsi="Arial"/>
                <w:b w:val="1"/>
                <w:bCs w:val="1"/>
                <w:i w:val="1"/>
                <w:iCs w:val="1"/>
                <w:color w:val="FF0000"/>
                <w:lang w:val="en-GB"/>
              </w:rPr>
              <w:t xml:space="preserve"> providers </w:t>
            </w:r>
            <w:r w:rsidRPr="5AD26969" w:rsidR="45A3E6E9">
              <w:rPr>
                <w:rFonts w:ascii="Arial" w:hAnsi="Arial"/>
                <w:i w:val="1"/>
                <w:iCs w:val="1"/>
                <w:color w:val="FF0000"/>
                <w:lang w:val="en-GB"/>
              </w:rPr>
              <w:t>you do not need to enter a content. We have default boiler plate from DNV B</w:t>
            </w:r>
            <w:r w:rsidRPr="5AD26969" w:rsidR="27BB05A3">
              <w:rPr>
                <w:rFonts w:ascii="Arial" w:hAnsi="Arial"/>
                <w:i w:val="1"/>
                <w:iCs w:val="1"/>
                <w:color w:val="FF0000"/>
                <w:lang w:val="en-GB"/>
              </w:rPr>
              <w:t>As.</w:t>
            </w:r>
            <w:r w:rsidRPr="5AD26969" w:rsidR="27BB05A3">
              <w:rPr>
                <w:rFonts w:ascii="Arial" w:hAnsi="Arial"/>
                <w:b w:val="1"/>
                <w:bCs w:val="1"/>
                <w:i w:val="1"/>
                <w:iCs w:val="1"/>
                <w:color w:val="FF0000"/>
                <w:lang w:val="en-GB"/>
              </w:rPr>
              <w:t xml:space="preserve"> </w:t>
            </w:r>
          </w:p>
        </w:tc>
        <w:tc>
          <w:tcPr>
            <w:tcW w:w="6970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443358" w:rsidR="001E385C" w:rsidP="00316B0E" w:rsidRDefault="001E385C" w14:paraId="06FD7A70" w14:textId="74D7E54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071" w:type="dxa"/>
            <w:vMerge/>
            <w:tcMar/>
          </w:tcPr>
          <w:p w:rsidRPr="00443358" w:rsidR="001E385C" w:rsidP="00316B0E" w:rsidRDefault="001E385C" w14:paraId="01128645" w14:textId="77777777">
            <w:pPr>
              <w:spacing w:line="360" w:lineRule="auto"/>
              <w:rPr>
                <w:lang w:val="en-GB"/>
              </w:rPr>
            </w:pPr>
          </w:p>
        </w:tc>
      </w:tr>
      <w:tr w:rsidRPr="00443358" w:rsidR="001E385C" w:rsidTr="5AD26969" w14:paraId="4193E08B" w14:textId="77777777">
        <w:trPr>
          <w:trHeight w:val="374"/>
        </w:trPr>
        <w:tc>
          <w:tcPr>
            <w:tcW w:w="10329" w:type="dxa"/>
            <w:gridSpan w:val="2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FEF9D6" w:themeFill="accent4" w:themeFillTint="33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Pr="009B5157" w:rsidR="001E385C" w:rsidP="00316B0E" w:rsidRDefault="0055571F" w14:paraId="01D0E99D" w14:textId="1BF12EEC">
            <w:pPr>
              <w:pStyle w:val="BodyA"/>
              <w:spacing w:line="360" w:lineRule="auto"/>
              <w:rPr>
                <w:b/>
                <w:lang w:val="en-GB"/>
              </w:rPr>
            </w:pPr>
            <w:r w:rsidRP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 xml:space="preserve">Required media:  Company Logo </w:t>
            </w:r>
            <w:r w:rsidRPr="00D008CC" w:rsidR="0006480E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>in high resolution</w:t>
            </w:r>
            <w:r w:rsidRPr="00D008CC" w:rsidR="00892A2B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 xml:space="preserve">. </w:t>
            </w:r>
            <w:r w:rsid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br/>
            </w:r>
            <w:r w:rsid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 xml:space="preserve">It is </w:t>
            </w:r>
            <w:r w:rsid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r</w:t>
            </w:r>
            <w:r w:rsidRPr="00D008CC" w:rsidR="00892A2B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ecommended to send vectorial files</w:t>
            </w:r>
            <w:r w:rsidRPr="00D008CC" w:rsidR="00FB74E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 xml:space="preserve"> with white background (e</w:t>
            </w:r>
            <w:r w:rsidRPr="00D008CC" w:rsidR="007356E4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.</w:t>
            </w:r>
            <w:r w:rsidRPr="00D008CC" w:rsidR="00FB74E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g. .eps, .</w:t>
            </w:r>
            <w:proofErr w:type="spellStart"/>
            <w:r w:rsidRPr="00D008CC" w:rsidR="00FB74E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svg</w:t>
            </w:r>
            <w:proofErr w:type="spellEnd"/>
            <w:r w:rsidRPr="00D008CC" w:rsidR="00FB74E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)</w:t>
            </w:r>
            <w:r w:rsidRPr="00D008CC" w:rsidR="00892A2B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 xml:space="preserve"> </w:t>
            </w:r>
          </w:p>
        </w:tc>
        <w:tc>
          <w:tcPr>
            <w:tcW w:w="5071" w:type="dxa"/>
            <w:vMerge/>
            <w:tcMar/>
          </w:tcPr>
          <w:p w:rsidRPr="00443358" w:rsidR="001E385C" w:rsidP="00316B0E" w:rsidRDefault="001E385C" w14:paraId="2CEB3057" w14:textId="77777777">
            <w:pPr>
              <w:spacing w:line="360" w:lineRule="auto"/>
              <w:rPr>
                <w:lang w:val="en-GB"/>
              </w:rPr>
            </w:pPr>
          </w:p>
        </w:tc>
      </w:tr>
    </w:tbl>
    <w:p w:rsidRPr="00411084" w:rsidR="001E385C" w:rsidP="001061F7" w:rsidRDefault="001E385C" w14:paraId="236E3E6F" w14:textId="6D7F6CF3">
      <w:pPr>
        <w:pStyle w:val="BodyA"/>
        <w:spacing w:line="360" w:lineRule="auto"/>
      </w:pPr>
    </w:p>
    <w:sectPr w:rsidRPr="00411084" w:rsidR="001E385C">
      <w:headerReference w:type="default" r:id="rId44"/>
      <w:pgSz w:w="16840" w:h="11900" w:orient="landscape"/>
      <w:pgMar w:top="720" w:right="720" w:bottom="720" w:left="72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849A4" w:rsidRDefault="002849A4" w14:paraId="40950C28" w14:textId="77777777">
      <w:r>
        <w:separator/>
      </w:r>
    </w:p>
  </w:endnote>
  <w:endnote w:type="continuationSeparator" w:id="0">
    <w:p w:rsidR="002849A4" w:rsidRDefault="002849A4" w14:paraId="6F1CBB3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F3861" w:rsidRDefault="003F3861" w14:paraId="228E2261" w14:textId="6D1524B2">
    <w:pPr>
      <w:pStyle w:val="HeaderFooterA"/>
      <w:tabs>
        <w:tab w:val="clear" w:pos="9020"/>
        <w:tab w:val="center" w:pos="7700"/>
        <w:tab w:val="right" w:pos="15380"/>
      </w:tabs>
      <w:rPr>
        <w:rFonts w:hint="eastAsia"/>
      </w:rPr>
    </w:pPr>
    <w:r>
      <w:rPr>
        <w:color w:val="5E5E5E"/>
        <w:sz w:val="20"/>
        <w:szCs w:val="20"/>
        <w:u w:color="5E5E5E"/>
      </w:rPr>
      <w:t>DNV</w:t>
    </w:r>
    <w:r w:rsidR="002F0C9B">
      <w:rPr>
        <w:color w:val="5E5E5E"/>
        <w:sz w:val="20"/>
        <w:szCs w:val="20"/>
        <w:u w:color="5E5E5E"/>
      </w:rPr>
      <w:t xml:space="preserve"> </w:t>
    </w:r>
    <w:r>
      <w:rPr>
        <w:color w:val="5E5E5E"/>
        <w:sz w:val="20"/>
        <w:szCs w:val="20"/>
        <w:u w:color="5E5E5E"/>
        <w:lang w:val="de-DE"/>
      </w:rPr>
      <w:t>©</w:t>
    </w:r>
    <w:r>
      <w:rPr>
        <w:color w:val="5E5E5E"/>
        <w:sz w:val="20"/>
        <w:szCs w:val="20"/>
        <w:u w:color="5E5E5E"/>
      </w:rPr>
      <w:t xml:space="preserve"> 20</w:t>
    </w:r>
    <w:r w:rsidR="002F0C9B">
      <w:rPr>
        <w:color w:val="5E5E5E"/>
        <w:sz w:val="20"/>
        <w:szCs w:val="20"/>
        <w:u w:color="5E5E5E"/>
      </w:rPr>
      <w:t>21</w:t>
    </w:r>
    <w:r>
      <w:rPr>
        <w:color w:val="5E5E5E"/>
        <w:sz w:val="20"/>
        <w:szCs w:val="20"/>
        <w:u w:color="5E5E5E"/>
      </w:rPr>
      <w:tab/>
    </w:r>
    <w:r>
      <w:rPr>
        <w:color w:val="5E5E5E"/>
        <w:sz w:val="20"/>
        <w:szCs w:val="20"/>
        <w:u w:color="5E5E5E"/>
      </w:rPr>
      <w:t>Veracity Marketplace - Service Content Form</w:t>
    </w:r>
    <w:r>
      <w:rPr>
        <w:color w:val="5E5E5E"/>
        <w:sz w:val="20"/>
        <w:szCs w:val="20"/>
        <w:u w:color="5E5E5E"/>
      </w:rPr>
      <w:tab/>
    </w:r>
    <w:r>
      <w:rPr>
        <w:color w:val="5E5E5E"/>
        <w:sz w:val="20"/>
        <w:szCs w:val="20"/>
        <w:u w:color="5E5E5E"/>
      </w:rPr>
      <w:t xml:space="preserve">Page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PAGE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  <w:r>
      <w:rPr>
        <w:color w:val="5E5E5E"/>
        <w:sz w:val="20"/>
        <w:szCs w:val="20"/>
        <w:u w:color="5E5E5E"/>
      </w:rPr>
      <w:t xml:space="preserve"> of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NUMPAGES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849A4" w:rsidRDefault="002849A4" w14:paraId="62A86C34" w14:textId="77777777">
      <w:r>
        <w:separator/>
      </w:r>
    </w:p>
  </w:footnote>
  <w:footnote w:type="continuationSeparator" w:id="0">
    <w:p w:rsidR="002849A4" w:rsidRDefault="002849A4" w14:paraId="68B0814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92D78" w:rsidRDefault="00C92D78" w14:paraId="313DC23B" w14:textId="77777777">
    <w:pPr>
      <w:pStyle w:val="HeaderFooter"/>
      <w:rPr>
        <w:rFonts w:hint="eastAsia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0BWTp7ORkkS5Wc" id="emun74Ag"/>
    <int:WordHash hashCode="ooYHUEPULc3OjW" id="Gcxq64Kg"/>
    <int:WordHash hashCode="/BkxjdExKM4UNE" id="t3x+Y+mM"/>
    <int:WordHash hashCode="u8zfLvsztS5snQ" id="S+wMeDlE"/>
    <int:WordHash hashCode="EM/0A0zt+5Kics" id="fj5LutR2"/>
    <int:WordHash hashCode="wlQ//zv6bxRMLw" id="DW5xdGcV"/>
    <int:WordHash hashCode="sl0WrKk8FHMxZc" id="Re3fDr+P"/>
    <int:WordHash hashCode="tH82PitDDAZH8U" id="EcAFKVAe"/>
    <int:WordHash hashCode="ox5E4FSLTJlTNo" id="FhckxdWa"/>
    <int:WordHash hashCode="b4+On3ZzU9hG00" id="Zs8GTrjI"/>
    <int:WordHash hashCode="RefRG086a4fHZt" id="Ji31aJj9"/>
    <int:WordHash hashCode="x9CPbJhX9f1bDy" id="0qs/Pbbb"/>
    <int:WordHash hashCode="2CCqX4dQ/d4zIA" id="dF4G7EQA"/>
  </int:Manifest>
  <int:Observations>
    <int:Content id="emun74Ag">
      <int:Rejection type="LegacyProofing"/>
    </int:Content>
    <int:Content id="Gcxq64Kg">
      <int:Rejection type="LegacyProofing"/>
    </int:Content>
    <int:Content id="t3x+Y+mM">
      <int:Rejection type="LegacyProofing"/>
    </int:Content>
    <int:Content id="S+wMeDlE">
      <int:Rejection type="LegacyProofing"/>
    </int:Content>
    <int:Content id="fj5LutR2">
      <int:Rejection type="LegacyProofing"/>
    </int:Content>
    <int:Content id="DW5xdGcV">
      <int:Rejection type="LegacyProofing"/>
    </int:Content>
    <int:Content id="Re3fDr+P">
      <int:Rejection type="LegacyProofing"/>
    </int:Content>
    <int:Content id="EcAFKVAe">
      <int:Rejection type="LegacyProofing"/>
    </int:Content>
    <int:Content id="FhckxdWa">
      <int:Rejection type="LegacyProofing"/>
    </int:Content>
    <int:Content id="Zs8GTrjI">
      <int:Rejection type="LegacyProofing"/>
    </int:Content>
    <int:Content id="Ji31aJj9">
      <int:Rejection type="LegacyProofing"/>
    </int:Content>
    <int:Content id="0qs/Pbbb">
      <int:Rejection type="LegacyProofing"/>
    </int:Content>
    <int:Content id="dF4G7EQ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5252E"/>
    <w:multiLevelType w:val="hybridMultilevel"/>
    <w:tmpl w:val="2C7012D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07433"/>
    <w:multiLevelType w:val="hybridMultilevel"/>
    <w:tmpl w:val="0CAC70E8"/>
    <w:lvl w:ilvl="0" w:tplc="768C54F0">
      <w:start w:val="1"/>
      <w:numFmt w:val="decimal"/>
      <w:lvlText w:val="%1."/>
      <w:lvlJc w:val="left"/>
      <w:pPr>
        <w:ind w:left="1080" w:hanging="720"/>
      </w:pPr>
      <w:rPr>
        <w:rFonts w:hint="default" w:eastAsia="Helvetica Neue" w:cs="Helvetica Neue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D53FD"/>
    <w:multiLevelType w:val="hybridMultilevel"/>
    <w:tmpl w:val="FAD8E188"/>
    <w:numStyleLink w:val="Dash"/>
  </w:abstractNum>
  <w:abstractNum w:abstractNumId="3" w15:restartNumberingAfterBreak="0">
    <w:nsid w:val="3087627A"/>
    <w:multiLevelType w:val="hybridMultilevel"/>
    <w:tmpl w:val="7AB4ED10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1583404"/>
    <w:multiLevelType w:val="multilevel"/>
    <w:tmpl w:val="5D60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2D0175D"/>
    <w:multiLevelType w:val="hybridMultilevel"/>
    <w:tmpl w:val="E73801B2"/>
    <w:lvl w:ilvl="0" w:tplc="4628C834">
      <w:start w:val="1"/>
      <w:numFmt w:val="bullet"/>
      <w:lvlText w:val="-"/>
      <w:lvlJc w:val="left"/>
      <w:pPr>
        <w:ind w:left="21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27D6B56A">
      <w:start w:val="1"/>
      <w:numFmt w:val="bullet"/>
      <w:lvlText w:val="-"/>
      <w:lvlJc w:val="left"/>
      <w:pPr>
        <w:ind w:left="45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599077E4">
      <w:start w:val="1"/>
      <w:numFmt w:val="bullet"/>
      <w:lvlText w:val="-"/>
      <w:lvlJc w:val="left"/>
      <w:pPr>
        <w:ind w:left="69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EA44CEBA">
      <w:start w:val="1"/>
      <w:numFmt w:val="bullet"/>
      <w:lvlText w:val="-"/>
      <w:lvlJc w:val="left"/>
      <w:pPr>
        <w:ind w:left="93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4CB675DA">
      <w:start w:val="1"/>
      <w:numFmt w:val="bullet"/>
      <w:lvlText w:val="-"/>
      <w:lvlJc w:val="left"/>
      <w:pPr>
        <w:ind w:left="117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A8C417F4">
      <w:start w:val="1"/>
      <w:numFmt w:val="bullet"/>
      <w:lvlText w:val="-"/>
      <w:lvlJc w:val="left"/>
      <w:pPr>
        <w:ind w:left="141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2B6AD3F8">
      <w:start w:val="1"/>
      <w:numFmt w:val="bullet"/>
      <w:lvlText w:val="-"/>
      <w:lvlJc w:val="left"/>
      <w:pPr>
        <w:ind w:left="165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890AEA44">
      <w:start w:val="1"/>
      <w:numFmt w:val="bullet"/>
      <w:lvlText w:val="-"/>
      <w:lvlJc w:val="left"/>
      <w:pPr>
        <w:ind w:left="189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CD6E7142">
      <w:start w:val="1"/>
      <w:numFmt w:val="bullet"/>
      <w:lvlText w:val="-"/>
      <w:lvlJc w:val="left"/>
      <w:pPr>
        <w:ind w:left="2138" w:hanging="218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6" w15:restartNumberingAfterBreak="0">
    <w:nsid w:val="3B3927A3"/>
    <w:multiLevelType w:val="hybridMultilevel"/>
    <w:tmpl w:val="AD562E8A"/>
    <w:lvl w:ilvl="0" w:tplc="04140003">
      <w:start w:val="1"/>
      <w:numFmt w:val="bullet"/>
      <w:lvlText w:val="o"/>
      <w:lvlJc w:val="left"/>
      <w:pPr>
        <w:ind w:left="240" w:hanging="240"/>
      </w:pPr>
      <w:rPr>
        <w:rFonts w:hint="default" w:ascii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7" w15:restartNumberingAfterBreak="0">
    <w:nsid w:val="42796849"/>
    <w:multiLevelType w:val="multilevel"/>
    <w:tmpl w:val="2A22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4C9E124D"/>
    <w:multiLevelType w:val="hybridMultilevel"/>
    <w:tmpl w:val="A356A282"/>
    <w:lvl w:ilvl="0" w:tplc="0414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F343816"/>
    <w:multiLevelType w:val="hybridMultilevel"/>
    <w:tmpl w:val="062E559C"/>
    <w:lvl w:ilvl="0" w:tplc="17A6AE1C">
      <w:start w:val="100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  <w:sz w:val="24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E65FBD"/>
    <w:multiLevelType w:val="hybridMultilevel"/>
    <w:tmpl w:val="577A5CF6"/>
    <w:lvl w:ilvl="0" w:tplc="C8980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BA6F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4F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52FA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806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700B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46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A1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B4F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CA158FC"/>
    <w:multiLevelType w:val="hybridMultilevel"/>
    <w:tmpl w:val="0F6A9280"/>
    <w:lvl w:ilvl="0" w:tplc="ECBA39F0">
      <w:start w:val="1"/>
      <w:numFmt w:val="decimal"/>
      <w:lvlText w:val="%1."/>
      <w:lvlJc w:val="left"/>
      <w:pPr>
        <w:ind w:left="720" w:hanging="720"/>
      </w:pPr>
      <w:rPr>
        <w:rFonts w:hint="default" w:eastAsia="Helvetica Neue" w:cs="Helvetica Neue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CE5196"/>
    <w:multiLevelType w:val="hybridMultilevel"/>
    <w:tmpl w:val="5E60204C"/>
    <w:lvl w:ilvl="0" w:tplc="0F20BC0A">
      <w:start w:val="100"/>
      <w:numFmt w:val="bullet"/>
      <w:lvlText w:val="-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7AA24D4"/>
    <w:multiLevelType w:val="hybridMultilevel"/>
    <w:tmpl w:val="115C7D48"/>
    <w:lvl w:ilvl="0" w:tplc="D9EE42B0">
      <w:start w:val="1"/>
      <w:numFmt w:val="bullet"/>
      <w:lvlText w:val="-"/>
      <w:lvlJc w:val="left"/>
      <w:pPr>
        <w:ind w:left="24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hAnsi="Helvetica Neue" w:eastAsia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14" w15:restartNumberingAfterBreak="0">
    <w:nsid w:val="6EC12BFA"/>
    <w:multiLevelType w:val="hybridMultilevel"/>
    <w:tmpl w:val="755485BA"/>
    <w:lvl w:ilvl="0" w:tplc="B5F60C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EF04C29"/>
    <w:multiLevelType w:val="hybridMultilevel"/>
    <w:tmpl w:val="AA72521E"/>
    <w:lvl w:ilvl="0" w:tplc="D092F7E4">
      <w:numFmt w:val="bullet"/>
      <w:lvlText w:val="-"/>
      <w:lvlJc w:val="left"/>
      <w:pPr>
        <w:ind w:left="720" w:hanging="360"/>
      </w:pPr>
      <w:rPr>
        <w:rFonts w:hint="default" w:ascii="Arial" w:hAnsi="Arial" w:eastAsia="Helvetica Neue" w:cs="Arial"/>
        <w:b w:val="0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84A0D0E"/>
    <w:multiLevelType w:val="hybridMultilevel"/>
    <w:tmpl w:val="FAD8E188"/>
    <w:styleLink w:val="Dash"/>
    <w:lvl w:ilvl="0" w:tplc="AE707040">
      <w:start w:val="1"/>
      <w:numFmt w:val="bullet"/>
      <w:lvlText w:val="-"/>
      <w:lvlJc w:val="left"/>
      <w:pPr>
        <w:ind w:left="240" w:hanging="240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E0C83BE">
      <w:start w:val="1"/>
      <w:numFmt w:val="bullet"/>
      <w:lvlText w:val="-"/>
      <w:lvlJc w:val="left"/>
      <w:pPr>
        <w:ind w:left="50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B8FC4A50">
      <w:start w:val="1"/>
      <w:numFmt w:val="bullet"/>
      <w:lvlText w:val="-"/>
      <w:lvlJc w:val="left"/>
      <w:pPr>
        <w:ind w:left="74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A1EDDE0">
      <w:start w:val="1"/>
      <w:numFmt w:val="bullet"/>
      <w:lvlText w:val="-"/>
      <w:lvlJc w:val="left"/>
      <w:pPr>
        <w:ind w:left="98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77D24DC6">
      <w:start w:val="1"/>
      <w:numFmt w:val="bullet"/>
      <w:lvlText w:val="-"/>
      <w:lvlJc w:val="left"/>
      <w:pPr>
        <w:ind w:left="122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159C830C">
      <w:start w:val="1"/>
      <w:numFmt w:val="bullet"/>
      <w:lvlText w:val="-"/>
      <w:lvlJc w:val="left"/>
      <w:pPr>
        <w:ind w:left="146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E898C16C">
      <w:start w:val="1"/>
      <w:numFmt w:val="bullet"/>
      <w:lvlText w:val="-"/>
      <w:lvlJc w:val="left"/>
      <w:pPr>
        <w:ind w:left="170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FC448738">
      <w:start w:val="1"/>
      <w:numFmt w:val="bullet"/>
      <w:lvlText w:val="-"/>
      <w:lvlJc w:val="left"/>
      <w:pPr>
        <w:ind w:left="194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87A5E8E">
      <w:start w:val="1"/>
      <w:numFmt w:val="bullet"/>
      <w:lvlText w:val="-"/>
      <w:lvlJc w:val="left"/>
      <w:pPr>
        <w:ind w:left="218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abstractNum w:abstractNumId="17" w15:restartNumberingAfterBreak="0">
    <w:nsid w:val="7FAE7DFF"/>
    <w:multiLevelType w:val="hybridMultilevel"/>
    <w:tmpl w:val="E764797A"/>
    <w:lvl w:ilvl="0" w:tplc="04140001">
      <w:start w:val="1"/>
      <w:numFmt w:val="bullet"/>
      <w:lvlText w:val=""/>
      <w:lvlJc w:val="left"/>
      <w:pPr>
        <w:ind w:left="240" w:hanging="240"/>
      </w:pPr>
      <w:rPr>
        <w:rFonts w:hint="default" w:ascii="Symbol" w:hAnsi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78609A28">
      <w:start w:val="1"/>
      <w:numFmt w:val="bullet"/>
      <w:lvlText w:val="-"/>
      <w:lvlJc w:val="left"/>
      <w:pPr>
        <w:ind w:left="50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885CCE46">
      <w:start w:val="1"/>
      <w:numFmt w:val="bullet"/>
      <w:lvlText w:val="-"/>
      <w:lvlJc w:val="left"/>
      <w:pPr>
        <w:ind w:left="74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F8D6D82C">
      <w:start w:val="1"/>
      <w:numFmt w:val="bullet"/>
      <w:lvlText w:val="-"/>
      <w:lvlJc w:val="left"/>
      <w:pPr>
        <w:ind w:left="98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94C4D13A">
      <w:start w:val="1"/>
      <w:numFmt w:val="bullet"/>
      <w:lvlText w:val="-"/>
      <w:lvlJc w:val="left"/>
      <w:pPr>
        <w:ind w:left="122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40D805AE">
      <w:start w:val="1"/>
      <w:numFmt w:val="bullet"/>
      <w:lvlText w:val="-"/>
      <w:lvlJc w:val="left"/>
      <w:pPr>
        <w:ind w:left="146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1D4064F0">
      <w:start w:val="1"/>
      <w:numFmt w:val="bullet"/>
      <w:lvlText w:val="-"/>
      <w:lvlJc w:val="left"/>
      <w:pPr>
        <w:ind w:left="170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DC3A310C">
      <w:start w:val="1"/>
      <w:numFmt w:val="bullet"/>
      <w:lvlText w:val="-"/>
      <w:lvlJc w:val="left"/>
      <w:pPr>
        <w:ind w:left="194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28E095CC">
      <w:start w:val="1"/>
      <w:numFmt w:val="bullet"/>
      <w:lvlText w:val="-"/>
      <w:lvlJc w:val="left"/>
      <w:pPr>
        <w:ind w:left="2182" w:hanging="262"/>
      </w:pPr>
      <w:rPr>
        <w:rFonts w:ascii="Verdana" w:hAnsi="Verdana" w:eastAsia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16"/>
  </w:num>
  <w:num w:numId="2">
    <w:abstractNumId w:val="2"/>
  </w:num>
  <w:num w:numId="3">
    <w:abstractNumId w:val="13"/>
  </w:num>
  <w:num w:numId="4">
    <w:abstractNumId w:val="5"/>
  </w:num>
  <w:num w:numId="5">
    <w:abstractNumId w:val="6"/>
  </w:num>
  <w:num w:numId="6">
    <w:abstractNumId w:val="10"/>
  </w:num>
  <w:num w:numId="7">
    <w:abstractNumId w:val="1"/>
  </w:num>
  <w:num w:numId="8">
    <w:abstractNumId w:val="11"/>
  </w:num>
  <w:num w:numId="9">
    <w:abstractNumId w:val="4"/>
  </w:num>
  <w:num w:numId="10">
    <w:abstractNumId w:val="7"/>
  </w:num>
  <w:num w:numId="11">
    <w:abstractNumId w:val="15"/>
  </w:num>
  <w:num w:numId="12">
    <w:abstractNumId w:val="3"/>
  </w:num>
  <w:num w:numId="13">
    <w:abstractNumId w:val="17"/>
  </w:num>
  <w:num w:numId="14">
    <w:abstractNumId w:val="14"/>
  </w:num>
  <w:num w:numId="15">
    <w:abstractNumId w:val="8"/>
  </w:num>
  <w:num w:numId="16">
    <w:abstractNumId w:val="0"/>
  </w:num>
  <w:num w:numId="17">
    <w:abstractNumId w:val="9"/>
  </w:num>
  <w:num w:numId="18">
    <w:abstractNumId w:val="1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trackRevisions w:val="false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S0NDIHEoaW5ko6SsGpxcWZ+XkgBYa1AKJQ8k4sAAAA"/>
  </w:docVars>
  <w:rsids>
    <w:rsidRoot w:val="001E385C"/>
    <w:rsid w:val="0000131E"/>
    <w:rsid w:val="00002294"/>
    <w:rsid w:val="00006769"/>
    <w:rsid w:val="000068A9"/>
    <w:rsid w:val="00010C84"/>
    <w:rsid w:val="00011CC1"/>
    <w:rsid w:val="000156CC"/>
    <w:rsid w:val="000175AB"/>
    <w:rsid w:val="0002420D"/>
    <w:rsid w:val="0002684F"/>
    <w:rsid w:val="0003076C"/>
    <w:rsid w:val="00032608"/>
    <w:rsid w:val="00033CFD"/>
    <w:rsid w:val="00046D0F"/>
    <w:rsid w:val="0005432B"/>
    <w:rsid w:val="00055E15"/>
    <w:rsid w:val="00056557"/>
    <w:rsid w:val="0005799F"/>
    <w:rsid w:val="00057FD9"/>
    <w:rsid w:val="0006357E"/>
    <w:rsid w:val="0006378B"/>
    <w:rsid w:val="00063B02"/>
    <w:rsid w:val="00063C52"/>
    <w:rsid w:val="0006480E"/>
    <w:rsid w:val="00067BC5"/>
    <w:rsid w:val="00072061"/>
    <w:rsid w:val="00091D96"/>
    <w:rsid w:val="00092F78"/>
    <w:rsid w:val="000961D9"/>
    <w:rsid w:val="000979B0"/>
    <w:rsid w:val="000A3EBD"/>
    <w:rsid w:val="000A6CC0"/>
    <w:rsid w:val="000B2A91"/>
    <w:rsid w:val="000C1860"/>
    <w:rsid w:val="000D5B6D"/>
    <w:rsid w:val="000D71B4"/>
    <w:rsid w:val="000E029F"/>
    <w:rsid w:val="000E4323"/>
    <w:rsid w:val="000E440C"/>
    <w:rsid w:val="000F11DF"/>
    <w:rsid w:val="000F4F45"/>
    <w:rsid w:val="00101A4B"/>
    <w:rsid w:val="001061F7"/>
    <w:rsid w:val="001067F9"/>
    <w:rsid w:val="00117CE8"/>
    <w:rsid w:val="00122A3E"/>
    <w:rsid w:val="00126589"/>
    <w:rsid w:val="001312AA"/>
    <w:rsid w:val="00131373"/>
    <w:rsid w:val="00134A65"/>
    <w:rsid w:val="00144F6B"/>
    <w:rsid w:val="001526F0"/>
    <w:rsid w:val="0015596C"/>
    <w:rsid w:val="0016482A"/>
    <w:rsid w:val="0016523E"/>
    <w:rsid w:val="00166BCA"/>
    <w:rsid w:val="001718E4"/>
    <w:rsid w:val="001733E5"/>
    <w:rsid w:val="00181601"/>
    <w:rsid w:val="00185C86"/>
    <w:rsid w:val="00186EA9"/>
    <w:rsid w:val="00187FC7"/>
    <w:rsid w:val="00190456"/>
    <w:rsid w:val="00190F2D"/>
    <w:rsid w:val="00191ABA"/>
    <w:rsid w:val="00191BCF"/>
    <w:rsid w:val="00195090"/>
    <w:rsid w:val="001971D8"/>
    <w:rsid w:val="001A31AF"/>
    <w:rsid w:val="001A67BD"/>
    <w:rsid w:val="001B0CFA"/>
    <w:rsid w:val="001B4BA9"/>
    <w:rsid w:val="001B4E75"/>
    <w:rsid w:val="001B71E1"/>
    <w:rsid w:val="001B7FAF"/>
    <w:rsid w:val="001C008F"/>
    <w:rsid w:val="001C1AE7"/>
    <w:rsid w:val="001C237A"/>
    <w:rsid w:val="001C3095"/>
    <w:rsid w:val="001C63BA"/>
    <w:rsid w:val="001D3578"/>
    <w:rsid w:val="001D5EDE"/>
    <w:rsid w:val="001E10DE"/>
    <w:rsid w:val="001E2ABE"/>
    <w:rsid w:val="001E336F"/>
    <w:rsid w:val="001E385C"/>
    <w:rsid w:val="001E7604"/>
    <w:rsid w:val="001E7A1B"/>
    <w:rsid w:val="001F61E4"/>
    <w:rsid w:val="001F7F72"/>
    <w:rsid w:val="00204584"/>
    <w:rsid w:val="00206F5C"/>
    <w:rsid w:val="00213F29"/>
    <w:rsid w:val="00214339"/>
    <w:rsid w:val="0022078D"/>
    <w:rsid w:val="00233D8A"/>
    <w:rsid w:val="00243DB4"/>
    <w:rsid w:val="00250427"/>
    <w:rsid w:val="0025493A"/>
    <w:rsid w:val="002574B5"/>
    <w:rsid w:val="002607DE"/>
    <w:rsid w:val="002629DA"/>
    <w:rsid w:val="00265B6B"/>
    <w:rsid w:val="0026758A"/>
    <w:rsid w:val="00272F24"/>
    <w:rsid w:val="00274A9E"/>
    <w:rsid w:val="00276803"/>
    <w:rsid w:val="002849A4"/>
    <w:rsid w:val="00286D74"/>
    <w:rsid w:val="002912C9"/>
    <w:rsid w:val="002942B1"/>
    <w:rsid w:val="00294AEF"/>
    <w:rsid w:val="002960AA"/>
    <w:rsid w:val="002A1805"/>
    <w:rsid w:val="002A3481"/>
    <w:rsid w:val="002A701C"/>
    <w:rsid w:val="002B24EB"/>
    <w:rsid w:val="002C5B2C"/>
    <w:rsid w:val="002C7C2D"/>
    <w:rsid w:val="002C7EF4"/>
    <w:rsid w:val="002D139B"/>
    <w:rsid w:val="002D5652"/>
    <w:rsid w:val="002E0EAB"/>
    <w:rsid w:val="002F0754"/>
    <w:rsid w:val="002F0C9B"/>
    <w:rsid w:val="002F163C"/>
    <w:rsid w:val="002F2C7D"/>
    <w:rsid w:val="002F6CE4"/>
    <w:rsid w:val="00301B73"/>
    <w:rsid w:val="00303DFF"/>
    <w:rsid w:val="00305FB6"/>
    <w:rsid w:val="00312901"/>
    <w:rsid w:val="0031607E"/>
    <w:rsid w:val="00316B0E"/>
    <w:rsid w:val="00317D7C"/>
    <w:rsid w:val="00320C14"/>
    <w:rsid w:val="0032602F"/>
    <w:rsid w:val="00337F9D"/>
    <w:rsid w:val="003440E6"/>
    <w:rsid w:val="003455D1"/>
    <w:rsid w:val="00345AC2"/>
    <w:rsid w:val="00352480"/>
    <w:rsid w:val="00357B0B"/>
    <w:rsid w:val="00361A53"/>
    <w:rsid w:val="00362DDB"/>
    <w:rsid w:val="00370F8D"/>
    <w:rsid w:val="00383B43"/>
    <w:rsid w:val="00383C0A"/>
    <w:rsid w:val="0038507F"/>
    <w:rsid w:val="00387FDA"/>
    <w:rsid w:val="0039203D"/>
    <w:rsid w:val="003951CC"/>
    <w:rsid w:val="00397430"/>
    <w:rsid w:val="003A0BB0"/>
    <w:rsid w:val="003A5268"/>
    <w:rsid w:val="003A67CB"/>
    <w:rsid w:val="003B5CC7"/>
    <w:rsid w:val="003B6D40"/>
    <w:rsid w:val="003C4B37"/>
    <w:rsid w:val="003C5CB1"/>
    <w:rsid w:val="003D1202"/>
    <w:rsid w:val="003D4CCA"/>
    <w:rsid w:val="003E0548"/>
    <w:rsid w:val="003E400A"/>
    <w:rsid w:val="003E4253"/>
    <w:rsid w:val="003F3861"/>
    <w:rsid w:val="003F3DEA"/>
    <w:rsid w:val="003F4847"/>
    <w:rsid w:val="003F65ED"/>
    <w:rsid w:val="004031F2"/>
    <w:rsid w:val="00411084"/>
    <w:rsid w:val="00412704"/>
    <w:rsid w:val="00414FFF"/>
    <w:rsid w:val="0042268B"/>
    <w:rsid w:val="00434D87"/>
    <w:rsid w:val="00435F73"/>
    <w:rsid w:val="00436C75"/>
    <w:rsid w:val="00440359"/>
    <w:rsid w:val="00442F45"/>
    <w:rsid w:val="00443358"/>
    <w:rsid w:val="004445BF"/>
    <w:rsid w:val="00445144"/>
    <w:rsid w:val="00452ADD"/>
    <w:rsid w:val="00457847"/>
    <w:rsid w:val="00457A09"/>
    <w:rsid w:val="004602E8"/>
    <w:rsid w:val="0046052E"/>
    <w:rsid w:val="00472757"/>
    <w:rsid w:val="00475F10"/>
    <w:rsid w:val="00481026"/>
    <w:rsid w:val="004824FB"/>
    <w:rsid w:val="00484CB2"/>
    <w:rsid w:val="00487E60"/>
    <w:rsid w:val="00491495"/>
    <w:rsid w:val="004939F6"/>
    <w:rsid w:val="00494B41"/>
    <w:rsid w:val="0049673C"/>
    <w:rsid w:val="004977E2"/>
    <w:rsid w:val="004A024F"/>
    <w:rsid w:val="004A501B"/>
    <w:rsid w:val="004A7ABB"/>
    <w:rsid w:val="004C0735"/>
    <w:rsid w:val="004C3C63"/>
    <w:rsid w:val="004D23E9"/>
    <w:rsid w:val="004D2F73"/>
    <w:rsid w:val="004D3FFA"/>
    <w:rsid w:val="004D62B5"/>
    <w:rsid w:val="004D64BE"/>
    <w:rsid w:val="004E198B"/>
    <w:rsid w:val="004E2C4C"/>
    <w:rsid w:val="004E59AB"/>
    <w:rsid w:val="004E603E"/>
    <w:rsid w:val="004E7AA5"/>
    <w:rsid w:val="004F0ACC"/>
    <w:rsid w:val="004F1B2F"/>
    <w:rsid w:val="00500FF8"/>
    <w:rsid w:val="0050426E"/>
    <w:rsid w:val="0050540B"/>
    <w:rsid w:val="00505BE3"/>
    <w:rsid w:val="00510DB0"/>
    <w:rsid w:val="005136C8"/>
    <w:rsid w:val="005172EE"/>
    <w:rsid w:val="00517CC6"/>
    <w:rsid w:val="0052174B"/>
    <w:rsid w:val="00523E17"/>
    <w:rsid w:val="00532F09"/>
    <w:rsid w:val="00540027"/>
    <w:rsid w:val="00547A34"/>
    <w:rsid w:val="00550572"/>
    <w:rsid w:val="0055059E"/>
    <w:rsid w:val="00554067"/>
    <w:rsid w:val="0055571F"/>
    <w:rsid w:val="00556C23"/>
    <w:rsid w:val="00557F84"/>
    <w:rsid w:val="005619FF"/>
    <w:rsid w:val="00567D94"/>
    <w:rsid w:val="00572E04"/>
    <w:rsid w:val="005758A5"/>
    <w:rsid w:val="00580037"/>
    <w:rsid w:val="00583D5D"/>
    <w:rsid w:val="00590428"/>
    <w:rsid w:val="00590B88"/>
    <w:rsid w:val="00590BB3"/>
    <w:rsid w:val="00595850"/>
    <w:rsid w:val="00596955"/>
    <w:rsid w:val="005A24E8"/>
    <w:rsid w:val="005A552E"/>
    <w:rsid w:val="005B3467"/>
    <w:rsid w:val="005B4EC1"/>
    <w:rsid w:val="005C436C"/>
    <w:rsid w:val="005C669F"/>
    <w:rsid w:val="005D3812"/>
    <w:rsid w:val="005D5BF3"/>
    <w:rsid w:val="005E04CF"/>
    <w:rsid w:val="005F1BEC"/>
    <w:rsid w:val="005F3638"/>
    <w:rsid w:val="005F4626"/>
    <w:rsid w:val="005F627E"/>
    <w:rsid w:val="005F6F0C"/>
    <w:rsid w:val="005F7B75"/>
    <w:rsid w:val="00602C2D"/>
    <w:rsid w:val="006040B4"/>
    <w:rsid w:val="0061477E"/>
    <w:rsid w:val="00616801"/>
    <w:rsid w:val="0061765A"/>
    <w:rsid w:val="00621889"/>
    <w:rsid w:val="006231FA"/>
    <w:rsid w:val="00625585"/>
    <w:rsid w:val="00626C1F"/>
    <w:rsid w:val="006351BD"/>
    <w:rsid w:val="006378C2"/>
    <w:rsid w:val="00640447"/>
    <w:rsid w:val="00656F91"/>
    <w:rsid w:val="0065779E"/>
    <w:rsid w:val="00665D72"/>
    <w:rsid w:val="0066683A"/>
    <w:rsid w:val="00666EB0"/>
    <w:rsid w:val="006673FE"/>
    <w:rsid w:val="006724AC"/>
    <w:rsid w:val="006728BA"/>
    <w:rsid w:val="0068360C"/>
    <w:rsid w:val="00685093"/>
    <w:rsid w:val="00695B00"/>
    <w:rsid w:val="00697140"/>
    <w:rsid w:val="006A4A38"/>
    <w:rsid w:val="006A5B79"/>
    <w:rsid w:val="006B0CD0"/>
    <w:rsid w:val="006B31AA"/>
    <w:rsid w:val="006B71E8"/>
    <w:rsid w:val="006C4742"/>
    <w:rsid w:val="006C616D"/>
    <w:rsid w:val="006C7DF0"/>
    <w:rsid w:val="006D4CC0"/>
    <w:rsid w:val="006E23FB"/>
    <w:rsid w:val="006E3403"/>
    <w:rsid w:val="006F5A45"/>
    <w:rsid w:val="00701D91"/>
    <w:rsid w:val="00703767"/>
    <w:rsid w:val="0070491F"/>
    <w:rsid w:val="007127B3"/>
    <w:rsid w:val="00712F85"/>
    <w:rsid w:val="007169EF"/>
    <w:rsid w:val="0071774C"/>
    <w:rsid w:val="00717B93"/>
    <w:rsid w:val="007224A2"/>
    <w:rsid w:val="00723BD6"/>
    <w:rsid w:val="00726B8B"/>
    <w:rsid w:val="0073288B"/>
    <w:rsid w:val="007356E4"/>
    <w:rsid w:val="00735755"/>
    <w:rsid w:val="00741C26"/>
    <w:rsid w:val="00742BC8"/>
    <w:rsid w:val="00742FC1"/>
    <w:rsid w:val="00745A45"/>
    <w:rsid w:val="00745ACE"/>
    <w:rsid w:val="00753A7B"/>
    <w:rsid w:val="00760FC9"/>
    <w:rsid w:val="007619E4"/>
    <w:rsid w:val="00762B05"/>
    <w:rsid w:val="007659BB"/>
    <w:rsid w:val="00766FA8"/>
    <w:rsid w:val="00770789"/>
    <w:rsid w:val="0077104B"/>
    <w:rsid w:val="0077286B"/>
    <w:rsid w:val="00773204"/>
    <w:rsid w:val="007738E3"/>
    <w:rsid w:val="0078038E"/>
    <w:rsid w:val="0078197F"/>
    <w:rsid w:val="007935C9"/>
    <w:rsid w:val="007A51F3"/>
    <w:rsid w:val="007A5857"/>
    <w:rsid w:val="007B0351"/>
    <w:rsid w:val="007B4666"/>
    <w:rsid w:val="007B62BA"/>
    <w:rsid w:val="007D1C44"/>
    <w:rsid w:val="007D6CC3"/>
    <w:rsid w:val="007E44E9"/>
    <w:rsid w:val="007F0032"/>
    <w:rsid w:val="007F0AD2"/>
    <w:rsid w:val="007F3A18"/>
    <w:rsid w:val="007F47F9"/>
    <w:rsid w:val="00807367"/>
    <w:rsid w:val="00810BC4"/>
    <w:rsid w:val="00817100"/>
    <w:rsid w:val="0082219E"/>
    <w:rsid w:val="00823AC1"/>
    <w:rsid w:val="00824029"/>
    <w:rsid w:val="00844009"/>
    <w:rsid w:val="00844218"/>
    <w:rsid w:val="00847021"/>
    <w:rsid w:val="00851D93"/>
    <w:rsid w:val="00855017"/>
    <w:rsid w:val="008563E0"/>
    <w:rsid w:val="00856C8E"/>
    <w:rsid w:val="008575EF"/>
    <w:rsid w:val="00867377"/>
    <w:rsid w:val="00867D5B"/>
    <w:rsid w:val="00870BA2"/>
    <w:rsid w:val="0087524C"/>
    <w:rsid w:val="0087627C"/>
    <w:rsid w:val="008925B5"/>
    <w:rsid w:val="00892A2B"/>
    <w:rsid w:val="00897E5C"/>
    <w:rsid w:val="008A1D47"/>
    <w:rsid w:val="008A3A7C"/>
    <w:rsid w:val="008B132F"/>
    <w:rsid w:val="008B2AFD"/>
    <w:rsid w:val="008C37C2"/>
    <w:rsid w:val="008D1782"/>
    <w:rsid w:val="008D4007"/>
    <w:rsid w:val="008D6CF5"/>
    <w:rsid w:val="008D74DD"/>
    <w:rsid w:val="008D7FF6"/>
    <w:rsid w:val="008E21DA"/>
    <w:rsid w:val="008E6C20"/>
    <w:rsid w:val="008F0472"/>
    <w:rsid w:val="00902E0D"/>
    <w:rsid w:val="00906C0B"/>
    <w:rsid w:val="009141A9"/>
    <w:rsid w:val="00915044"/>
    <w:rsid w:val="00922D5F"/>
    <w:rsid w:val="009230EC"/>
    <w:rsid w:val="00923E7A"/>
    <w:rsid w:val="00937726"/>
    <w:rsid w:val="0094366D"/>
    <w:rsid w:val="009443E9"/>
    <w:rsid w:val="009452BB"/>
    <w:rsid w:val="00946F0D"/>
    <w:rsid w:val="009528BD"/>
    <w:rsid w:val="00956516"/>
    <w:rsid w:val="0095707A"/>
    <w:rsid w:val="00960981"/>
    <w:rsid w:val="00963929"/>
    <w:rsid w:val="00972CE8"/>
    <w:rsid w:val="00976259"/>
    <w:rsid w:val="00976BFD"/>
    <w:rsid w:val="0098291C"/>
    <w:rsid w:val="00986D00"/>
    <w:rsid w:val="00987CA6"/>
    <w:rsid w:val="00990429"/>
    <w:rsid w:val="00990D6E"/>
    <w:rsid w:val="00992610"/>
    <w:rsid w:val="00993E8A"/>
    <w:rsid w:val="00994451"/>
    <w:rsid w:val="009969BE"/>
    <w:rsid w:val="009970C5"/>
    <w:rsid w:val="009978DC"/>
    <w:rsid w:val="009A0E77"/>
    <w:rsid w:val="009A19EE"/>
    <w:rsid w:val="009A52BE"/>
    <w:rsid w:val="009A7D65"/>
    <w:rsid w:val="009B208D"/>
    <w:rsid w:val="009B2D33"/>
    <w:rsid w:val="009B5157"/>
    <w:rsid w:val="009C18CD"/>
    <w:rsid w:val="009D5806"/>
    <w:rsid w:val="009E2CBB"/>
    <w:rsid w:val="009F31C5"/>
    <w:rsid w:val="00A1399B"/>
    <w:rsid w:val="00A1564A"/>
    <w:rsid w:val="00A1720F"/>
    <w:rsid w:val="00A22C2E"/>
    <w:rsid w:val="00A22EEF"/>
    <w:rsid w:val="00A355F8"/>
    <w:rsid w:val="00A40BF4"/>
    <w:rsid w:val="00A41082"/>
    <w:rsid w:val="00A434F1"/>
    <w:rsid w:val="00A5366C"/>
    <w:rsid w:val="00A72EF2"/>
    <w:rsid w:val="00A86907"/>
    <w:rsid w:val="00AA417C"/>
    <w:rsid w:val="00AA46AE"/>
    <w:rsid w:val="00AA68BE"/>
    <w:rsid w:val="00AA6A76"/>
    <w:rsid w:val="00AB20E2"/>
    <w:rsid w:val="00AB57E4"/>
    <w:rsid w:val="00AB7CA4"/>
    <w:rsid w:val="00AC121E"/>
    <w:rsid w:val="00AC3F5C"/>
    <w:rsid w:val="00AC6B17"/>
    <w:rsid w:val="00AD0958"/>
    <w:rsid w:val="00AD24E1"/>
    <w:rsid w:val="00AD750B"/>
    <w:rsid w:val="00AE280C"/>
    <w:rsid w:val="00AE3B63"/>
    <w:rsid w:val="00AE3BE9"/>
    <w:rsid w:val="00AE6204"/>
    <w:rsid w:val="00AF0D0B"/>
    <w:rsid w:val="00AF0FE1"/>
    <w:rsid w:val="00AF505E"/>
    <w:rsid w:val="00B10F21"/>
    <w:rsid w:val="00B112BD"/>
    <w:rsid w:val="00B2006A"/>
    <w:rsid w:val="00B271DF"/>
    <w:rsid w:val="00B27E46"/>
    <w:rsid w:val="00B33138"/>
    <w:rsid w:val="00B4130F"/>
    <w:rsid w:val="00B471DF"/>
    <w:rsid w:val="00B47D5C"/>
    <w:rsid w:val="00B63AAF"/>
    <w:rsid w:val="00B66A6C"/>
    <w:rsid w:val="00B67441"/>
    <w:rsid w:val="00B73675"/>
    <w:rsid w:val="00B7389C"/>
    <w:rsid w:val="00B73BB1"/>
    <w:rsid w:val="00B86DF3"/>
    <w:rsid w:val="00B8777E"/>
    <w:rsid w:val="00B87F9A"/>
    <w:rsid w:val="00B90A50"/>
    <w:rsid w:val="00B918EF"/>
    <w:rsid w:val="00B91CAE"/>
    <w:rsid w:val="00B91D80"/>
    <w:rsid w:val="00BA3880"/>
    <w:rsid w:val="00BA5543"/>
    <w:rsid w:val="00BB04C7"/>
    <w:rsid w:val="00BB6962"/>
    <w:rsid w:val="00BB71F0"/>
    <w:rsid w:val="00BB772F"/>
    <w:rsid w:val="00BD1338"/>
    <w:rsid w:val="00BE3C7B"/>
    <w:rsid w:val="00BF115C"/>
    <w:rsid w:val="00BF5204"/>
    <w:rsid w:val="00BF6B63"/>
    <w:rsid w:val="00C0081B"/>
    <w:rsid w:val="00C0111A"/>
    <w:rsid w:val="00C016BA"/>
    <w:rsid w:val="00C05606"/>
    <w:rsid w:val="00C22518"/>
    <w:rsid w:val="00C22EEE"/>
    <w:rsid w:val="00C2523B"/>
    <w:rsid w:val="00C351AF"/>
    <w:rsid w:val="00C4747A"/>
    <w:rsid w:val="00C47B05"/>
    <w:rsid w:val="00C52D1F"/>
    <w:rsid w:val="00C55871"/>
    <w:rsid w:val="00C55CE5"/>
    <w:rsid w:val="00C60F02"/>
    <w:rsid w:val="00C6194B"/>
    <w:rsid w:val="00C7072E"/>
    <w:rsid w:val="00C822E7"/>
    <w:rsid w:val="00C86062"/>
    <w:rsid w:val="00C87909"/>
    <w:rsid w:val="00C919D6"/>
    <w:rsid w:val="00C924B5"/>
    <w:rsid w:val="00C92825"/>
    <w:rsid w:val="00C92D78"/>
    <w:rsid w:val="00C931FC"/>
    <w:rsid w:val="00C97DF5"/>
    <w:rsid w:val="00CA4ABA"/>
    <w:rsid w:val="00CB0126"/>
    <w:rsid w:val="00CB0AFA"/>
    <w:rsid w:val="00CB4407"/>
    <w:rsid w:val="00CB6985"/>
    <w:rsid w:val="00CB6D75"/>
    <w:rsid w:val="00CC0E80"/>
    <w:rsid w:val="00CC6938"/>
    <w:rsid w:val="00CC6CC1"/>
    <w:rsid w:val="00CC7E60"/>
    <w:rsid w:val="00CD36D6"/>
    <w:rsid w:val="00CE136E"/>
    <w:rsid w:val="00CE6075"/>
    <w:rsid w:val="00CE66C0"/>
    <w:rsid w:val="00CF0395"/>
    <w:rsid w:val="00D008CC"/>
    <w:rsid w:val="00D00CC1"/>
    <w:rsid w:val="00D029C6"/>
    <w:rsid w:val="00D03D0A"/>
    <w:rsid w:val="00D03FBE"/>
    <w:rsid w:val="00D05955"/>
    <w:rsid w:val="00D0750F"/>
    <w:rsid w:val="00D10864"/>
    <w:rsid w:val="00D10ACA"/>
    <w:rsid w:val="00D22791"/>
    <w:rsid w:val="00D23403"/>
    <w:rsid w:val="00D279AA"/>
    <w:rsid w:val="00D3385F"/>
    <w:rsid w:val="00D3594D"/>
    <w:rsid w:val="00D36ED5"/>
    <w:rsid w:val="00D41F1F"/>
    <w:rsid w:val="00D41F48"/>
    <w:rsid w:val="00D5058E"/>
    <w:rsid w:val="00D522EF"/>
    <w:rsid w:val="00D55879"/>
    <w:rsid w:val="00D611EC"/>
    <w:rsid w:val="00D62787"/>
    <w:rsid w:val="00D65208"/>
    <w:rsid w:val="00D72DD2"/>
    <w:rsid w:val="00D732ED"/>
    <w:rsid w:val="00D7471F"/>
    <w:rsid w:val="00D75833"/>
    <w:rsid w:val="00D806D1"/>
    <w:rsid w:val="00D8416D"/>
    <w:rsid w:val="00D8583E"/>
    <w:rsid w:val="00D90153"/>
    <w:rsid w:val="00D93406"/>
    <w:rsid w:val="00DB6D8E"/>
    <w:rsid w:val="00DC01EE"/>
    <w:rsid w:val="00DC1FA3"/>
    <w:rsid w:val="00DC3B2C"/>
    <w:rsid w:val="00DD0119"/>
    <w:rsid w:val="00DD133D"/>
    <w:rsid w:val="00DF01BA"/>
    <w:rsid w:val="00DF2BF9"/>
    <w:rsid w:val="00DF3E79"/>
    <w:rsid w:val="00DF5086"/>
    <w:rsid w:val="00DF7E2A"/>
    <w:rsid w:val="00E00CEE"/>
    <w:rsid w:val="00E01B16"/>
    <w:rsid w:val="00E1185D"/>
    <w:rsid w:val="00E121AE"/>
    <w:rsid w:val="00E21D89"/>
    <w:rsid w:val="00E22852"/>
    <w:rsid w:val="00E24A49"/>
    <w:rsid w:val="00E2731D"/>
    <w:rsid w:val="00E27B58"/>
    <w:rsid w:val="00E34188"/>
    <w:rsid w:val="00E35801"/>
    <w:rsid w:val="00E3660D"/>
    <w:rsid w:val="00E37094"/>
    <w:rsid w:val="00E40583"/>
    <w:rsid w:val="00E431F9"/>
    <w:rsid w:val="00E46E86"/>
    <w:rsid w:val="00E47BAE"/>
    <w:rsid w:val="00E52F29"/>
    <w:rsid w:val="00E545F4"/>
    <w:rsid w:val="00E64F47"/>
    <w:rsid w:val="00E82212"/>
    <w:rsid w:val="00E8314D"/>
    <w:rsid w:val="00E848B0"/>
    <w:rsid w:val="00E85707"/>
    <w:rsid w:val="00E860FD"/>
    <w:rsid w:val="00E877B1"/>
    <w:rsid w:val="00E97CA4"/>
    <w:rsid w:val="00EA0AED"/>
    <w:rsid w:val="00EA473C"/>
    <w:rsid w:val="00EB2E39"/>
    <w:rsid w:val="00EB4E51"/>
    <w:rsid w:val="00EC6296"/>
    <w:rsid w:val="00EC7687"/>
    <w:rsid w:val="00EE7821"/>
    <w:rsid w:val="00EE7ABF"/>
    <w:rsid w:val="00EF7FB6"/>
    <w:rsid w:val="00F039E4"/>
    <w:rsid w:val="00F134A4"/>
    <w:rsid w:val="00F1360F"/>
    <w:rsid w:val="00F13808"/>
    <w:rsid w:val="00F14919"/>
    <w:rsid w:val="00F218BB"/>
    <w:rsid w:val="00F22424"/>
    <w:rsid w:val="00F248E3"/>
    <w:rsid w:val="00F267BE"/>
    <w:rsid w:val="00F33554"/>
    <w:rsid w:val="00F35302"/>
    <w:rsid w:val="00F42C13"/>
    <w:rsid w:val="00F47709"/>
    <w:rsid w:val="00F47E70"/>
    <w:rsid w:val="00F50D3D"/>
    <w:rsid w:val="00F51370"/>
    <w:rsid w:val="00F51596"/>
    <w:rsid w:val="00F51670"/>
    <w:rsid w:val="00F5607F"/>
    <w:rsid w:val="00F57E8E"/>
    <w:rsid w:val="00F62BBE"/>
    <w:rsid w:val="00F66171"/>
    <w:rsid w:val="00F70ABE"/>
    <w:rsid w:val="00F7150D"/>
    <w:rsid w:val="00F7154B"/>
    <w:rsid w:val="00F72A95"/>
    <w:rsid w:val="00F75E7C"/>
    <w:rsid w:val="00F8378E"/>
    <w:rsid w:val="00F83855"/>
    <w:rsid w:val="00F842F6"/>
    <w:rsid w:val="00F874B1"/>
    <w:rsid w:val="00F9296D"/>
    <w:rsid w:val="00F95DF1"/>
    <w:rsid w:val="00F97AD9"/>
    <w:rsid w:val="00F97BC4"/>
    <w:rsid w:val="00FA3836"/>
    <w:rsid w:val="00FA49EE"/>
    <w:rsid w:val="00FA6805"/>
    <w:rsid w:val="00FA7C93"/>
    <w:rsid w:val="00FB0A97"/>
    <w:rsid w:val="00FB0E26"/>
    <w:rsid w:val="00FB74EC"/>
    <w:rsid w:val="00FC01EA"/>
    <w:rsid w:val="00FC3BA1"/>
    <w:rsid w:val="00FC3D69"/>
    <w:rsid w:val="00FC4ACA"/>
    <w:rsid w:val="00FC58DD"/>
    <w:rsid w:val="00FC5D5B"/>
    <w:rsid w:val="00FD0454"/>
    <w:rsid w:val="00FD3548"/>
    <w:rsid w:val="00FD36F7"/>
    <w:rsid w:val="00FE2308"/>
    <w:rsid w:val="00FE4F19"/>
    <w:rsid w:val="00FF7929"/>
    <w:rsid w:val="013B36BE"/>
    <w:rsid w:val="01438F4E"/>
    <w:rsid w:val="014CAA48"/>
    <w:rsid w:val="01AF37F1"/>
    <w:rsid w:val="01C06F4A"/>
    <w:rsid w:val="02280F4D"/>
    <w:rsid w:val="02499A29"/>
    <w:rsid w:val="025802FE"/>
    <w:rsid w:val="02664C2C"/>
    <w:rsid w:val="02BFFC09"/>
    <w:rsid w:val="02F3AFCC"/>
    <w:rsid w:val="03308DF3"/>
    <w:rsid w:val="0384D0E7"/>
    <w:rsid w:val="0390CD79"/>
    <w:rsid w:val="03CAB89C"/>
    <w:rsid w:val="03CC3691"/>
    <w:rsid w:val="03D35DF0"/>
    <w:rsid w:val="03ED838C"/>
    <w:rsid w:val="043C532A"/>
    <w:rsid w:val="04415EAC"/>
    <w:rsid w:val="045C4A6D"/>
    <w:rsid w:val="0476D38D"/>
    <w:rsid w:val="0486EA0F"/>
    <w:rsid w:val="04F14538"/>
    <w:rsid w:val="0530B2EE"/>
    <w:rsid w:val="05775A68"/>
    <w:rsid w:val="057D82B5"/>
    <w:rsid w:val="05DD591C"/>
    <w:rsid w:val="06410D08"/>
    <w:rsid w:val="066B9D49"/>
    <w:rsid w:val="06CD8A65"/>
    <w:rsid w:val="07487B36"/>
    <w:rsid w:val="07670AC1"/>
    <w:rsid w:val="07853CA2"/>
    <w:rsid w:val="0789CD5C"/>
    <w:rsid w:val="07A56B92"/>
    <w:rsid w:val="07D5981A"/>
    <w:rsid w:val="07F6D41F"/>
    <w:rsid w:val="07F81B27"/>
    <w:rsid w:val="082ED65C"/>
    <w:rsid w:val="0867488C"/>
    <w:rsid w:val="08E247C8"/>
    <w:rsid w:val="08EC9C9F"/>
    <w:rsid w:val="09118984"/>
    <w:rsid w:val="0913A0C4"/>
    <w:rsid w:val="091773E0"/>
    <w:rsid w:val="09653527"/>
    <w:rsid w:val="0978BB1C"/>
    <w:rsid w:val="0A0CF59F"/>
    <w:rsid w:val="0A2164AD"/>
    <w:rsid w:val="0A426426"/>
    <w:rsid w:val="0AA61902"/>
    <w:rsid w:val="0AC1DCA9"/>
    <w:rsid w:val="0AFB21BF"/>
    <w:rsid w:val="0B73C615"/>
    <w:rsid w:val="0BAFA3D4"/>
    <w:rsid w:val="0BBF4EE4"/>
    <w:rsid w:val="0BD2E6D9"/>
    <w:rsid w:val="0C45A9BA"/>
    <w:rsid w:val="0C50F67C"/>
    <w:rsid w:val="0C777AF4"/>
    <w:rsid w:val="0C8B6CAA"/>
    <w:rsid w:val="0CD10562"/>
    <w:rsid w:val="0D06B559"/>
    <w:rsid w:val="0D96C82B"/>
    <w:rsid w:val="0D96C82B"/>
    <w:rsid w:val="0DB05850"/>
    <w:rsid w:val="0DB328C2"/>
    <w:rsid w:val="0DC38B0C"/>
    <w:rsid w:val="0DE0FA49"/>
    <w:rsid w:val="0E58BA76"/>
    <w:rsid w:val="0E7602D3"/>
    <w:rsid w:val="0E8828C5"/>
    <w:rsid w:val="0EA463BA"/>
    <w:rsid w:val="0ED478FD"/>
    <w:rsid w:val="0EF1A763"/>
    <w:rsid w:val="0F099648"/>
    <w:rsid w:val="0F4C2FE5"/>
    <w:rsid w:val="0F7738E6"/>
    <w:rsid w:val="0F8DC23D"/>
    <w:rsid w:val="0F9055CA"/>
    <w:rsid w:val="0F9E8EE4"/>
    <w:rsid w:val="0FF0E92F"/>
    <w:rsid w:val="0FFD6F27"/>
    <w:rsid w:val="10BEB03C"/>
    <w:rsid w:val="11490FB9"/>
    <w:rsid w:val="1162CD8F"/>
    <w:rsid w:val="11891912"/>
    <w:rsid w:val="11A7A978"/>
    <w:rsid w:val="12037C60"/>
    <w:rsid w:val="126FC47B"/>
    <w:rsid w:val="1322E2F4"/>
    <w:rsid w:val="13669916"/>
    <w:rsid w:val="1384164E"/>
    <w:rsid w:val="13B1386C"/>
    <w:rsid w:val="13BBF4D3"/>
    <w:rsid w:val="140E3479"/>
    <w:rsid w:val="1484A3C5"/>
    <w:rsid w:val="14A4FB5F"/>
    <w:rsid w:val="14C983F8"/>
    <w:rsid w:val="14E504B8"/>
    <w:rsid w:val="14F8B11A"/>
    <w:rsid w:val="15267DC4"/>
    <w:rsid w:val="155968FB"/>
    <w:rsid w:val="15D91891"/>
    <w:rsid w:val="1645C778"/>
    <w:rsid w:val="165FA035"/>
    <w:rsid w:val="17350F51"/>
    <w:rsid w:val="17A17B86"/>
    <w:rsid w:val="17EB17CA"/>
    <w:rsid w:val="17FB024C"/>
    <w:rsid w:val="1831437F"/>
    <w:rsid w:val="1879C256"/>
    <w:rsid w:val="18962D04"/>
    <w:rsid w:val="18B6582A"/>
    <w:rsid w:val="18F1A185"/>
    <w:rsid w:val="19214755"/>
    <w:rsid w:val="193C5B00"/>
    <w:rsid w:val="19D445B5"/>
    <w:rsid w:val="19F96FE2"/>
    <w:rsid w:val="1A32BF9D"/>
    <w:rsid w:val="1B352141"/>
    <w:rsid w:val="1B432273"/>
    <w:rsid w:val="1B9DC716"/>
    <w:rsid w:val="1BBB7CD3"/>
    <w:rsid w:val="1BDFAC24"/>
    <w:rsid w:val="1C143EBD"/>
    <w:rsid w:val="1C420477"/>
    <w:rsid w:val="1C59DBC1"/>
    <w:rsid w:val="1CB5A7FD"/>
    <w:rsid w:val="1CC485DE"/>
    <w:rsid w:val="1D2C1E91"/>
    <w:rsid w:val="1D38A9FE"/>
    <w:rsid w:val="1D6DA513"/>
    <w:rsid w:val="1D9E3BFA"/>
    <w:rsid w:val="1DD825DB"/>
    <w:rsid w:val="1DEABA45"/>
    <w:rsid w:val="1EF5E492"/>
    <w:rsid w:val="1EFCB4DE"/>
    <w:rsid w:val="1F6EE907"/>
    <w:rsid w:val="1FCFF609"/>
    <w:rsid w:val="1FEB34E0"/>
    <w:rsid w:val="1FECD779"/>
    <w:rsid w:val="206501CD"/>
    <w:rsid w:val="2079F724"/>
    <w:rsid w:val="208DED36"/>
    <w:rsid w:val="20A45097"/>
    <w:rsid w:val="211B49CB"/>
    <w:rsid w:val="2130124C"/>
    <w:rsid w:val="2189C2F2"/>
    <w:rsid w:val="21C4B27A"/>
    <w:rsid w:val="2234C066"/>
    <w:rsid w:val="228CC45A"/>
    <w:rsid w:val="22FD2563"/>
    <w:rsid w:val="231C3E61"/>
    <w:rsid w:val="233A350C"/>
    <w:rsid w:val="233F6A00"/>
    <w:rsid w:val="23D5033C"/>
    <w:rsid w:val="23FBF147"/>
    <w:rsid w:val="2431154B"/>
    <w:rsid w:val="2493F486"/>
    <w:rsid w:val="249C6F10"/>
    <w:rsid w:val="24FAA456"/>
    <w:rsid w:val="2561CBD1"/>
    <w:rsid w:val="257B26A6"/>
    <w:rsid w:val="260E0102"/>
    <w:rsid w:val="263DC72D"/>
    <w:rsid w:val="2679BB37"/>
    <w:rsid w:val="26CF91D2"/>
    <w:rsid w:val="26E23F13"/>
    <w:rsid w:val="27A7BFD0"/>
    <w:rsid w:val="27AC520E"/>
    <w:rsid w:val="27B380CB"/>
    <w:rsid w:val="27BB05A3"/>
    <w:rsid w:val="282B0939"/>
    <w:rsid w:val="2833F3FE"/>
    <w:rsid w:val="28E8DA87"/>
    <w:rsid w:val="291304E1"/>
    <w:rsid w:val="2929EC16"/>
    <w:rsid w:val="298E904C"/>
    <w:rsid w:val="29C6AC7C"/>
    <w:rsid w:val="29CFE1BF"/>
    <w:rsid w:val="29DB79E7"/>
    <w:rsid w:val="2A730C8C"/>
    <w:rsid w:val="2AC40481"/>
    <w:rsid w:val="2B09C7B8"/>
    <w:rsid w:val="2B375E84"/>
    <w:rsid w:val="2B97DC95"/>
    <w:rsid w:val="2BB72DC2"/>
    <w:rsid w:val="2BBDD25F"/>
    <w:rsid w:val="2BDD2445"/>
    <w:rsid w:val="2BF91EEF"/>
    <w:rsid w:val="2C55F6E2"/>
    <w:rsid w:val="2C68A7BA"/>
    <w:rsid w:val="2D59074A"/>
    <w:rsid w:val="2D948721"/>
    <w:rsid w:val="2D9511A5"/>
    <w:rsid w:val="2DAE231F"/>
    <w:rsid w:val="2DB76015"/>
    <w:rsid w:val="2DBFEBE2"/>
    <w:rsid w:val="2DCA79D8"/>
    <w:rsid w:val="2DD914F2"/>
    <w:rsid w:val="2DEF7D6A"/>
    <w:rsid w:val="2E00205B"/>
    <w:rsid w:val="2E19A871"/>
    <w:rsid w:val="2E812260"/>
    <w:rsid w:val="2F0A4582"/>
    <w:rsid w:val="2F1CC9FC"/>
    <w:rsid w:val="2F55892C"/>
    <w:rsid w:val="2F7CA55E"/>
    <w:rsid w:val="2FB40869"/>
    <w:rsid w:val="2FB8AD52"/>
    <w:rsid w:val="2FC8B49B"/>
    <w:rsid w:val="2FE5DB08"/>
    <w:rsid w:val="2FED2A58"/>
    <w:rsid w:val="31DD91ED"/>
    <w:rsid w:val="320E03AC"/>
    <w:rsid w:val="3233374F"/>
    <w:rsid w:val="323D0AC0"/>
    <w:rsid w:val="325332BE"/>
    <w:rsid w:val="3286171F"/>
    <w:rsid w:val="32DA4D40"/>
    <w:rsid w:val="333534BB"/>
    <w:rsid w:val="33784AF0"/>
    <w:rsid w:val="3385BC2E"/>
    <w:rsid w:val="33C42610"/>
    <w:rsid w:val="33CD36E4"/>
    <w:rsid w:val="33CE4854"/>
    <w:rsid w:val="33CF7389"/>
    <w:rsid w:val="33E1F6FD"/>
    <w:rsid w:val="33E81129"/>
    <w:rsid w:val="3435F8CD"/>
    <w:rsid w:val="345E00BB"/>
    <w:rsid w:val="34787278"/>
    <w:rsid w:val="34F418ED"/>
    <w:rsid w:val="3581807E"/>
    <w:rsid w:val="35B4B07F"/>
    <w:rsid w:val="35CF8984"/>
    <w:rsid w:val="35E12FE3"/>
    <w:rsid w:val="360A17EB"/>
    <w:rsid w:val="366D1354"/>
    <w:rsid w:val="36821950"/>
    <w:rsid w:val="36B96B8C"/>
    <w:rsid w:val="36F0D6C0"/>
    <w:rsid w:val="3729A899"/>
    <w:rsid w:val="379ACDC3"/>
    <w:rsid w:val="37B51D30"/>
    <w:rsid w:val="37EDBA27"/>
    <w:rsid w:val="381AFCAB"/>
    <w:rsid w:val="381E69C5"/>
    <w:rsid w:val="38348993"/>
    <w:rsid w:val="38737AE6"/>
    <w:rsid w:val="38C04F7E"/>
    <w:rsid w:val="38C591ED"/>
    <w:rsid w:val="38EB72C3"/>
    <w:rsid w:val="3908D129"/>
    <w:rsid w:val="39537ED4"/>
    <w:rsid w:val="39DB6BF5"/>
    <w:rsid w:val="3A36BE6F"/>
    <w:rsid w:val="3A97F958"/>
    <w:rsid w:val="3AA2FAA7"/>
    <w:rsid w:val="3B25FB54"/>
    <w:rsid w:val="3B99961E"/>
    <w:rsid w:val="3BD9EC79"/>
    <w:rsid w:val="3C5F85F1"/>
    <w:rsid w:val="3CC32C7B"/>
    <w:rsid w:val="3CCB1A01"/>
    <w:rsid w:val="3CCE23D1"/>
    <w:rsid w:val="3CFB4417"/>
    <w:rsid w:val="3DBF7DDB"/>
    <w:rsid w:val="3DD75BB2"/>
    <w:rsid w:val="3DDA9B69"/>
    <w:rsid w:val="3DE09202"/>
    <w:rsid w:val="3DF644DB"/>
    <w:rsid w:val="3E232A9D"/>
    <w:rsid w:val="3E505315"/>
    <w:rsid w:val="3E646F2E"/>
    <w:rsid w:val="3E85A40C"/>
    <w:rsid w:val="3E895A5F"/>
    <w:rsid w:val="3E9F33B0"/>
    <w:rsid w:val="3F367867"/>
    <w:rsid w:val="3F4443D2"/>
    <w:rsid w:val="3FA5B5D7"/>
    <w:rsid w:val="3FFACD3D"/>
    <w:rsid w:val="405D6549"/>
    <w:rsid w:val="40600968"/>
    <w:rsid w:val="40B0B4D8"/>
    <w:rsid w:val="40C04F27"/>
    <w:rsid w:val="40DA9AA7"/>
    <w:rsid w:val="41024A38"/>
    <w:rsid w:val="4116FE9B"/>
    <w:rsid w:val="41220B95"/>
    <w:rsid w:val="4158A27D"/>
    <w:rsid w:val="4190A489"/>
    <w:rsid w:val="419724E1"/>
    <w:rsid w:val="41A38D38"/>
    <w:rsid w:val="428835D7"/>
    <w:rsid w:val="429F6537"/>
    <w:rsid w:val="42BCE4E7"/>
    <w:rsid w:val="43650A52"/>
    <w:rsid w:val="4368A35D"/>
    <w:rsid w:val="43B6790D"/>
    <w:rsid w:val="44E46AB9"/>
    <w:rsid w:val="45152AE0"/>
    <w:rsid w:val="459515F5"/>
    <w:rsid w:val="45A3E6E9"/>
    <w:rsid w:val="45AB9B7D"/>
    <w:rsid w:val="45E12244"/>
    <w:rsid w:val="46104CF0"/>
    <w:rsid w:val="4640EBF3"/>
    <w:rsid w:val="4671FC47"/>
    <w:rsid w:val="47141568"/>
    <w:rsid w:val="4754D11A"/>
    <w:rsid w:val="4762CE6F"/>
    <w:rsid w:val="48F77310"/>
    <w:rsid w:val="48FEAA89"/>
    <w:rsid w:val="4A69B0C3"/>
    <w:rsid w:val="4A75BFB8"/>
    <w:rsid w:val="4ACD9964"/>
    <w:rsid w:val="4AE3BE13"/>
    <w:rsid w:val="4AF53AAF"/>
    <w:rsid w:val="4B21E611"/>
    <w:rsid w:val="4B6724A5"/>
    <w:rsid w:val="4B6807F6"/>
    <w:rsid w:val="4B70D3F8"/>
    <w:rsid w:val="4B8C9D10"/>
    <w:rsid w:val="4C69B01E"/>
    <w:rsid w:val="4CC7099D"/>
    <w:rsid w:val="4CE13DCB"/>
    <w:rsid w:val="4CF2BE2E"/>
    <w:rsid w:val="4D0543D3"/>
    <w:rsid w:val="4D2271DE"/>
    <w:rsid w:val="4D91C0F1"/>
    <w:rsid w:val="4DA99517"/>
    <w:rsid w:val="4DCD2D4E"/>
    <w:rsid w:val="4E37D9AB"/>
    <w:rsid w:val="4E7881FD"/>
    <w:rsid w:val="4EB297C8"/>
    <w:rsid w:val="4FEE3C50"/>
    <w:rsid w:val="504DE7C3"/>
    <w:rsid w:val="505640B2"/>
    <w:rsid w:val="509DDA9F"/>
    <w:rsid w:val="51050975"/>
    <w:rsid w:val="5164F5AB"/>
    <w:rsid w:val="518032F7"/>
    <w:rsid w:val="51A7DF01"/>
    <w:rsid w:val="51AFD5E6"/>
    <w:rsid w:val="521BE039"/>
    <w:rsid w:val="52555885"/>
    <w:rsid w:val="52E39E0B"/>
    <w:rsid w:val="533CB405"/>
    <w:rsid w:val="53413C57"/>
    <w:rsid w:val="53618C38"/>
    <w:rsid w:val="5367F920"/>
    <w:rsid w:val="53D4E862"/>
    <w:rsid w:val="540EE390"/>
    <w:rsid w:val="5463A003"/>
    <w:rsid w:val="547579F6"/>
    <w:rsid w:val="550B70A1"/>
    <w:rsid w:val="55204821"/>
    <w:rsid w:val="553EB298"/>
    <w:rsid w:val="55520249"/>
    <w:rsid w:val="55574B83"/>
    <w:rsid w:val="55855ACC"/>
    <w:rsid w:val="558A5794"/>
    <w:rsid w:val="558E52AD"/>
    <w:rsid w:val="5644C74A"/>
    <w:rsid w:val="565E352B"/>
    <w:rsid w:val="5660C87F"/>
    <w:rsid w:val="56850743"/>
    <w:rsid w:val="56A24255"/>
    <w:rsid w:val="5711F8C2"/>
    <w:rsid w:val="575F9B9C"/>
    <w:rsid w:val="5762BAA7"/>
    <w:rsid w:val="57675E38"/>
    <w:rsid w:val="577EC3F6"/>
    <w:rsid w:val="57DECBF4"/>
    <w:rsid w:val="581763CA"/>
    <w:rsid w:val="58A2DC81"/>
    <w:rsid w:val="58A99E5D"/>
    <w:rsid w:val="58ADB5CF"/>
    <w:rsid w:val="59825C60"/>
    <w:rsid w:val="598B3AD5"/>
    <w:rsid w:val="59E20FFB"/>
    <w:rsid w:val="59EA68FC"/>
    <w:rsid w:val="5A5A7A22"/>
    <w:rsid w:val="5A8A42C2"/>
    <w:rsid w:val="5A947090"/>
    <w:rsid w:val="5AD26969"/>
    <w:rsid w:val="5AED7953"/>
    <w:rsid w:val="5AF6F8DE"/>
    <w:rsid w:val="5B3394C9"/>
    <w:rsid w:val="5B6C537C"/>
    <w:rsid w:val="5BAACFAD"/>
    <w:rsid w:val="5BC01017"/>
    <w:rsid w:val="5BF07024"/>
    <w:rsid w:val="5C192756"/>
    <w:rsid w:val="5C2D712E"/>
    <w:rsid w:val="5C362BCA"/>
    <w:rsid w:val="5C4CB0F4"/>
    <w:rsid w:val="5C5ADDD8"/>
    <w:rsid w:val="5C662515"/>
    <w:rsid w:val="5C775FDD"/>
    <w:rsid w:val="5C8752E2"/>
    <w:rsid w:val="5D0ACDDD"/>
    <w:rsid w:val="5D3AC6F2"/>
    <w:rsid w:val="5D7C12A0"/>
    <w:rsid w:val="5DD4BEB2"/>
    <w:rsid w:val="5E10C2CB"/>
    <w:rsid w:val="5EFF4879"/>
    <w:rsid w:val="5F155929"/>
    <w:rsid w:val="5F82CC43"/>
    <w:rsid w:val="5F8664FD"/>
    <w:rsid w:val="604C1836"/>
    <w:rsid w:val="606ED2FD"/>
    <w:rsid w:val="60CE06F3"/>
    <w:rsid w:val="60DC66AD"/>
    <w:rsid w:val="60DDA0CC"/>
    <w:rsid w:val="60DFE40D"/>
    <w:rsid w:val="60E944FA"/>
    <w:rsid w:val="60ED5585"/>
    <w:rsid w:val="61425133"/>
    <w:rsid w:val="6154E39C"/>
    <w:rsid w:val="61A8F097"/>
    <w:rsid w:val="6212B266"/>
    <w:rsid w:val="621BE759"/>
    <w:rsid w:val="6223D4B4"/>
    <w:rsid w:val="62336151"/>
    <w:rsid w:val="62C452F1"/>
    <w:rsid w:val="62EBF7D4"/>
    <w:rsid w:val="630F9F22"/>
    <w:rsid w:val="633C3FE5"/>
    <w:rsid w:val="635DA185"/>
    <w:rsid w:val="63D8192F"/>
    <w:rsid w:val="63EAA341"/>
    <w:rsid w:val="641210E8"/>
    <w:rsid w:val="64281552"/>
    <w:rsid w:val="64605EA0"/>
    <w:rsid w:val="6477592F"/>
    <w:rsid w:val="647F24DB"/>
    <w:rsid w:val="64971744"/>
    <w:rsid w:val="64B70E32"/>
    <w:rsid w:val="6555D610"/>
    <w:rsid w:val="65773A86"/>
    <w:rsid w:val="6587E74E"/>
    <w:rsid w:val="65A2D637"/>
    <w:rsid w:val="65C5D4BF"/>
    <w:rsid w:val="6628B5B9"/>
    <w:rsid w:val="6643FC79"/>
    <w:rsid w:val="664E3B88"/>
    <w:rsid w:val="66668FF1"/>
    <w:rsid w:val="667B9BDF"/>
    <w:rsid w:val="66B9EB46"/>
    <w:rsid w:val="66F589CB"/>
    <w:rsid w:val="674CE250"/>
    <w:rsid w:val="6778DE71"/>
    <w:rsid w:val="679621C6"/>
    <w:rsid w:val="679FECE8"/>
    <w:rsid w:val="6803BD24"/>
    <w:rsid w:val="68CACFFF"/>
    <w:rsid w:val="68DE9C4F"/>
    <w:rsid w:val="6914AED2"/>
    <w:rsid w:val="69414377"/>
    <w:rsid w:val="694D4540"/>
    <w:rsid w:val="69A427F7"/>
    <w:rsid w:val="69C437E9"/>
    <w:rsid w:val="69D85E05"/>
    <w:rsid w:val="6A00C35C"/>
    <w:rsid w:val="6ABB2FF9"/>
    <w:rsid w:val="6AE84002"/>
    <w:rsid w:val="6B0DF790"/>
    <w:rsid w:val="6BE62F9C"/>
    <w:rsid w:val="6BEFAC18"/>
    <w:rsid w:val="6C4B373A"/>
    <w:rsid w:val="6C4C4F94"/>
    <w:rsid w:val="6C9C4F88"/>
    <w:rsid w:val="6D14C88D"/>
    <w:rsid w:val="6D737AE2"/>
    <w:rsid w:val="6D9B422D"/>
    <w:rsid w:val="6DCDBC5A"/>
    <w:rsid w:val="6E366B92"/>
    <w:rsid w:val="6EDBE2E8"/>
    <w:rsid w:val="6F3B9197"/>
    <w:rsid w:val="6F55002A"/>
    <w:rsid w:val="6F8C4072"/>
    <w:rsid w:val="6FEFDF05"/>
    <w:rsid w:val="700D4308"/>
    <w:rsid w:val="7073D3D9"/>
    <w:rsid w:val="7076DECA"/>
    <w:rsid w:val="709C9C60"/>
    <w:rsid w:val="713199CA"/>
    <w:rsid w:val="7199D9C6"/>
    <w:rsid w:val="71C3C6B0"/>
    <w:rsid w:val="7232694D"/>
    <w:rsid w:val="7237DC15"/>
    <w:rsid w:val="723B8F60"/>
    <w:rsid w:val="72A73736"/>
    <w:rsid w:val="72C328CC"/>
    <w:rsid w:val="73062E60"/>
    <w:rsid w:val="7309DCB5"/>
    <w:rsid w:val="731686A1"/>
    <w:rsid w:val="7347B49D"/>
    <w:rsid w:val="7364D848"/>
    <w:rsid w:val="738E50C9"/>
    <w:rsid w:val="739994B9"/>
    <w:rsid w:val="74123CFB"/>
    <w:rsid w:val="7428CB8A"/>
    <w:rsid w:val="74AB53B8"/>
    <w:rsid w:val="74B27FC6"/>
    <w:rsid w:val="753BB90E"/>
    <w:rsid w:val="753CC57C"/>
    <w:rsid w:val="75495EC6"/>
    <w:rsid w:val="75583754"/>
    <w:rsid w:val="75A227FB"/>
    <w:rsid w:val="75BBAA69"/>
    <w:rsid w:val="75D3348F"/>
    <w:rsid w:val="760C2499"/>
    <w:rsid w:val="762EF60E"/>
    <w:rsid w:val="765712A2"/>
    <w:rsid w:val="766F6CCE"/>
    <w:rsid w:val="76ECB213"/>
    <w:rsid w:val="770615BE"/>
    <w:rsid w:val="770F0083"/>
    <w:rsid w:val="772828E0"/>
    <w:rsid w:val="77CD2A64"/>
    <w:rsid w:val="77FF9463"/>
    <w:rsid w:val="78329FFD"/>
    <w:rsid w:val="785F104F"/>
    <w:rsid w:val="7879899D"/>
    <w:rsid w:val="789492FB"/>
    <w:rsid w:val="796EB576"/>
    <w:rsid w:val="79E348FA"/>
    <w:rsid w:val="7A17FA4F"/>
    <w:rsid w:val="7A213EBA"/>
    <w:rsid w:val="7A50BC12"/>
    <w:rsid w:val="7A6BE83F"/>
    <w:rsid w:val="7A96055E"/>
    <w:rsid w:val="7B8AD7BD"/>
    <w:rsid w:val="7BE9F29B"/>
    <w:rsid w:val="7C31108A"/>
    <w:rsid w:val="7C4FED78"/>
    <w:rsid w:val="7C9B9BB6"/>
    <w:rsid w:val="7CB71687"/>
    <w:rsid w:val="7D40743E"/>
    <w:rsid w:val="7D6CA9F7"/>
    <w:rsid w:val="7D755742"/>
    <w:rsid w:val="7DB04001"/>
    <w:rsid w:val="7DB25C70"/>
    <w:rsid w:val="7E3030DC"/>
    <w:rsid w:val="7E547CE2"/>
    <w:rsid w:val="7EB6DF89"/>
    <w:rsid w:val="7EBE5032"/>
    <w:rsid w:val="7F5A231D"/>
    <w:rsid w:val="7F615FC2"/>
    <w:rsid w:val="7FC12297"/>
    <w:rsid w:val="7FFB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A22840"/>
  <w15:docId w15:val="{71A5D459-20D0-4155-80CE-9C010673BF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Arial Unicode MS" w:cs="Times New Roman"/>
        <w:bdr w:val="nil"/>
        <w:lang w:val="nb-NO" w:eastAsia="nb-NO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Pr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Footer" w:customStyle="1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styleId="HeaderFooterA" w:customStyle="1">
    <w:name w:val="Header &amp; Footer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n-US"/>
    </w:rPr>
  </w:style>
  <w:style w:type="paragraph" w:styleId="BodyA" w:customStyle="1">
    <w:name w:val="Body A"/>
    <w:rPr>
      <w:rFonts w:ascii="Helvetica Neue" w:hAnsi="Helvetica Neue" w:eastAsia="Helvetica Neue" w:cs="Helvetica Neue"/>
      <w:color w:val="000000"/>
      <w:sz w:val="22"/>
      <w:szCs w:val="22"/>
      <w:u w:color="000000"/>
      <w:lang w:val="en-US"/>
    </w:rPr>
  </w:style>
  <w:style w:type="character" w:styleId="Link" w:customStyle="1">
    <w:name w:val="Link"/>
    <w:rPr>
      <w:color w:val="0000FF"/>
      <w:u w:val="single" w:color="0000FF"/>
    </w:rPr>
  </w:style>
  <w:style w:type="character" w:styleId="Hyperlink0" w:customStyle="1">
    <w:name w:val="Hyperlink.0"/>
    <w:basedOn w:val="Link"/>
    <w:rPr>
      <w:rFonts w:ascii="Arial" w:hAnsi="Arial" w:eastAsia="Arial" w:cs="Arial"/>
      <w:color w:val="0070C0"/>
      <w:sz w:val="24"/>
      <w:szCs w:val="24"/>
      <w:u w:val="single" w:color="0070C0"/>
      <w:lang w:val="en-US"/>
    </w:rPr>
  </w:style>
  <w:style w:type="numbering" w:styleId="Dash" w:customStyle="1">
    <w:name w:val="Dash"/>
    <w:pPr>
      <w:numPr>
        <w:numId w:val="1"/>
      </w:numPr>
    </w:pPr>
  </w:style>
  <w:style w:type="paragraph" w:styleId="Body" w:customStyle="1">
    <w:name w:val="Body"/>
    <w:rPr>
      <w:rFonts w:eastAsia="Times New Roman"/>
      <w:color w:val="000000"/>
      <w:sz w:val="24"/>
      <w:szCs w:val="24"/>
      <w:u w:color="000000"/>
    </w:rPr>
  </w:style>
  <w:style w:type="character" w:styleId="Hyperlink1" w:customStyle="1">
    <w:name w:val="Hyperlink.1"/>
    <w:basedOn w:val="Link"/>
    <w:rPr>
      <w:rFonts w:ascii="Arial" w:hAnsi="Arial" w:eastAsia="Arial" w:cs="Arial"/>
      <w:color w:val="0000FF"/>
      <w:sz w:val="24"/>
      <w:szCs w:val="24"/>
      <w:u w:val="single" w:color="5E5E5E"/>
    </w:rPr>
  </w:style>
  <w:style w:type="paragraph" w:styleId="TableStyle2A" w:customStyle="1">
    <w:name w:val="Table Style 2 A"/>
    <w:rPr>
      <w:rFonts w:ascii="Helvetica Neue" w:hAnsi="Helvetica Neue" w:cs="Arial Unicode MS"/>
      <w:color w:val="000000"/>
      <w:u w:color="000000"/>
      <w:lang w:val="de-DE"/>
    </w:rPr>
  </w:style>
  <w:style w:type="character" w:styleId="Hyperlink2" w:customStyle="1">
    <w:name w:val="Hyperlink.2"/>
    <w:basedOn w:val="Link"/>
    <w:rPr>
      <w:rFonts w:ascii="Arial" w:hAnsi="Arial" w:eastAsia="Arial" w:cs="Arial"/>
      <w:color w:val="0000FF"/>
      <w:sz w:val="24"/>
      <w:szCs w:val="24"/>
      <w:u w:val="single" w:color="5E5E5E"/>
      <w:lang w:val="en-US"/>
    </w:rPr>
  </w:style>
  <w:style w:type="paragraph" w:styleId="Default" w:customStyle="1">
    <w:name w:val="Default"/>
    <w:rPr>
      <w:rFonts w:ascii="Helvetica Neue" w:hAnsi="Helvetica Neue" w:eastAsia="Helvetica Neue" w:cs="Helvetica Neue"/>
      <w:color w:val="000000"/>
      <w:sz w:val="22"/>
      <w:szCs w:val="22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9A0E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73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73BB1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semiHidden/>
    <w:unhideWhenUsed/>
    <w:rsid w:val="00443358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0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03D0A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733E5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  <w:bar w:val="none" w:color="auto" w:sz="0"/>
      </w:pBdr>
      <w:spacing w:before="100" w:beforeAutospacing="1" w:after="100" w:afterAutospacing="1"/>
    </w:pPr>
    <w:rPr>
      <w:rFonts w:eastAsia="Times New Roman"/>
      <w:bdr w:val="none" w:color="auto" w:sz="0" w:space="0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493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F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939F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F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939F6"/>
    <w:rPr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6E3403"/>
    <w:rPr>
      <w:i/>
      <w:iCs/>
    </w:rPr>
  </w:style>
  <w:style w:type="character" w:styleId="Strong">
    <w:name w:val="Strong"/>
    <w:basedOn w:val="DefaultParagraphFont"/>
    <w:uiPriority w:val="22"/>
    <w:qFormat/>
    <w:rsid w:val="006E3403"/>
    <w:rPr>
      <w:b/>
      <w:bCs/>
    </w:rPr>
  </w:style>
  <w:style w:type="paragraph" w:styleId="Revision">
    <w:name w:val="Revision"/>
    <w:hidden/>
    <w:uiPriority w:val="99"/>
    <w:semiHidden/>
    <w:rsid w:val="00BB04C7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  <w:bar w:val="none" w:color="auto" w:sz="0"/>
      </w:pBdr>
    </w:pPr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16801"/>
    <w:rPr>
      <w:color w:val="FF00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801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9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hyperlink" Target="mailto:onboarding@veracity.com" TargetMode="External" Id="rId18" /><Relationship Type="http://schemas.openxmlformats.org/officeDocument/2006/relationships/hyperlink" Target="https://www.youtube.com/embed/oV4g6dm74_E" TargetMode="External" Id="rId26" /><Relationship Type="http://schemas.openxmlformats.org/officeDocument/2006/relationships/customXml" Target="../customXml/item3.xml" Id="rId3" /><Relationship Type="http://schemas.openxmlformats.org/officeDocument/2006/relationships/image" Target="media/image5.png" Id="rId21" /><Relationship Type="http://schemas.openxmlformats.org/officeDocument/2006/relationships/image" Target="media/image21.png" Id="rId42" /><Relationship Type="http://schemas.openxmlformats.org/officeDocument/2006/relationships/settings" Target="settings.xml" Id="rId7" /><Relationship Type="http://schemas.openxmlformats.org/officeDocument/2006/relationships/image" Target="media/image2.svg" Id="rId12" /><Relationship Type="http://schemas.openxmlformats.org/officeDocument/2006/relationships/image" Target="media/image17.png" Id="rId38" /><Relationship Type="http://schemas.openxmlformats.org/officeDocument/2006/relationships/theme" Target="theme/theme1.xml" Id="rId46" /><Relationship Type="http://schemas.openxmlformats.org/officeDocument/2006/relationships/customXml" Target="../customXml/item2.xml" Id="rId2" /><Relationship Type="http://schemas.openxmlformats.org/officeDocument/2006/relationships/hyperlink" Target="mailto:onboarding@veracity.com" TargetMode="External" Id="rId16" /><Relationship Type="http://schemas.openxmlformats.org/officeDocument/2006/relationships/image" Target="media/image4.png" Id="rId20" /><Relationship Type="http://schemas.openxmlformats.org/officeDocument/2006/relationships/image" Target="media/image10.png" Id="rId29" /><Relationship Type="http://schemas.openxmlformats.org/officeDocument/2006/relationships/image" Target="media/image20.png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8.png" Id="rId24" /><Relationship Type="http://schemas.openxmlformats.org/officeDocument/2006/relationships/image" Target="media/image16.png" Id="rId37" /><Relationship Type="http://schemas.openxmlformats.org/officeDocument/2006/relationships/image" Target="media/image19.png" Id="rId40" /><Relationship Type="http://schemas.openxmlformats.org/officeDocument/2006/relationships/fontTable" Target="fontTable.xml" Id="rId45" /><Relationship Type="http://schemas.openxmlformats.org/officeDocument/2006/relationships/numbering" Target="numbering.xml" Id="rId5" /><Relationship Type="http://schemas.openxmlformats.org/officeDocument/2006/relationships/hyperlink" Target="https://developer.veracity.com/article/veracity-technical-requirements" TargetMode="External" Id="rId15" /><Relationship Type="http://schemas.openxmlformats.org/officeDocument/2006/relationships/image" Target="media/image7.png" Id="rId23" /><Relationship Type="http://schemas.openxmlformats.org/officeDocument/2006/relationships/hyperlink" Target="https://fast.wistia.net/" TargetMode="External" Id="rId28" /><Relationship Type="http://schemas.openxmlformats.org/officeDocument/2006/relationships/hyperlink" Target="mailto:onboarding@veracity.com" TargetMode="External" Id="rId36" /><Relationship Type="http://schemas.openxmlformats.org/officeDocument/2006/relationships/endnotes" Target="endnotes.xml" Id="rId10" /><Relationship Type="http://schemas.openxmlformats.org/officeDocument/2006/relationships/image" Target="media/image3.png" Id="rId19" /><Relationship Type="http://schemas.openxmlformats.org/officeDocument/2006/relationships/image" Target="media/image12.png" Id="rId31" /><Relationship Type="http://schemas.openxmlformats.org/officeDocument/2006/relationships/header" Target="header1.xml" Id="rId44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developer.veracity.com/docs/section/marketplace/productpresentation" TargetMode="External" Id="rId14" /><Relationship Type="http://schemas.openxmlformats.org/officeDocument/2006/relationships/image" Target="media/image6.png" Id="rId22" /><Relationship Type="http://schemas.openxmlformats.org/officeDocument/2006/relationships/hyperlink" Target="https://player.vimeo.com/video/289631805" TargetMode="External" Id="rId27" /><Relationship Type="http://schemas.openxmlformats.org/officeDocument/2006/relationships/image" Target="media/image11.png" Id="rId30" /><Relationship Type="http://schemas.openxmlformats.org/officeDocument/2006/relationships/hyperlink" Target="https://developer.veracity.com/docs/section/marketplace/choosingyourpricingmodel" TargetMode="External" Id="rId35" /><Relationship Type="http://schemas.openxmlformats.org/officeDocument/2006/relationships/image" Target="media/image22.png" Id="rId43" /><Relationship Type="http://schemas.openxmlformats.org/officeDocument/2006/relationships/glossaryDocument" Target="/word/glossary/document.xml" Id="Rb14d84b5500140b5" /><Relationship Type="http://schemas.openxmlformats.org/officeDocument/2006/relationships/image" Target="/media/image17.png" Id="R2cfe89ef0b4a4382" /><Relationship Type="http://schemas.openxmlformats.org/officeDocument/2006/relationships/image" Target="/media/image18.png" Id="R6f682408683d4eb4" /><Relationship Type="http://schemas.openxmlformats.org/officeDocument/2006/relationships/hyperlink" Target="https://developer.veracity.com/docs/section/marketplace/productpresentation" TargetMode="External" Id="R3d465521a0cf4b9f" /><Relationship Type="http://schemas.openxmlformats.org/officeDocument/2006/relationships/image" Target="/media/image1b.png" Id="R79a47f5c2bee4fd0" /><Relationship Type="http://schemas.openxmlformats.org/officeDocument/2006/relationships/image" Target="/media/image1c.png" Id="Ra311e91934a24bf7" /><Relationship Type="http://schemas.openxmlformats.org/officeDocument/2006/relationships/image" Target="/media/image1d.png" Id="R101d08efae9f436b" /><Relationship Type="http://schemas.microsoft.com/office/2019/09/relationships/intelligence" Target="/word/intelligence.xml" Id="R527022138beb4aec" /><Relationship Type="http://schemas.openxmlformats.org/officeDocument/2006/relationships/image" Target="/media/image19.png" Id="Rbd5caaa3d7f8406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b68e5-df87-421b-b9d9-37c2940e8d52}"/>
      </w:docPartPr>
      <w:docPartBody>
        <w:p w14:paraId="5004427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6B02911188F04ABC5ECF7FEE28078C" ma:contentTypeVersion="25" ma:contentTypeDescription="Create a new document." ma:contentTypeScope="" ma:versionID="079556956e7c8937a71ebc0a5eec674c">
  <xsd:schema xmlns:xsd="http://www.w3.org/2001/XMLSchema" xmlns:xs="http://www.w3.org/2001/XMLSchema" xmlns:p="http://schemas.microsoft.com/office/2006/metadata/properties" xmlns:ns2="ee8ce878-7a06-4dfa-b26d-102361ff3a45" xmlns:ns3="60622682-a69a-47b7-85f7-e3221cb251a1" targetNamespace="http://schemas.microsoft.com/office/2006/metadata/properties" ma:root="true" ma:fieldsID="6bdc3ab1396d7de21ab6d5fefdc24a04" ns2:_="" ns3:_="">
    <xsd:import namespace="ee8ce878-7a06-4dfa-b26d-102361ff3a45"/>
    <xsd:import namespace="60622682-a69a-47b7-85f7-e3221cb251a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8ce878-7a06-4dfa-b26d-102361ff3a4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622682-a69a-47b7-85f7-e3221cb251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2E7F3F-4F5F-49D3-887C-F8F2CDEABCBB}"/>
</file>

<file path=customXml/itemProps2.xml><?xml version="1.0" encoding="utf-8"?>
<ds:datastoreItem xmlns:ds="http://schemas.openxmlformats.org/officeDocument/2006/customXml" ds:itemID="{645C4E83-4630-43B0-A83B-888F6CC741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2F114-3765-41F3-A0C4-845481F515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DD57A-E732-4F51-9D74-5B8F656BF8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arsen, Synne</dc:creator>
  <lastModifiedBy>Cavalca, Giulia</lastModifiedBy>
  <revision>379</revision>
  <dcterms:created xsi:type="dcterms:W3CDTF">2021-05-03T07:44:00.0000000Z</dcterms:created>
  <dcterms:modified xsi:type="dcterms:W3CDTF">2021-08-31T11:38:16.60990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6B02911188F04ABC5ECF7FEE28078C</vt:lpwstr>
  </property>
  <property fmtid="{D5CDD505-2E9C-101B-9397-08002B2CF9AE}" pid="3" name="MSIP_Label_22fbb032-08bf-4f1e-af46-2528cd3f96ca_Enabled">
    <vt:lpwstr>true</vt:lpwstr>
  </property>
  <property fmtid="{D5CDD505-2E9C-101B-9397-08002B2CF9AE}" pid="4" name="MSIP_Label_22fbb032-08bf-4f1e-af46-2528cd3f96ca_SetDate">
    <vt:lpwstr>2021-05-03T07:44:52Z</vt:lpwstr>
  </property>
  <property fmtid="{D5CDD505-2E9C-101B-9397-08002B2CF9AE}" pid="5" name="MSIP_Label_22fbb032-08bf-4f1e-af46-2528cd3f96ca_Method">
    <vt:lpwstr>Privileged</vt:lpwstr>
  </property>
  <property fmtid="{D5CDD505-2E9C-101B-9397-08002B2CF9AE}" pid="6" name="MSIP_Label_22fbb032-08bf-4f1e-af46-2528cd3f96ca_Name">
    <vt:lpwstr>22fbb032-08bf-4f1e-af46-2528cd3f96ca</vt:lpwstr>
  </property>
  <property fmtid="{D5CDD505-2E9C-101B-9397-08002B2CF9AE}" pid="7" name="MSIP_Label_22fbb032-08bf-4f1e-af46-2528cd3f96ca_SiteId">
    <vt:lpwstr>adf10e2b-b6e9-41d6-be2f-c12bb566019c</vt:lpwstr>
  </property>
  <property fmtid="{D5CDD505-2E9C-101B-9397-08002B2CF9AE}" pid="8" name="MSIP_Label_22fbb032-08bf-4f1e-af46-2528cd3f96ca_ActionId">
    <vt:lpwstr>7c9bd205-60bd-4f16-80cc-398dff77cd16</vt:lpwstr>
  </property>
  <property fmtid="{D5CDD505-2E9C-101B-9397-08002B2CF9AE}" pid="9" name="MSIP_Label_22fbb032-08bf-4f1e-af46-2528cd3f96ca_ContentBits">
    <vt:lpwstr>0</vt:lpwstr>
  </property>
</Properties>
</file>